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E6E361" w14:textId="5EFCEB7F" w:rsidR="005A5339" w:rsidRDefault="005A5339"/>
    <w:p w14:paraId="27E35090" w14:textId="77777777" w:rsidR="009E4B95" w:rsidRDefault="009E4B95"/>
    <w:p w14:paraId="5CB72F6D" w14:textId="7AA34030" w:rsidR="005A5339" w:rsidRDefault="005A5339"/>
    <w:p w14:paraId="6174659D" w14:textId="4A722439" w:rsidR="005A5339" w:rsidRPr="006F0EEF" w:rsidRDefault="005A5339" w:rsidP="005A5339">
      <w:pPr>
        <w:jc w:val="center"/>
        <w:rPr>
          <w:rFonts w:ascii="Times New Roman" w:hAnsi="Times New Roman" w:cs="Times New Roman"/>
          <w:sz w:val="32"/>
          <w:szCs w:val="32"/>
        </w:rPr>
      </w:pPr>
      <w:r w:rsidRPr="006F0EEF">
        <w:rPr>
          <w:rFonts w:ascii="Times New Roman" w:hAnsi="Times New Roman" w:cs="Times New Roman"/>
          <w:sz w:val="32"/>
          <w:szCs w:val="32"/>
        </w:rPr>
        <w:t>Revised Budget Scenarios</w:t>
      </w:r>
    </w:p>
    <w:p w14:paraId="17E48091" w14:textId="77777777" w:rsidR="005A5339" w:rsidRPr="006F0EEF" w:rsidRDefault="005A5339" w:rsidP="005A5339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2F0EE837" w14:textId="77777777" w:rsidR="005A5339" w:rsidRPr="006F0EEF" w:rsidRDefault="005A5339" w:rsidP="005A5339">
      <w:pPr>
        <w:jc w:val="center"/>
        <w:rPr>
          <w:rFonts w:ascii="Times New Roman" w:hAnsi="Times New Roman" w:cs="Times New Roman"/>
          <w:sz w:val="32"/>
          <w:szCs w:val="32"/>
        </w:rPr>
      </w:pPr>
      <w:r w:rsidRPr="006F0EEF">
        <w:rPr>
          <w:rFonts w:ascii="Times New Roman" w:hAnsi="Times New Roman" w:cs="Times New Roman"/>
          <w:sz w:val="32"/>
          <w:szCs w:val="32"/>
        </w:rPr>
        <w:t xml:space="preserve">(Resulting from the Working Group Discussion </w:t>
      </w:r>
    </w:p>
    <w:p w14:paraId="1EAC136E" w14:textId="77777777" w:rsidR="005A5339" w:rsidRPr="006F0EEF" w:rsidRDefault="005A5339" w:rsidP="005A5339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63E2583D" w14:textId="6F9827A0" w:rsidR="005A5339" w:rsidRPr="006F0EEF" w:rsidRDefault="005A5339" w:rsidP="005A5339">
      <w:pPr>
        <w:jc w:val="center"/>
        <w:rPr>
          <w:rFonts w:ascii="Times New Roman" w:hAnsi="Times New Roman" w:cs="Times New Roman"/>
          <w:sz w:val="32"/>
          <w:szCs w:val="32"/>
        </w:rPr>
      </w:pPr>
      <w:r w:rsidRPr="006F0EEF">
        <w:rPr>
          <w:rFonts w:ascii="Times New Roman" w:hAnsi="Times New Roman" w:cs="Times New Roman"/>
          <w:sz w:val="32"/>
          <w:szCs w:val="32"/>
        </w:rPr>
        <w:t xml:space="preserve">on </w:t>
      </w:r>
      <w:r w:rsidR="00D0004C">
        <w:rPr>
          <w:rFonts w:ascii="Times New Roman" w:hAnsi="Times New Roman" w:cs="Times New Roman"/>
          <w:sz w:val="32"/>
          <w:szCs w:val="32"/>
        </w:rPr>
        <w:t>Wednesday morning</w:t>
      </w:r>
      <w:r w:rsidRPr="006F0EEF">
        <w:rPr>
          <w:rFonts w:ascii="Times New Roman" w:hAnsi="Times New Roman" w:cs="Times New Roman"/>
          <w:sz w:val="32"/>
          <w:szCs w:val="32"/>
        </w:rPr>
        <w:t>, 2</w:t>
      </w:r>
      <w:r w:rsidR="00D0004C">
        <w:rPr>
          <w:rFonts w:ascii="Times New Roman" w:hAnsi="Times New Roman" w:cs="Times New Roman"/>
          <w:sz w:val="32"/>
          <w:szCs w:val="32"/>
        </w:rPr>
        <w:t>8</w:t>
      </w:r>
      <w:r w:rsidRPr="006F0EEF">
        <w:rPr>
          <w:rFonts w:ascii="Times New Roman" w:hAnsi="Times New Roman" w:cs="Times New Roman"/>
          <w:sz w:val="32"/>
          <w:szCs w:val="32"/>
        </w:rPr>
        <w:t xml:space="preserve"> September 2022)</w:t>
      </w:r>
    </w:p>
    <w:p w14:paraId="66A3A1B4" w14:textId="2E7F5F37" w:rsidR="005A5339" w:rsidRDefault="005A5339"/>
    <w:p w14:paraId="67749F3D" w14:textId="000DD456" w:rsidR="005A5339" w:rsidRDefault="005A5339"/>
    <w:p w14:paraId="2D978D4F" w14:textId="3424F6B2" w:rsidR="005A5339" w:rsidRDefault="005A5339"/>
    <w:p w14:paraId="0918D11A" w14:textId="181A7C09" w:rsidR="005A5339" w:rsidRDefault="005A5339"/>
    <w:p w14:paraId="4B15117A" w14:textId="024C559B" w:rsidR="005A5339" w:rsidRDefault="005A5339"/>
    <w:p w14:paraId="457CDE72" w14:textId="626E8BAA" w:rsidR="005A5339" w:rsidRDefault="005A5339"/>
    <w:p w14:paraId="45F0D7D7" w14:textId="43954033" w:rsidR="005A5339" w:rsidRDefault="005A5339"/>
    <w:p w14:paraId="4FCCD059" w14:textId="7F61CEC7" w:rsidR="005A5339" w:rsidRDefault="005A5339"/>
    <w:p w14:paraId="6646B070" w14:textId="40EB942D" w:rsidR="005A5339" w:rsidRDefault="005A5339"/>
    <w:p w14:paraId="28A053DF" w14:textId="29BE5D77" w:rsidR="005A5339" w:rsidRDefault="005A5339"/>
    <w:p w14:paraId="1173F6F0" w14:textId="10C2C5AE" w:rsidR="005A5339" w:rsidRDefault="005A5339"/>
    <w:p w14:paraId="1B265B23" w14:textId="77777777" w:rsidR="006F0EEF" w:rsidRDefault="006F0EEF"/>
    <w:p w14:paraId="29C50E5D" w14:textId="07C4D870" w:rsidR="006F0EEF" w:rsidRDefault="006F0EEF"/>
    <w:p w14:paraId="0D1C2FA5" w14:textId="77777777" w:rsidR="004D0D3B" w:rsidRDefault="004D0D3B" w:rsidP="004D0D3B">
      <w:pPr>
        <w:spacing w:after="0" w:line="240" w:lineRule="auto"/>
        <w:jc w:val="center"/>
        <w:rPr>
          <w:rFonts w:ascii="Calibri" w:eastAsia="Times New Roman" w:hAnsi="Calibri" w:cs="Calibri"/>
          <w:b/>
          <w:bCs/>
          <w:sz w:val="24"/>
          <w:szCs w:val="24"/>
        </w:rPr>
      </w:pPr>
    </w:p>
    <w:p w14:paraId="2F756907" w14:textId="77777777" w:rsidR="004D0D3B" w:rsidRDefault="004D0D3B" w:rsidP="004D0D3B">
      <w:pPr>
        <w:spacing w:after="0" w:line="240" w:lineRule="auto"/>
        <w:jc w:val="center"/>
        <w:rPr>
          <w:rFonts w:ascii="Calibri" w:eastAsia="Times New Roman" w:hAnsi="Calibri" w:cs="Calibri"/>
          <w:b/>
          <w:bCs/>
          <w:sz w:val="24"/>
          <w:szCs w:val="24"/>
        </w:rPr>
      </w:pPr>
    </w:p>
    <w:p w14:paraId="481D3EFB" w14:textId="77777777" w:rsidR="004D0D3B" w:rsidRDefault="004D0D3B" w:rsidP="004D0D3B">
      <w:pPr>
        <w:spacing w:after="0" w:line="240" w:lineRule="auto"/>
        <w:jc w:val="center"/>
        <w:rPr>
          <w:rFonts w:ascii="Calibri" w:eastAsia="Times New Roman" w:hAnsi="Calibri" w:cs="Calibri"/>
          <w:b/>
          <w:bCs/>
          <w:sz w:val="24"/>
          <w:szCs w:val="24"/>
        </w:rPr>
      </w:pPr>
    </w:p>
    <w:p w14:paraId="714A268A" w14:textId="77777777" w:rsidR="004D0D3B" w:rsidRDefault="004D0D3B" w:rsidP="004D0D3B">
      <w:pPr>
        <w:spacing w:after="0" w:line="240" w:lineRule="auto"/>
        <w:jc w:val="center"/>
        <w:rPr>
          <w:rFonts w:ascii="Calibri" w:eastAsia="Times New Roman" w:hAnsi="Calibri" w:cs="Calibri"/>
          <w:b/>
          <w:bCs/>
          <w:sz w:val="24"/>
          <w:szCs w:val="24"/>
        </w:rPr>
      </w:pPr>
    </w:p>
    <w:p w14:paraId="7FCC13DE" w14:textId="77777777" w:rsidR="004D0D3B" w:rsidRDefault="004D0D3B" w:rsidP="004D0D3B">
      <w:pPr>
        <w:spacing w:after="0" w:line="240" w:lineRule="auto"/>
        <w:jc w:val="center"/>
        <w:rPr>
          <w:rFonts w:ascii="Calibri" w:eastAsia="Times New Roman" w:hAnsi="Calibri" w:cs="Calibri"/>
          <w:b/>
          <w:bCs/>
          <w:sz w:val="24"/>
          <w:szCs w:val="24"/>
        </w:rPr>
      </w:pPr>
    </w:p>
    <w:p w14:paraId="0B7302CC" w14:textId="30027D5E" w:rsidR="004D0D3B" w:rsidRDefault="004D0D3B" w:rsidP="004D0D3B">
      <w:pPr>
        <w:spacing w:after="0" w:line="240" w:lineRule="auto"/>
        <w:jc w:val="center"/>
        <w:rPr>
          <w:rFonts w:ascii="Calibri" w:eastAsia="Times New Roman" w:hAnsi="Calibri" w:cs="Calibri"/>
          <w:b/>
          <w:bCs/>
          <w:sz w:val="24"/>
          <w:szCs w:val="24"/>
        </w:rPr>
      </w:pPr>
      <w:r>
        <w:rPr>
          <w:rFonts w:ascii="Calibri" w:eastAsia="Times New Roman" w:hAnsi="Calibri" w:cs="Calibri"/>
          <w:b/>
          <w:bCs/>
          <w:sz w:val="24"/>
          <w:szCs w:val="24"/>
        </w:rPr>
        <w:lastRenderedPageBreak/>
        <w:t>Scenario 1.</w:t>
      </w:r>
    </w:p>
    <w:p w14:paraId="61D727E4" w14:textId="77777777" w:rsidR="00707987" w:rsidRDefault="004D0D3B" w:rsidP="004D0D3B">
      <w:pPr>
        <w:spacing w:after="0" w:line="240" w:lineRule="auto"/>
        <w:jc w:val="center"/>
        <w:rPr>
          <w:rFonts w:ascii="Calibri" w:eastAsia="Times New Roman" w:hAnsi="Calibri" w:cs="Calibri"/>
          <w:b/>
          <w:bCs/>
          <w:sz w:val="24"/>
          <w:szCs w:val="24"/>
        </w:rPr>
      </w:pPr>
      <w:r w:rsidRPr="004D0D3B">
        <w:rPr>
          <w:rFonts w:ascii="Calibri" w:eastAsia="Times New Roman" w:hAnsi="Calibri" w:cs="Calibri"/>
          <w:b/>
          <w:bCs/>
          <w:sz w:val="24"/>
          <w:szCs w:val="24"/>
        </w:rPr>
        <w:t>Baseline budget + 50% Coordinator for the African Initiative for 2023-2025 +</w:t>
      </w:r>
      <w:r w:rsidR="00707987">
        <w:rPr>
          <w:rFonts w:ascii="Calibri" w:eastAsia="Times New Roman" w:hAnsi="Calibri" w:cs="Calibri"/>
          <w:b/>
          <w:bCs/>
          <w:sz w:val="24"/>
          <w:szCs w:val="24"/>
        </w:rPr>
        <w:t xml:space="preserve"> </w:t>
      </w:r>
    </w:p>
    <w:p w14:paraId="563F0C79" w14:textId="6BBD8D00" w:rsidR="004D0D3B" w:rsidRDefault="00707987" w:rsidP="004D0D3B">
      <w:pPr>
        <w:spacing w:after="0" w:line="240" w:lineRule="auto"/>
        <w:jc w:val="center"/>
        <w:rPr>
          <w:rFonts w:ascii="Calibri" w:eastAsia="Times New Roman" w:hAnsi="Calibri" w:cs="Calibri"/>
          <w:b/>
          <w:bCs/>
          <w:sz w:val="24"/>
          <w:szCs w:val="24"/>
        </w:rPr>
      </w:pPr>
      <w:r>
        <w:rPr>
          <w:rFonts w:ascii="Calibri" w:eastAsia="Times New Roman" w:hAnsi="Calibri" w:cs="Calibri"/>
          <w:b/>
          <w:bCs/>
          <w:sz w:val="24"/>
          <w:szCs w:val="24"/>
        </w:rPr>
        <w:t>100</w:t>
      </w:r>
      <w:proofErr w:type="gramStart"/>
      <w:r>
        <w:rPr>
          <w:rFonts w:ascii="Calibri" w:eastAsia="Times New Roman" w:hAnsi="Calibri" w:cs="Calibri"/>
          <w:b/>
          <w:bCs/>
          <w:sz w:val="24"/>
          <w:szCs w:val="24"/>
        </w:rPr>
        <w:t xml:space="preserve">% </w:t>
      </w:r>
      <w:r w:rsidR="004D0D3B" w:rsidRPr="004D0D3B">
        <w:rPr>
          <w:rFonts w:ascii="Calibri" w:eastAsia="Times New Roman" w:hAnsi="Calibri" w:cs="Calibri"/>
          <w:b/>
          <w:bCs/>
          <w:sz w:val="24"/>
          <w:szCs w:val="24"/>
        </w:rPr>
        <w:t xml:space="preserve"> Species</w:t>
      </w:r>
      <w:proofErr w:type="gramEnd"/>
      <w:r w:rsidR="004D0D3B" w:rsidRPr="004D0D3B">
        <w:rPr>
          <w:rFonts w:ascii="Calibri" w:eastAsia="Times New Roman" w:hAnsi="Calibri" w:cs="Calibri"/>
          <w:b/>
          <w:bCs/>
          <w:sz w:val="24"/>
          <w:szCs w:val="24"/>
        </w:rPr>
        <w:t xml:space="preserve"> Officer (P2) from July 2023</w:t>
      </w:r>
      <w:r w:rsidR="004D0D3B">
        <w:rPr>
          <w:rFonts w:ascii="Calibri" w:eastAsia="Times New Roman" w:hAnsi="Calibri" w:cs="Calibri"/>
          <w:b/>
          <w:bCs/>
          <w:sz w:val="24"/>
          <w:szCs w:val="24"/>
        </w:rPr>
        <w:t xml:space="preserve"> (in Euros)</w:t>
      </w:r>
    </w:p>
    <w:tbl>
      <w:tblPr>
        <w:tblW w:w="5804" w:type="pct"/>
        <w:tblInd w:w="-450" w:type="dxa"/>
        <w:tblLook w:val="04A0" w:firstRow="1" w:lastRow="0" w:firstColumn="1" w:lastColumn="0" w:noHBand="0" w:noVBand="1"/>
      </w:tblPr>
      <w:tblGrid>
        <w:gridCol w:w="663"/>
        <w:gridCol w:w="5751"/>
        <w:gridCol w:w="1763"/>
        <w:gridCol w:w="2300"/>
      </w:tblGrid>
      <w:tr w:rsidR="004D0D3B" w:rsidRPr="004D0D3B" w14:paraId="4B7A52F6" w14:textId="77777777" w:rsidTr="004D0D3B">
        <w:trPr>
          <w:trHeight w:val="300"/>
        </w:trPr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EE2A7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2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9F5A4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1474E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9540D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0D3B" w:rsidRPr="004D0D3B" w14:paraId="6F6AA765" w14:textId="77777777" w:rsidTr="004D0D3B">
        <w:trPr>
          <w:trHeight w:val="288"/>
        </w:trPr>
        <w:tc>
          <w:tcPr>
            <w:tcW w:w="316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2ECD71D9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4D0D3B">
              <w:rPr>
                <w:rFonts w:ascii="Calibri" w:eastAsia="Times New Roman" w:hAnsi="Calibri" w:cs="Calibri"/>
                <w:b/>
                <w:bCs/>
              </w:rPr>
              <w:t>BL</w:t>
            </w:r>
          </w:p>
        </w:tc>
        <w:tc>
          <w:tcPr>
            <w:tcW w:w="2745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1A955A71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4D0D3B">
              <w:rPr>
                <w:rFonts w:ascii="Calibri" w:eastAsia="Times New Roman" w:hAnsi="Calibri" w:cs="Calibri"/>
                <w:b/>
                <w:bCs/>
              </w:rPr>
              <w:t xml:space="preserve">Budget Item </w:t>
            </w:r>
          </w:p>
        </w:tc>
        <w:tc>
          <w:tcPr>
            <w:tcW w:w="841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6EBB54E6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4D0D3B">
              <w:rPr>
                <w:rFonts w:ascii="Calibri" w:eastAsia="Times New Roman" w:hAnsi="Calibri" w:cs="Calibri"/>
                <w:b/>
                <w:bCs/>
              </w:rPr>
              <w:t>Category</w:t>
            </w:r>
          </w:p>
        </w:tc>
        <w:tc>
          <w:tcPr>
            <w:tcW w:w="1098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23B4F012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4D0D3B">
              <w:rPr>
                <w:rFonts w:ascii="Calibri" w:eastAsia="Times New Roman" w:hAnsi="Calibri" w:cs="Calibri"/>
                <w:b/>
                <w:bCs/>
              </w:rPr>
              <w:t>TOTAL</w:t>
            </w:r>
          </w:p>
        </w:tc>
      </w:tr>
      <w:tr w:rsidR="004D0D3B" w:rsidRPr="004D0D3B" w14:paraId="6736C926" w14:textId="77777777" w:rsidTr="004D0D3B">
        <w:trPr>
          <w:trHeight w:val="288"/>
        </w:trPr>
        <w:tc>
          <w:tcPr>
            <w:tcW w:w="31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69A4CB1F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4D0D3B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274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721140CC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4D0D3B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1AEFB877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98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79846580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4D0D3B">
              <w:rPr>
                <w:rFonts w:ascii="Calibri" w:eastAsia="Times New Roman" w:hAnsi="Calibri" w:cs="Calibri"/>
                <w:b/>
                <w:bCs/>
              </w:rPr>
              <w:t>2023-2025</w:t>
            </w:r>
          </w:p>
        </w:tc>
      </w:tr>
      <w:tr w:rsidR="004D0D3B" w:rsidRPr="004D0D3B" w14:paraId="64CE428B" w14:textId="77777777" w:rsidTr="004D0D3B">
        <w:trPr>
          <w:trHeight w:val="288"/>
        </w:trPr>
        <w:tc>
          <w:tcPr>
            <w:tcW w:w="31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3BCF9524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4D0D3B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274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259953DB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4D0D3B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0632C0DE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98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641DC2FD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4D0D3B">
              <w:rPr>
                <w:rFonts w:ascii="Calibri" w:eastAsia="Times New Roman" w:hAnsi="Calibri" w:cs="Calibri"/>
                <w:b/>
                <w:bCs/>
              </w:rPr>
              <w:t>EUR</w:t>
            </w:r>
          </w:p>
        </w:tc>
      </w:tr>
      <w:tr w:rsidR="004D0D3B" w:rsidRPr="004D0D3B" w14:paraId="77B4D9C4" w14:textId="77777777" w:rsidTr="004D0D3B">
        <w:trPr>
          <w:trHeight w:val="288"/>
        </w:trPr>
        <w:tc>
          <w:tcPr>
            <w:tcW w:w="31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7DBB825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4D0D3B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274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3441A1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4D0D3B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C67D54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9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7C2D011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D0D3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D0D3B" w:rsidRPr="004D0D3B" w14:paraId="2240D913" w14:textId="77777777" w:rsidTr="004D0D3B">
        <w:trPr>
          <w:trHeight w:val="288"/>
        </w:trPr>
        <w:tc>
          <w:tcPr>
            <w:tcW w:w="31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701319E1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4D0D3B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274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27D4B950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4D0D3B">
              <w:rPr>
                <w:rFonts w:ascii="Calibri" w:eastAsia="Times New Roman" w:hAnsi="Calibri" w:cs="Calibri"/>
                <w:b/>
                <w:bCs/>
              </w:rPr>
              <w:t>GENERAL MANAGEMENT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26D5ED2F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98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77F8E39C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 </w:t>
            </w:r>
          </w:p>
        </w:tc>
      </w:tr>
      <w:tr w:rsidR="004D0D3B" w:rsidRPr="004D0D3B" w14:paraId="5934351F" w14:textId="77777777" w:rsidTr="004D0D3B">
        <w:trPr>
          <w:trHeight w:val="288"/>
        </w:trPr>
        <w:tc>
          <w:tcPr>
            <w:tcW w:w="316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CD47C0E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1107</w:t>
            </w:r>
          </w:p>
        </w:tc>
        <w:tc>
          <w:tcPr>
            <w:tcW w:w="274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EA7E9DE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Professional Staff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AC3E01C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Staff Costs</w:t>
            </w:r>
          </w:p>
        </w:tc>
        <w:tc>
          <w:tcPr>
            <w:tcW w:w="109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77972C2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D0D3B">
              <w:rPr>
                <w:rFonts w:ascii="Calibri" w:eastAsia="Times New Roman" w:hAnsi="Calibri" w:cs="Calibri"/>
                <w:color w:val="000000"/>
              </w:rPr>
              <w:t xml:space="preserve">                        1,869,307 </w:t>
            </w:r>
          </w:p>
        </w:tc>
      </w:tr>
      <w:tr w:rsidR="004D0D3B" w:rsidRPr="004D0D3B" w14:paraId="554B9270" w14:textId="77777777" w:rsidTr="004D0D3B">
        <w:trPr>
          <w:trHeight w:val="288"/>
        </w:trPr>
        <w:tc>
          <w:tcPr>
            <w:tcW w:w="316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2E6CC64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1107</w:t>
            </w:r>
          </w:p>
        </w:tc>
        <w:tc>
          <w:tcPr>
            <w:tcW w:w="2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BE1E9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D0D3B">
              <w:rPr>
                <w:rFonts w:ascii="Calibri" w:eastAsia="Times New Roman" w:hAnsi="Calibri" w:cs="Calibri"/>
                <w:b/>
                <w:bCs/>
                <w:color w:val="000000"/>
              </w:rPr>
              <w:t>Professional Staff -African initiative consolidation (P2) - 50%</w:t>
            </w:r>
          </w:p>
        </w:tc>
        <w:tc>
          <w:tcPr>
            <w:tcW w:w="841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356695C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4D0D3B">
              <w:rPr>
                <w:rFonts w:ascii="Calibri" w:eastAsia="Times New Roman" w:hAnsi="Calibri" w:cs="Calibri"/>
                <w:b/>
                <w:bCs/>
              </w:rPr>
              <w:t>Staff Costs</w:t>
            </w:r>
          </w:p>
        </w:tc>
        <w:tc>
          <w:tcPr>
            <w:tcW w:w="109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514AD5D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D0D3B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                          180,167 </w:t>
            </w:r>
          </w:p>
        </w:tc>
      </w:tr>
      <w:tr w:rsidR="004D0D3B" w:rsidRPr="004D0D3B" w14:paraId="72468F56" w14:textId="77777777" w:rsidTr="004D0D3B">
        <w:trPr>
          <w:trHeight w:val="288"/>
        </w:trPr>
        <w:tc>
          <w:tcPr>
            <w:tcW w:w="316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F3DC1BB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1107</w:t>
            </w:r>
          </w:p>
        </w:tc>
        <w:tc>
          <w:tcPr>
            <w:tcW w:w="2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E041E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D0D3B">
              <w:rPr>
                <w:rFonts w:ascii="Calibri" w:eastAsia="Times New Roman" w:hAnsi="Calibri" w:cs="Calibri"/>
                <w:b/>
                <w:bCs/>
                <w:color w:val="000000"/>
              </w:rPr>
              <w:t>Professional Staff -Species Officer (P2) - 100% from July 2023</w:t>
            </w:r>
          </w:p>
        </w:tc>
        <w:tc>
          <w:tcPr>
            <w:tcW w:w="841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930BCED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4D0D3B">
              <w:rPr>
                <w:rFonts w:ascii="Calibri" w:eastAsia="Times New Roman" w:hAnsi="Calibri" w:cs="Calibri"/>
                <w:b/>
                <w:bCs/>
              </w:rPr>
              <w:t>Staff Costs</w:t>
            </w:r>
          </w:p>
        </w:tc>
        <w:tc>
          <w:tcPr>
            <w:tcW w:w="109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DCCBB9F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D0D3B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                          301,464 </w:t>
            </w:r>
          </w:p>
        </w:tc>
      </w:tr>
      <w:tr w:rsidR="004D0D3B" w:rsidRPr="004D0D3B" w14:paraId="03001557" w14:textId="77777777" w:rsidTr="004D0D3B">
        <w:trPr>
          <w:trHeight w:val="288"/>
        </w:trPr>
        <w:tc>
          <w:tcPr>
            <w:tcW w:w="316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7F5C883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1305</w:t>
            </w:r>
          </w:p>
        </w:tc>
        <w:tc>
          <w:tcPr>
            <w:tcW w:w="274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B19FD37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 xml:space="preserve">General Service Staff 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F140697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Staff Costs</w:t>
            </w:r>
          </w:p>
        </w:tc>
        <w:tc>
          <w:tcPr>
            <w:tcW w:w="109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E4DA000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D0D3B">
              <w:rPr>
                <w:rFonts w:ascii="Calibri" w:eastAsia="Times New Roman" w:hAnsi="Calibri" w:cs="Calibri"/>
                <w:color w:val="000000"/>
              </w:rPr>
              <w:t xml:space="preserve">                           644,354 </w:t>
            </w:r>
          </w:p>
        </w:tc>
      </w:tr>
      <w:tr w:rsidR="004D0D3B" w:rsidRPr="004D0D3B" w14:paraId="1D3EBAF6" w14:textId="77777777" w:rsidTr="004D0D3B">
        <w:trPr>
          <w:trHeight w:val="288"/>
        </w:trPr>
        <w:tc>
          <w:tcPr>
            <w:tcW w:w="316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53F6F77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1201</w:t>
            </w:r>
          </w:p>
        </w:tc>
        <w:tc>
          <w:tcPr>
            <w:tcW w:w="274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DA3FF4C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Translators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785F9FF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Contract Services</w:t>
            </w:r>
          </w:p>
        </w:tc>
        <w:tc>
          <w:tcPr>
            <w:tcW w:w="109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9D4A159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D0D3B">
              <w:rPr>
                <w:rFonts w:ascii="Calibri" w:eastAsia="Times New Roman" w:hAnsi="Calibri" w:cs="Calibri"/>
                <w:color w:val="000000"/>
              </w:rPr>
              <w:t xml:space="preserve">                             41,128 </w:t>
            </w:r>
          </w:p>
        </w:tc>
      </w:tr>
      <w:tr w:rsidR="004D0D3B" w:rsidRPr="004D0D3B" w14:paraId="60F6AD86" w14:textId="77777777" w:rsidTr="004D0D3B">
        <w:trPr>
          <w:trHeight w:val="288"/>
        </w:trPr>
        <w:tc>
          <w:tcPr>
            <w:tcW w:w="316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972ADD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1601</w:t>
            </w:r>
          </w:p>
        </w:tc>
        <w:tc>
          <w:tcPr>
            <w:tcW w:w="274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4541C4D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 xml:space="preserve">Official Travel AEWA Staff 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9CEA2C6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Travel</w:t>
            </w:r>
          </w:p>
        </w:tc>
        <w:tc>
          <w:tcPr>
            <w:tcW w:w="109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7472F84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D0D3B">
              <w:rPr>
                <w:rFonts w:ascii="Calibri" w:eastAsia="Times New Roman" w:hAnsi="Calibri" w:cs="Calibri"/>
                <w:color w:val="000000"/>
              </w:rPr>
              <w:t xml:space="preserve">                             79,591 </w:t>
            </w:r>
          </w:p>
        </w:tc>
      </w:tr>
      <w:tr w:rsidR="004D0D3B" w:rsidRPr="004D0D3B" w14:paraId="4CC10F03" w14:textId="77777777" w:rsidTr="004D0D3B">
        <w:trPr>
          <w:trHeight w:val="288"/>
        </w:trPr>
        <w:tc>
          <w:tcPr>
            <w:tcW w:w="316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26BCDF6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3201</w:t>
            </w:r>
          </w:p>
        </w:tc>
        <w:tc>
          <w:tcPr>
            <w:tcW w:w="274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CC93FDE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Training of Staff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FA3F7E6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Operating costs</w:t>
            </w:r>
          </w:p>
        </w:tc>
        <w:tc>
          <w:tcPr>
            <w:tcW w:w="109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069FAA4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D0D3B">
              <w:rPr>
                <w:rFonts w:ascii="Calibri" w:eastAsia="Times New Roman" w:hAnsi="Calibri" w:cs="Calibri"/>
                <w:color w:val="000000"/>
              </w:rPr>
              <w:t xml:space="preserve">                               6,495 </w:t>
            </w:r>
          </w:p>
        </w:tc>
      </w:tr>
      <w:tr w:rsidR="004D0D3B" w:rsidRPr="004D0D3B" w14:paraId="6A836980" w14:textId="77777777" w:rsidTr="004D0D3B">
        <w:trPr>
          <w:trHeight w:val="288"/>
        </w:trPr>
        <w:tc>
          <w:tcPr>
            <w:tcW w:w="316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569D117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4101</w:t>
            </w:r>
          </w:p>
        </w:tc>
        <w:tc>
          <w:tcPr>
            <w:tcW w:w="274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7872184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Miscellaneous office supplies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61DADB4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Supplies</w:t>
            </w:r>
          </w:p>
        </w:tc>
        <w:tc>
          <w:tcPr>
            <w:tcW w:w="109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B9DA9AE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D0D3B">
              <w:rPr>
                <w:rFonts w:ascii="Calibri" w:eastAsia="Times New Roman" w:hAnsi="Calibri" w:cs="Calibri"/>
                <w:color w:val="000000"/>
              </w:rPr>
              <w:t xml:space="preserve">                             12,991 </w:t>
            </w:r>
          </w:p>
        </w:tc>
      </w:tr>
      <w:tr w:rsidR="004D0D3B" w:rsidRPr="004D0D3B" w14:paraId="000E44C3" w14:textId="77777777" w:rsidTr="004D0D3B">
        <w:trPr>
          <w:trHeight w:val="288"/>
        </w:trPr>
        <w:tc>
          <w:tcPr>
            <w:tcW w:w="316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E7345EA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4201</w:t>
            </w:r>
          </w:p>
        </w:tc>
        <w:tc>
          <w:tcPr>
            <w:tcW w:w="274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74E09DC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Office equipment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7DD0D52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Furniture</w:t>
            </w:r>
          </w:p>
        </w:tc>
        <w:tc>
          <w:tcPr>
            <w:tcW w:w="109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654D8D0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D0D3B">
              <w:rPr>
                <w:rFonts w:ascii="Calibri" w:eastAsia="Times New Roman" w:hAnsi="Calibri" w:cs="Calibri"/>
                <w:color w:val="000000"/>
              </w:rPr>
              <w:t xml:space="preserve">                             19,486 </w:t>
            </w:r>
          </w:p>
        </w:tc>
      </w:tr>
      <w:tr w:rsidR="004D0D3B" w:rsidRPr="004D0D3B" w14:paraId="09F723F0" w14:textId="77777777" w:rsidTr="004D0D3B">
        <w:trPr>
          <w:trHeight w:val="288"/>
        </w:trPr>
        <w:tc>
          <w:tcPr>
            <w:tcW w:w="316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E708BDC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4301</w:t>
            </w:r>
          </w:p>
        </w:tc>
        <w:tc>
          <w:tcPr>
            <w:tcW w:w="274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EB25867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 xml:space="preserve">Rent and maintenance costs ** 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AF65AF6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9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80C4670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D0D3B">
              <w:rPr>
                <w:rFonts w:ascii="Calibri" w:eastAsia="Times New Roman" w:hAnsi="Calibri" w:cs="Calibri"/>
                <w:color w:val="000000"/>
              </w:rPr>
              <w:t xml:space="preserve">                                      -   </w:t>
            </w:r>
          </w:p>
        </w:tc>
      </w:tr>
      <w:tr w:rsidR="004D0D3B" w:rsidRPr="004D0D3B" w14:paraId="56B2C57D" w14:textId="77777777" w:rsidTr="004D0D3B">
        <w:trPr>
          <w:trHeight w:val="288"/>
        </w:trPr>
        <w:tc>
          <w:tcPr>
            <w:tcW w:w="316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92A5B5E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4302</w:t>
            </w:r>
          </w:p>
        </w:tc>
        <w:tc>
          <w:tcPr>
            <w:tcW w:w="274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900134C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IT service provider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2F0FE89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Operating costs</w:t>
            </w:r>
          </w:p>
        </w:tc>
        <w:tc>
          <w:tcPr>
            <w:tcW w:w="109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261A2E3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D0D3B">
              <w:rPr>
                <w:rFonts w:ascii="Calibri" w:eastAsia="Times New Roman" w:hAnsi="Calibri" w:cs="Calibri"/>
                <w:color w:val="000000"/>
              </w:rPr>
              <w:t xml:space="preserve">                             96,757 </w:t>
            </w:r>
          </w:p>
        </w:tc>
      </w:tr>
      <w:tr w:rsidR="004D0D3B" w:rsidRPr="004D0D3B" w14:paraId="397BDCD3" w14:textId="77777777" w:rsidTr="004D0D3B">
        <w:trPr>
          <w:trHeight w:val="288"/>
        </w:trPr>
        <w:tc>
          <w:tcPr>
            <w:tcW w:w="316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34F4340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4303</w:t>
            </w:r>
          </w:p>
        </w:tc>
        <w:tc>
          <w:tcPr>
            <w:tcW w:w="274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2D3A4E0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GSDM cost (Umoja)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C68E8CF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Operating costs</w:t>
            </w:r>
          </w:p>
        </w:tc>
        <w:tc>
          <w:tcPr>
            <w:tcW w:w="109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B83952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D0D3B">
              <w:rPr>
                <w:rFonts w:ascii="Calibri" w:eastAsia="Times New Roman" w:hAnsi="Calibri" w:cs="Calibri"/>
                <w:color w:val="000000"/>
              </w:rPr>
              <w:t xml:space="preserve">                             52,974 </w:t>
            </w:r>
          </w:p>
        </w:tc>
      </w:tr>
      <w:tr w:rsidR="004D0D3B" w:rsidRPr="004D0D3B" w14:paraId="7CE660D0" w14:textId="77777777" w:rsidTr="004D0D3B">
        <w:trPr>
          <w:trHeight w:val="288"/>
        </w:trPr>
        <w:tc>
          <w:tcPr>
            <w:tcW w:w="316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D362EB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5101</w:t>
            </w:r>
          </w:p>
        </w:tc>
        <w:tc>
          <w:tcPr>
            <w:tcW w:w="274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B86AA29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Operation/maintenance of computers, photocopiers &amp; others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83ACA1A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Operating costs</w:t>
            </w:r>
          </w:p>
        </w:tc>
        <w:tc>
          <w:tcPr>
            <w:tcW w:w="109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2680DCD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D0D3B">
              <w:rPr>
                <w:rFonts w:ascii="Calibri" w:eastAsia="Times New Roman" w:hAnsi="Calibri" w:cs="Calibri"/>
                <w:color w:val="000000"/>
              </w:rPr>
              <w:t xml:space="preserve">                             16,438 </w:t>
            </w:r>
          </w:p>
        </w:tc>
      </w:tr>
      <w:tr w:rsidR="004D0D3B" w:rsidRPr="004D0D3B" w14:paraId="4C2FC06B" w14:textId="77777777" w:rsidTr="004D0D3B">
        <w:trPr>
          <w:trHeight w:val="288"/>
        </w:trPr>
        <w:tc>
          <w:tcPr>
            <w:tcW w:w="316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D1D089F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5201</w:t>
            </w:r>
          </w:p>
        </w:tc>
        <w:tc>
          <w:tcPr>
            <w:tcW w:w="274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DE07562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Document production (external)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703FE3A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9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3CD7CE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D0D3B">
              <w:rPr>
                <w:rFonts w:ascii="Calibri" w:eastAsia="Times New Roman" w:hAnsi="Calibri" w:cs="Calibri"/>
                <w:color w:val="000000"/>
              </w:rPr>
              <w:t xml:space="preserve">                                      -   </w:t>
            </w:r>
          </w:p>
        </w:tc>
      </w:tr>
      <w:tr w:rsidR="004D0D3B" w:rsidRPr="004D0D3B" w14:paraId="2302CD5D" w14:textId="77777777" w:rsidTr="004D0D3B">
        <w:trPr>
          <w:trHeight w:val="288"/>
        </w:trPr>
        <w:tc>
          <w:tcPr>
            <w:tcW w:w="316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EF5A6C1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5203</w:t>
            </w:r>
          </w:p>
        </w:tc>
        <w:tc>
          <w:tcPr>
            <w:tcW w:w="274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10B2ACF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Reference material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47601DD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9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E32841A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D0D3B">
              <w:rPr>
                <w:rFonts w:ascii="Calibri" w:eastAsia="Times New Roman" w:hAnsi="Calibri" w:cs="Calibri"/>
                <w:color w:val="000000"/>
              </w:rPr>
              <w:t xml:space="preserve">                                      -   </w:t>
            </w:r>
          </w:p>
        </w:tc>
      </w:tr>
      <w:tr w:rsidR="004D0D3B" w:rsidRPr="004D0D3B" w14:paraId="18C75666" w14:textId="77777777" w:rsidTr="004D0D3B">
        <w:trPr>
          <w:trHeight w:val="288"/>
        </w:trPr>
        <w:tc>
          <w:tcPr>
            <w:tcW w:w="316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D8D1C43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5301</w:t>
            </w:r>
          </w:p>
        </w:tc>
        <w:tc>
          <w:tcPr>
            <w:tcW w:w="274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9820802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Telephone, Fax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C7A347B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Operating costs</w:t>
            </w:r>
          </w:p>
        </w:tc>
        <w:tc>
          <w:tcPr>
            <w:tcW w:w="109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73C20E9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D0D3B">
              <w:rPr>
                <w:rFonts w:ascii="Calibri" w:eastAsia="Times New Roman" w:hAnsi="Calibri" w:cs="Calibri"/>
                <w:color w:val="000000"/>
              </w:rPr>
              <w:t xml:space="preserve">                             16,551 </w:t>
            </w:r>
          </w:p>
        </w:tc>
      </w:tr>
      <w:tr w:rsidR="004D0D3B" w:rsidRPr="004D0D3B" w14:paraId="58EDE964" w14:textId="77777777" w:rsidTr="004D0D3B">
        <w:trPr>
          <w:trHeight w:val="288"/>
        </w:trPr>
        <w:tc>
          <w:tcPr>
            <w:tcW w:w="316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24A5308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5302</w:t>
            </w:r>
          </w:p>
        </w:tc>
        <w:tc>
          <w:tcPr>
            <w:tcW w:w="274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8603AC9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Postage and miscellaneous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EBC2BE7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Operating costs</w:t>
            </w:r>
          </w:p>
        </w:tc>
        <w:tc>
          <w:tcPr>
            <w:tcW w:w="109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3ED1290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D0D3B">
              <w:rPr>
                <w:rFonts w:ascii="Calibri" w:eastAsia="Times New Roman" w:hAnsi="Calibri" w:cs="Calibri"/>
                <w:color w:val="000000"/>
              </w:rPr>
              <w:t xml:space="preserve">                               8,119 </w:t>
            </w:r>
          </w:p>
        </w:tc>
      </w:tr>
      <w:tr w:rsidR="004D0D3B" w:rsidRPr="004D0D3B" w14:paraId="4EB7D88A" w14:textId="77777777" w:rsidTr="004D0D3B">
        <w:trPr>
          <w:trHeight w:val="288"/>
        </w:trPr>
        <w:tc>
          <w:tcPr>
            <w:tcW w:w="316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A1F7B51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5303</w:t>
            </w:r>
          </w:p>
        </w:tc>
        <w:tc>
          <w:tcPr>
            <w:tcW w:w="274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4CAB208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Bank charges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F1CD46B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Operating costs</w:t>
            </w:r>
          </w:p>
        </w:tc>
        <w:tc>
          <w:tcPr>
            <w:tcW w:w="109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0DDBD9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D0D3B">
              <w:rPr>
                <w:rFonts w:ascii="Calibri" w:eastAsia="Times New Roman" w:hAnsi="Calibri" w:cs="Calibri"/>
                <w:color w:val="000000"/>
              </w:rPr>
              <w:t xml:space="preserve">                                   325 </w:t>
            </w:r>
          </w:p>
        </w:tc>
      </w:tr>
      <w:tr w:rsidR="004D0D3B" w:rsidRPr="004D0D3B" w14:paraId="34B60384" w14:textId="77777777" w:rsidTr="004D0D3B">
        <w:trPr>
          <w:trHeight w:val="288"/>
        </w:trPr>
        <w:tc>
          <w:tcPr>
            <w:tcW w:w="316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7DFB159F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4D0D3B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2745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24797FC1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4D0D3B">
              <w:rPr>
                <w:rFonts w:ascii="Calibri" w:eastAsia="Times New Roman" w:hAnsi="Calibri" w:cs="Calibri"/>
                <w:b/>
                <w:bCs/>
              </w:rPr>
              <w:t>Sub-total</w:t>
            </w:r>
          </w:p>
        </w:tc>
        <w:tc>
          <w:tcPr>
            <w:tcW w:w="841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6426E6DA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98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43732DEF" w14:textId="77777777" w:rsidR="004D0D3B" w:rsidRPr="004D0D3B" w:rsidRDefault="004D0D3B" w:rsidP="004D0D3B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4D0D3B">
              <w:rPr>
                <w:rFonts w:ascii="Calibri" w:eastAsia="Times New Roman" w:hAnsi="Calibri" w:cs="Calibri"/>
                <w:b/>
                <w:bCs/>
              </w:rPr>
              <w:t xml:space="preserve">                       3,346,148 </w:t>
            </w:r>
          </w:p>
        </w:tc>
      </w:tr>
      <w:tr w:rsidR="004D0D3B" w:rsidRPr="004D0D3B" w14:paraId="6B4DAB92" w14:textId="77777777" w:rsidTr="004D0D3B">
        <w:trPr>
          <w:trHeight w:val="288"/>
        </w:trPr>
        <w:tc>
          <w:tcPr>
            <w:tcW w:w="316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5B1A2B0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4D0D3B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274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ABB1B92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4D0D3B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71D7D85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9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16503C1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D0D3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D0D3B" w:rsidRPr="004D0D3B" w14:paraId="289AC7C1" w14:textId="77777777" w:rsidTr="004D0D3B">
        <w:trPr>
          <w:trHeight w:val="288"/>
        </w:trPr>
        <w:tc>
          <w:tcPr>
            <w:tcW w:w="316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1DBC038A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745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50E09694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4D0D3B">
              <w:rPr>
                <w:rFonts w:ascii="Calibri" w:eastAsia="Times New Roman" w:hAnsi="Calibri" w:cs="Calibri"/>
                <w:b/>
                <w:bCs/>
              </w:rPr>
              <w:t>IMPLEMENTATION OF THE AFRICAN INITIATIVE</w:t>
            </w:r>
          </w:p>
        </w:tc>
        <w:tc>
          <w:tcPr>
            <w:tcW w:w="841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52FD969D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98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6587DF9F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 </w:t>
            </w:r>
          </w:p>
        </w:tc>
      </w:tr>
      <w:tr w:rsidR="004D0D3B" w:rsidRPr="004D0D3B" w14:paraId="145D4DAB" w14:textId="77777777" w:rsidTr="004D0D3B">
        <w:trPr>
          <w:trHeight w:val="288"/>
        </w:trPr>
        <w:tc>
          <w:tcPr>
            <w:tcW w:w="316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EE0DA8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2203</w:t>
            </w:r>
          </w:p>
        </w:tc>
        <w:tc>
          <w:tcPr>
            <w:tcW w:w="274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B8EB801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Small Grant Fund Projects in African Countries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D35CD43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9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106771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D0D3B">
              <w:rPr>
                <w:rFonts w:ascii="Calibri" w:eastAsia="Times New Roman" w:hAnsi="Calibri" w:cs="Calibri"/>
                <w:color w:val="000000"/>
              </w:rPr>
              <w:t xml:space="preserve">                                      -   </w:t>
            </w:r>
          </w:p>
        </w:tc>
      </w:tr>
      <w:tr w:rsidR="004D0D3B" w:rsidRPr="004D0D3B" w14:paraId="1C2256FA" w14:textId="77777777" w:rsidTr="004D0D3B">
        <w:trPr>
          <w:trHeight w:val="288"/>
        </w:trPr>
        <w:tc>
          <w:tcPr>
            <w:tcW w:w="316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A795703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2204</w:t>
            </w:r>
          </w:p>
        </w:tc>
        <w:tc>
          <w:tcPr>
            <w:tcW w:w="274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C0BE946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Implementation of the African action plan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00124CD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IP Direct</w:t>
            </w:r>
          </w:p>
        </w:tc>
        <w:tc>
          <w:tcPr>
            <w:tcW w:w="109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6EDCEC5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D0D3B">
              <w:rPr>
                <w:rFonts w:ascii="Calibri" w:eastAsia="Times New Roman" w:hAnsi="Calibri" w:cs="Calibri"/>
                <w:color w:val="000000"/>
              </w:rPr>
              <w:t xml:space="preserve">                                      -   </w:t>
            </w:r>
          </w:p>
        </w:tc>
      </w:tr>
      <w:tr w:rsidR="004D0D3B" w:rsidRPr="004D0D3B" w14:paraId="53128785" w14:textId="77777777" w:rsidTr="004D0D3B">
        <w:trPr>
          <w:trHeight w:val="288"/>
        </w:trPr>
        <w:tc>
          <w:tcPr>
            <w:tcW w:w="316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6C6F6E96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745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09F2726C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4D0D3B">
              <w:rPr>
                <w:rFonts w:ascii="Calibri" w:eastAsia="Times New Roman" w:hAnsi="Calibri" w:cs="Calibri"/>
                <w:b/>
                <w:bCs/>
              </w:rPr>
              <w:t>Sub-total</w:t>
            </w:r>
          </w:p>
        </w:tc>
        <w:tc>
          <w:tcPr>
            <w:tcW w:w="841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351C4B83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98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1989B5DC" w14:textId="77777777" w:rsidR="004D0D3B" w:rsidRPr="004D0D3B" w:rsidRDefault="004D0D3B" w:rsidP="004D0D3B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4D0D3B">
              <w:rPr>
                <w:rFonts w:ascii="Calibri" w:eastAsia="Times New Roman" w:hAnsi="Calibri" w:cs="Calibri"/>
                <w:b/>
                <w:bCs/>
              </w:rPr>
              <w:t xml:space="preserve">                                      -   </w:t>
            </w:r>
          </w:p>
        </w:tc>
      </w:tr>
      <w:tr w:rsidR="004D0D3B" w:rsidRPr="004D0D3B" w14:paraId="40F9934F" w14:textId="77777777" w:rsidTr="004D0D3B">
        <w:trPr>
          <w:trHeight w:val="288"/>
        </w:trPr>
        <w:tc>
          <w:tcPr>
            <w:tcW w:w="316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8E5E7EA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74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6FEB360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4D0D3B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43472FF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9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B2C63B3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D0D3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D0D3B" w:rsidRPr="004D0D3B" w14:paraId="176BEF35" w14:textId="77777777" w:rsidTr="004D0D3B">
        <w:trPr>
          <w:trHeight w:val="288"/>
        </w:trPr>
        <w:tc>
          <w:tcPr>
            <w:tcW w:w="316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419509E7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745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0DA9B258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4D0D3B">
              <w:rPr>
                <w:rFonts w:ascii="Calibri" w:eastAsia="Times New Roman" w:hAnsi="Calibri" w:cs="Calibri"/>
                <w:b/>
                <w:bCs/>
              </w:rPr>
              <w:t xml:space="preserve">SERVICING THE MEETING OF THE PARTIES </w:t>
            </w:r>
          </w:p>
        </w:tc>
        <w:tc>
          <w:tcPr>
            <w:tcW w:w="841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422BA220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98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1EF77C65" w14:textId="77777777" w:rsidR="004D0D3B" w:rsidRPr="004D0D3B" w:rsidRDefault="004D0D3B" w:rsidP="004D0D3B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4D0D3B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</w:tr>
      <w:tr w:rsidR="004D0D3B" w:rsidRPr="004D0D3B" w14:paraId="200F6489" w14:textId="77777777" w:rsidTr="004D0D3B">
        <w:trPr>
          <w:trHeight w:val="288"/>
        </w:trPr>
        <w:tc>
          <w:tcPr>
            <w:tcW w:w="316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2C486CB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1204</w:t>
            </w:r>
          </w:p>
        </w:tc>
        <w:tc>
          <w:tcPr>
            <w:tcW w:w="274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873D89C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 xml:space="preserve">Report Writers 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F49C1B9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9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B99A303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D0D3B">
              <w:rPr>
                <w:rFonts w:ascii="Calibri" w:eastAsia="Times New Roman" w:hAnsi="Calibri" w:cs="Calibri"/>
                <w:color w:val="000000"/>
              </w:rPr>
              <w:t xml:space="preserve">                                      -   </w:t>
            </w:r>
          </w:p>
        </w:tc>
      </w:tr>
      <w:tr w:rsidR="004D0D3B" w:rsidRPr="004D0D3B" w14:paraId="0B005E8C" w14:textId="77777777" w:rsidTr="004D0D3B">
        <w:trPr>
          <w:trHeight w:val="288"/>
        </w:trPr>
        <w:tc>
          <w:tcPr>
            <w:tcW w:w="316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990A953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1205</w:t>
            </w:r>
          </w:p>
        </w:tc>
        <w:tc>
          <w:tcPr>
            <w:tcW w:w="274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BC888E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 xml:space="preserve">Interpreters 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4CF7A4B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Contract Services</w:t>
            </w:r>
          </w:p>
        </w:tc>
        <w:tc>
          <w:tcPr>
            <w:tcW w:w="109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6934664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D0D3B">
              <w:rPr>
                <w:rFonts w:ascii="Calibri" w:eastAsia="Times New Roman" w:hAnsi="Calibri" w:cs="Calibri"/>
                <w:color w:val="000000"/>
              </w:rPr>
              <w:t xml:space="preserve">                             30,445 </w:t>
            </w:r>
          </w:p>
        </w:tc>
      </w:tr>
      <w:tr w:rsidR="004D0D3B" w:rsidRPr="004D0D3B" w14:paraId="12245B33" w14:textId="77777777" w:rsidTr="004D0D3B">
        <w:trPr>
          <w:trHeight w:val="288"/>
        </w:trPr>
        <w:tc>
          <w:tcPr>
            <w:tcW w:w="316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837C9D9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1220</w:t>
            </w:r>
          </w:p>
        </w:tc>
        <w:tc>
          <w:tcPr>
            <w:tcW w:w="274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F474B04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Consultancies for MOP (1 review)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15D9B4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9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A4DB4F7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D0D3B">
              <w:rPr>
                <w:rFonts w:ascii="Calibri" w:eastAsia="Times New Roman" w:hAnsi="Calibri" w:cs="Calibri"/>
                <w:color w:val="000000"/>
              </w:rPr>
              <w:t xml:space="preserve">                                      -   </w:t>
            </w:r>
          </w:p>
        </w:tc>
      </w:tr>
      <w:tr w:rsidR="004D0D3B" w:rsidRPr="004D0D3B" w14:paraId="2B90FA6A" w14:textId="77777777" w:rsidTr="004D0D3B">
        <w:trPr>
          <w:trHeight w:val="288"/>
        </w:trPr>
        <w:tc>
          <w:tcPr>
            <w:tcW w:w="316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7CB638F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1602</w:t>
            </w:r>
          </w:p>
        </w:tc>
        <w:tc>
          <w:tcPr>
            <w:tcW w:w="274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0B728FB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 xml:space="preserve">Travel of Staff to the MOP 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DAC22B0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9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FBB9D5F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D0D3B">
              <w:rPr>
                <w:rFonts w:ascii="Calibri" w:eastAsia="Times New Roman" w:hAnsi="Calibri" w:cs="Calibri"/>
                <w:color w:val="000000"/>
              </w:rPr>
              <w:t xml:space="preserve">                                      -   </w:t>
            </w:r>
          </w:p>
        </w:tc>
      </w:tr>
      <w:tr w:rsidR="004D0D3B" w:rsidRPr="004D0D3B" w14:paraId="01FC1A53" w14:textId="77777777" w:rsidTr="004D0D3B">
        <w:trPr>
          <w:trHeight w:val="288"/>
        </w:trPr>
        <w:tc>
          <w:tcPr>
            <w:tcW w:w="316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3E3711F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2201</w:t>
            </w:r>
          </w:p>
        </w:tc>
        <w:tc>
          <w:tcPr>
            <w:tcW w:w="274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777B070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Organization of MOP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5B8B465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Travel</w:t>
            </w:r>
          </w:p>
        </w:tc>
        <w:tc>
          <w:tcPr>
            <w:tcW w:w="109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9ED5C55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D0D3B">
              <w:rPr>
                <w:rFonts w:ascii="Calibri" w:eastAsia="Times New Roman" w:hAnsi="Calibri" w:cs="Calibri"/>
                <w:color w:val="000000"/>
              </w:rPr>
              <w:t xml:space="preserve">                             39,474 </w:t>
            </w:r>
          </w:p>
        </w:tc>
      </w:tr>
      <w:tr w:rsidR="004D0D3B" w:rsidRPr="004D0D3B" w14:paraId="2AFEE950" w14:textId="77777777" w:rsidTr="004D0D3B">
        <w:trPr>
          <w:trHeight w:val="288"/>
        </w:trPr>
        <w:tc>
          <w:tcPr>
            <w:tcW w:w="316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F8A95C7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5201</w:t>
            </w:r>
          </w:p>
        </w:tc>
        <w:tc>
          <w:tcPr>
            <w:tcW w:w="274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2A0D2E7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Document production (external)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EC7D012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9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2860873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D0D3B">
              <w:rPr>
                <w:rFonts w:ascii="Calibri" w:eastAsia="Times New Roman" w:hAnsi="Calibri" w:cs="Calibri"/>
                <w:color w:val="000000"/>
              </w:rPr>
              <w:t xml:space="preserve">                                      -   </w:t>
            </w:r>
          </w:p>
        </w:tc>
      </w:tr>
      <w:tr w:rsidR="004D0D3B" w:rsidRPr="004D0D3B" w14:paraId="48D2D481" w14:textId="77777777" w:rsidTr="004D0D3B">
        <w:trPr>
          <w:trHeight w:val="288"/>
        </w:trPr>
        <w:tc>
          <w:tcPr>
            <w:tcW w:w="316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10496B1F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745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6B9F3B8E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4D0D3B">
              <w:rPr>
                <w:rFonts w:ascii="Calibri" w:eastAsia="Times New Roman" w:hAnsi="Calibri" w:cs="Calibri"/>
                <w:b/>
                <w:bCs/>
              </w:rPr>
              <w:t>Sub-total</w:t>
            </w:r>
          </w:p>
        </w:tc>
        <w:tc>
          <w:tcPr>
            <w:tcW w:w="841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56BCB8BC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98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2107F1C5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4D0D3B">
              <w:rPr>
                <w:rFonts w:ascii="Calibri" w:eastAsia="Times New Roman" w:hAnsi="Calibri" w:cs="Calibri"/>
                <w:b/>
                <w:bCs/>
              </w:rPr>
              <w:t xml:space="preserve">                             69,919 </w:t>
            </w:r>
          </w:p>
        </w:tc>
      </w:tr>
      <w:tr w:rsidR="004D0D3B" w:rsidRPr="004D0D3B" w14:paraId="0D7FD222" w14:textId="77777777" w:rsidTr="004D0D3B">
        <w:trPr>
          <w:trHeight w:val="288"/>
        </w:trPr>
        <w:tc>
          <w:tcPr>
            <w:tcW w:w="316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B2F2CB5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74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BD2FF69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4D0D3B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89D28F3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9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038C8E5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D0D3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D0D3B" w:rsidRPr="004D0D3B" w14:paraId="3C977A6D" w14:textId="77777777" w:rsidTr="004D0D3B">
        <w:trPr>
          <w:trHeight w:val="288"/>
        </w:trPr>
        <w:tc>
          <w:tcPr>
            <w:tcW w:w="316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7BAD2D20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745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3DA92F78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4D0D3B">
              <w:rPr>
                <w:rFonts w:ascii="Calibri" w:eastAsia="Times New Roman" w:hAnsi="Calibri" w:cs="Calibri"/>
                <w:b/>
                <w:bCs/>
              </w:rPr>
              <w:t>SERVICING THE TECHNICAL COMMITTEE</w:t>
            </w:r>
          </w:p>
        </w:tc>
        <w:tc>
          <w:tcPr>
            <w:tcW w:w="841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1E8ED867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98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691097AB" w14:textId="77777777" w:rsidR="004D0D3B" w:rsidRPr="004D0D3B" w:rsidRDefault="004D0D3B" w:rsidP="004D0D3B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4D0D3B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</w:tr>
      <w:tr w:rsidR="004D0D3B" w:rsidRPr="004D0D3B" w14:paraId="34C8F1F8" w14:textId="77777777" w:rsidTr="004D0D3B">
        <w:trPr>
          <w:trHeight w:val="288"/>
        </w:trPr>
        <w:tc>
          <w:tcPr>
            <w:tcW w:w="316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A407261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1204</w:t>
            </w:r>
          </w:p>
        </w:tc>
        <w:tc>
          <w:tcPr>
            <w:tcW w:w="274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570B15B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 xml:space="preserve">Report Writers 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F50B9CA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9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6F44A09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D0D3B">
              <w:rPr>
                <w:rFonts w:ascii="Calibri" w:eastAsia="Times New Roman" w:hAnsi="Calibri" w:cs="Calibri"/>
                <w:color w:val="000000"/>
              </w:rPr>
              <w:t xml:space="preserve">                                      -   </w:t>
            </w:r>
          </w:p>
        </w:tc>
      </w:tr>
      <w:tr w:rsidR="004D0D3B" w:rsidRPr="004D0D3B" w14:paraId="38B4884F" w14:textId="77777777" w:rsidTr="004D0D3B">
        <w:trPr>
          <w:trHeight w:val="288"/>
        </w:trPr>
        <w:tc>
          <w:tcPr>
            <w:tcW w:w="316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BF78180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1205</w:t>
            </w:r>
          </w:p>
        </w:tc>
        <w:tc>
          <w:tcPr>
            <w:tcW w:w="274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12FCD24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 xml:space="preserve">Interpreters 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1DD960D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9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CD23E80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D0D3B">
              <w:rPr>
                <w:rFonts w:ascii="Calibri" w:eastAsia="Times New Roman" w:hAnsi="Calibri" w:cs="Calibri"/>
                <w:color w:val="000000"/>
              </w:rPr>
              <w:t xml:space="preserve">                                      -   </w:t>
            </w:r>
          </w:p>
        </w:tc>
      </w:tr>
      <w:tr w:rsidR="004D0D3B" w:rsidRPr="004D0D3B" w14:paraId="0C0DCD7B" w14:textId="77777777" w:rsidTr="004D0D3B">
        <w:trPr>
          <w:trHeight w:val="288"/>
        </w:trPr>
        <w:tc>
          <w:tcPr>
            <w:tcW w:w="316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0DE0BBB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3302</w:t>
            </w:r>
          </w:p>
        </w:tc>
        <w:tc>
          <w:tcPr>
            <w:tcW w:w="274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174ADEB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Meetings of the TC (travel/</w:t>
            </w:r>
            <w:proofErr w:type="spellStart"/>
            <w:r w:rsidRPr="004D0D3B">
              <w:rPr>
                <w:rFonts w:ascii="Calibri" w:eastAsia="Times New Roman" w:hAnsi="Calibri" w:cs="Calibri"/>
              </w:rPr>
              <w:t>dsa</w:t>
            </w:r>
            <w:proofErr w:type="spellEnd"/>
            <w:r w:rsidRPr="004D0D3B">
              <w:rPr>
                <w:rFonts w:ascii="Calibri" w:eastAsia="Times New Roman" w:hAnsi="Calibri" w:cs="Calibri"/>
              </w:rPr>
              <w:t xml:space="preserve">/ </w:t>
            </w:r>
            <w:proofErr w:type="spellStart"/>
            <w:r w:rsidRPr="004D0D3B">
              <w:rPr>
                <w:rFonts w:ascii="Calibri" w:eastAsia="Times New Roman" w:hAnsi="Calibri" w:cs="Calibri"/>
              </w:rPr>
              <w:t>organisational</w:t>
            </w:r>
            <w:proofErr w:type="spellEnd"/>
            <w:r w:rsidRPr="004D0D3B">
              <w:rPr>
                <w:rFonts w:ascii="Calibri" w:eastAsia="Times New Roman" w:hAnsi="Calibri" w:cs="Calibri"/>
              </w:rPr>
              <w:t xml:space="preserve"> costs)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40F7EC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Travel</w:t>
            </w:r>
          </w:p>
        </w:tc>
        <w:tc>
          <w:tcPr>
            <w:tcW w:w="109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B73FF16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D0D3B">
              <w:rPr>
                <w:rFonts w:ascii="Calibri" w:eastAsia="Times New Roman" w:hAnsi="Calibri" w:cs="Calibri"/>
                <w:color w:val="000000"/>
              </w:rPr>
              <w:t xml:space="preserve">                                      -   </w:t>
            </w:r>
          </w:p>
        </w:tc>
      </w:tr>
      <w:tr w:rsidR="004D0D3B" w:rsidRPr="004D0D3B" w14:paraId="44258265" w14:textId="77777777" w:rsidTr="004D0D3B">
        <w:trPr>
          <w:trHeight w:val="288"/>
        </w:trPr>
        <w:tc>
          <w:tcPr>
            <w:tcW w:w="316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08909D09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lastRenderedPageBreak/>
              <w:t> </w:t>
            </w:r>
          </w:p>
        </w:tc>
        <w:tc>
          <w:tcPr>
            <w:tcW w:w="2745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2EE52256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4D0D3B">
              <w:rPr>
                <w:rFonts w:ascii="Calibri" w:eastAsia="Times New Roman" w:hAnsi="Calibri" w:cs="Calibri"/>
                <w:b/>
                <w:bCs/>
              </w:rPr>
              <w:t>Sub-total</w:t>
            </w:r>
          </w:p>
        </w:tc>
        <w:tc>
          <w:tcPr>
            <w:tcW w:w="841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2762FC55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98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1B772079" w14:textId="77777777" w:rsidR="004D0D3B" w:rsidRPr="004D0D3B" w:rsidRDefault="004D0D3B" w:rsidP="004D0D3B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4D0D3B">
              <w:rPr>
                <w:rFonts w:ascii="Calibri" w:eastAsia="Times New Roman" w:hAnsi="Calibri" w:cs="Calibri"/>
                <w:b/>
                <w:bCs/>
              </w:rPr>
              <w:t xml:space="preserve">                                      -   </w:t>
            </w:r>
          </w:p>
        </w:tc>
      </w:tr>
      <w:tr w:rsidR="004D0D3B" w:rsidRPr="004D0D3B" w14:paraId="40613B5D" w14:textId="77777777" w:rsidTr="004D0D3B">
        <w:trPr>
          <w:trHeight w:val="288"/>
        </w:trPr>
        <w:tc>
          <w:tcPr>
            <w:tcW w:w="316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E083E9F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74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D57431C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4D0D3B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7B67200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9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D4021E6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D0D3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D0D3B" w:rsidRPr="004D0D3B" w14:paraId="7379BC29" w14:textId="77777777" w:rsidTr="004D0D3B">
        <w:trPr>
          <w:trHeight w:val="288"/>
        </w:trPr>
        <w:tc>
          <w:tcPr>
            <w:tcW w:w="316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6D2F2B36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745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45999AF2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4D0D3B">
              <w:rPr>
                <w:rFonts w:ascii="Calibri" w:eastAsia="Times New Roman" w:hAnsi="Calibri" w:cs="Calibri"/>
                <w:b/>
                <w:bCs/>
              </w:rPr>
              <w:t>SERVICING THE STANDING COMMITTEE</w:t>
            </w:r>
          </w:p>
        </w:tc>
        <w:tc>
          <w:tcPr>
            <w:tcW w:w="841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30DA1825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98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39DD224D" w14:textId="77777777" w:rsidR="004D0D3B" w:rsidRPr="004D0D3B" w:rsidRDefault="004D0D3B" w:rsidP="004D0D3B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4D0D3B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</w:tr>
      <w:tr w:rsidR="004D0D3B" w:rsidRPr="004D0D3B" w14:paraId="470BAEA0" w14:textId="77777777" w:rsidTr="004D0D3B">
        <w:trPr>
          <w:trHeight w:val="288"/>
        </w:trPr>
        <w:tc>
          <w:tcPr>
            <w:tcW w:w="316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346915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1204</w:t>
            </w:r>
          </w:p>
        </w:tc>
        <w:tc>
          <w:tcPr>
            <w:tcW w:w="274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5B00B98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 xml:space="preserve">Report Writers 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DB98C34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9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2447364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D0D3B">
              <w:rPr>
                <w:rFonts w:ascii="Calibri" w:eastAsia="Times New Roman" w:hAnsi="Calibri" w:cs="Calibri"/>
                <w:color w:val="000000"/>
              </w:rPr>
              <w:t xml:space="preserve">                                      -   </w:t>
            </w:r>
          </w:p>
        </w:tc>
      </w:tr>
      <w:tr w:rsidR="004D0D3B" w:rsidRPr="004D0D3B" w14:paraId="4DD4EF03" w14:textId="77777777" w:rsidTr="004D0D3B">
        <w:trPr>
          <w:trHeight w:val="288"/>
        </w:trPr>
        <w:tc>
          <w:tcPr>
            <w:tcW w:w="316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6370E29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1205</w:t>
            </w:r>
          </w:p>
        </w:tc>
        <w:tc>
          <w:tcPr>
            <w:tcW w:w="274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9271329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Interpreters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B16E4AF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9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84FF0C8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D0D3B">
              <w:rPr>
                <w:rFonts w:ascii="Calibri" w:eastAsia="Times New Roman" w:hAnsi="Calibri" w:cs="Calibri"/>
                <w:color w:val="000000"/>
              </w:rPr>
              <w:t xml:space="preserve">                                      -   </w:t>
            </w:r>
          </w:p>
        </w:tc>
      </w:tr>
      <w:tr w:rsidR="004D0D3B" w:rsidRPr="004D0D3B" w14:paraId="3120FECC" w14:textId="77777777" w:rsidTr="004D0D3B">
        <w:trPr>
          <w:trHeight w:val="300"/>
        </w:trPr>
        <w:tc>
          <w:tcPr>
            <w:tcW w:w="316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CE2356E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3303</w:t>
            </w:r>
          </w:p>
        </w:tc>
        <w:tc>
          <w:tcPr>
            <w:tcW w:w="274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28BA05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 xml:space="preserve">Meeting of the </w:t>
            </w:r>
            <w:proofErr w:type="spellStart"/>
            <w:r w:rsidRPr="004D0D3B">
              <w:rPr>
                <w:rFonts w:ascii="Calibri" w:eastAsia="Times New Roman" w:hAnsi="Calibri" w:cs="Calibri"/>
              </w:rPr>
              <w:t>StC</w:t>
            </w:r>
            <w:proofErr w:type="spellEnd"/>
            <w:r w:rsidRPr="004D0D3B">
              <w:rPr>
                <w:rFonts w:ascii="Calibri" w:eastAsia="Times New Roman" w:hAnsi="Calibri" w:cs="Calibri"/>
              </w:rPr>
              <w:t xml:space="preserve"> (travel/</w:t>
            </w:r>
            <w:proofErr w:type="spellStart"/>
            <w:r w:rsidRPr="004D0D3B">
              <w:rPr>
                <w:rFonts w:ascii="Calibri" w:eastAsia="Times New Roman" w:hAnsi="Calibri" w:cs="Calibri"/>
              </w:rPr>
              <w:t>dsa</w:t>
            </w:r>
            <w:proofErr w:type="spellEnd"/>
            <w:r w:rsidRPr="004D0D3B">
              <w:rPr>
                <w:rFonts w:ascii="Calibri" w:eastAsia="Times New Roman" w:hAnsi="Calibri" w:cs="Calibri"/>
              </w:rPr>
              <w:t xml:space="preserve">/ </w:t>
            </w:r>
            <w:proofErr w:type="spellStart"/>
            <w:r w:rsidRPr="004D0D3B">
              <w:rPr>
                <w:rFonts w:ascii="Calibri" w:eastAsia="Times New Roman" w:hAnsi="Calibri" w:cs="Calibri"/>
              </w:rPr>
              <w:t>organisational</w:t>
            </w:r>
            <w:proofErr w:type="spellEnd"/>
            <w:r w:rsidRPr="004D0D3B">
              <w:rPr>
                <w:rFonts w:ascii="Calibri" w:eastAsia="Times New Roman" w:hAnsi="Calibri" w:cs="Calibri"/>
              </w:rPr>
              <w:t xml:space="preserve"> costs)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E750B6F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Travel</w:t>
            </w:r>
          </w:p>
        </w:tc>
        <w:tc>
          <w:tcPr>
            <w:tcW w:w="109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B449551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D0D3B">
              <w:rPr>
                <w:rFonts w:ascii="Calibri" w:eastAsia="Times New Roman" w:hAnsi="Calibri" w:cs="Calibri"/>
                <w:color w:val="000000"/>
              </w:rPr>
              <w:t xml:space="preserve">                                      -   </w:t>
            </w:r>
          </w:p>
        </w:tc>
      </w:tr>
      <w:tr w:rsidR="004D0D3B" w:rsidRPr="004D0D3B" w14:paraId="39B12541" w14:textId="77777777" w:rsidTr="004D0D3B">
        <w:trPr>
          <w:trHeight w:val="300"/>
        </w:trPr>
        <w:tc>
          <w:tcPr>
            <w:tcW w:w="31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59DB9EB1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4D0D3B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2745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5963CA2F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4D0D3B">
              <w:rPr>
                <w:rFonts w:ascii="Calibri" w:eastAsia="Times New Roman" w:hAnsi="Calibri" w:cs="Calibri"/>
                <w:b/>
                <w:bCs/>
              </w:rPr>
              <w:t>Sub-total</w:t>
            </w:r>
          </w:p>
        </w:tc>
        <w:tc>
          <w:tcPr>
            <w:tcW w:w="841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64505DC4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98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7A2A093B" w14:textId="77777777" w:rsidR="004D0D3B" w:rsidRPr="004D0D3B" w:rsidRDefault="004D0D3B" w:rsidP="004D0D3B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4D0D3B">
              <w:rPr>
                <w:rFonts w:ascii="Calibri" w:eastAsia="Times New Roman" w:hAnsi="Calibri" w:cs="Calibri"/>
                <w:b/>
                <w:bCs/>
              </w:rPr>
              <w:t xml:space="preserve">                                      -   </w:t>
            </w:r>
          </w:p>
        </w:tc>
      </w:tr>
      <w:tr w:rsidR="004D0D3B" w:rsidRPr="004D0D3B" w14:paraId="4459C8D5" w14:textId="77777777" w:rsidTr="004D0D3B">
        <w:trPr>
          <w:trHeight w:val="288"/>
        </w:trPr>
        <w:tc>
          <w:tcPr>
            <w:tcW w:w="316" w:type="pc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EFC2A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745" w:type="pc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CB105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4D0D3B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841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B2FFDE2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9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B2BA4B0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D0D3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D0D3B" w:rsidRPr="004D0D3B" w14:paraId="51825A69" w14:textId="77777777" w:rsidTr="004D0D3B">
        <w:trPr>
          <w:trHeight w:val="288"/>
        </w:trPr>
        <w:tc>
          <w:tcPr>
            <w:tcW w:w="316" w:type="pc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A6580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745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000000" w:fill="EDEDED"/>
            <w:noWrap/>
            <w:vAlign w:val="bottom"/>
            <w:hideMark/>
          </w:tcPr>
          <w:p w14:paraId="4994BC56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4D0D3B">
              <w:rPr>
                <w:rFonts w:ascii="Calibri" w:eastAsia="Times New Roman" w:hAnsi="Calibri" w:cs="Calibri"/>
                <w:b/>
                <w:bCs/>
              </w:rPr>
              <w:t>TOTAL</w:t>
            </w:r>
          </w:p>
        </w:tc>
        <w:tc>
          <w:tcPr>
            <w:tcW w:w="841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6A0A0B1A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98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1E58D8D0" w14:textId="77777777" w:rsidR="004D0D3B" w:rsidRPr="004D0D3B" w:rsidRDefault="004D0D3B" w:rsidP="004D0D3B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4D0D3B">
              <w:rPr>
                <w:rFonts w:ascii="Calibri" w:eastAsia="Times New Roman" w:hAnsi="Calibri" w:cs="Calibri"/>
                <w:b/>
                <w:bCs/>
              </w:rPr>
              <w:t xml:space="preserve">                       3,416,067 </w:t>
            </w:r>
          </w:p>
        </w:tc>
      </w:tr>
      <w:tr w:rsidR="004D0D3B" w:rsidRPr="004D0D3B" w14:paraId="77B7A40D" w14:textId="77777777" w:rsidTr="004D0D3B">
        <w:trPr>
          <w:trHeight w:val="300"/>
        </w:trPr>
        <w:tc>
          <w:tcPr>
            <w:tcW w:w="316" w:type="pc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3467D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745" w:type="pc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3E2CF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4D0D3B">
              <w:rPr>
                <w:rFonts w:ascii="Calibri" w:eastAsia="Times New Roman" w:hAnsi="Calibri" w:cs="Calibri"/>
                <w:b/>
                <w:bCs/>
              </w:rPr>
              <w:t xml:space="preserve">13 % PSC   </w:t>
            </w:r>
          </w:p>
        </w:tc>
        <w:tc>
          <w:tcPr>
            <w:tcW w:w="84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B60D7EC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PSC</w:t>
            </w:r>
          </w:p>
        </w:tc>
        <w:tc>
          <w:tcPr>
            <w:tcW w:w="10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D483F78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4D0D3B">
              <w:rPr>
                <w:rFonts w:ascii="Calibri" w:eastAsia="Times New Roman" w:hAnsi="Calibri" w:cs="Calibri"/>
                <w:b/>
                <w:bCs/>
              </w:rPr>
              <w:t xml:space="preserve">                           444,089 </w:t>
            </w:r>
          </w:p>
        </w:tc>
      </w:tr>
      <w:tr w:rsidR="004D0D3B" w:rsidRPr="004D0D3B" w14:paraId="4246C1B2" w14:textId="77777777" w:rsidTr="004D0D3B">
        <w:trPr>
          <w:trHeight w:val="300"/>
        </w:trPr>
        <w:tc>
          <w:tcPr>
            <w:tcW w:w="316" w:type="pct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1D6F2C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4D0D3B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2745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EDEDED"/>
            <w:noWrap/>
            <w:vAlign w:val="bottom"/>
            <w:hideMark/>
          </w:tcPr>
          <w:p w14:paraId="133ECCEB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4D0D3B">
              <w:rPr>
                <w:rFonts w:ascii="Calibri" w:eastAsia="Times New Roman" w:hAnsi="Calibri" w:cs="Calibri"/>
                <w:b/>
                <w:bCs/>
              </w:rPr>
              <w:t>GRAND TOTAL</w:t>
            </w:r>
          </w:p>
        </w:tc>
        <w:tc>
          <w:tcPr>
            <w:tcW w:w="841" w:type="pct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000000" w:fill="EDEDED"/>
            <w:noWrap/>
            <w:vAlign w:val="bottom"/>
            <w:hideMark/>
          </w:tcPr>
          <w:p w14:paraId="6B48165B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D0D3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9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478E89BC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4D0D3B">
              <w:rPr>
                <w:rFonts w:ascii="Calibri" w:eastAsia="Times New Roman" w:hAnsi="Calibri" w:cs="Calibri"/>
                <w:b/>
                <w:bCs/>
              </w:rPr>
              <w:t xml:space="preserve">                       3,860,156 </w:t>
            </w:r>
          </w:p>
        </w:tc>
      </w:tr>
    </w:tbl>
    <w:p w14:paraId="7B22E28C" w14:textId="77777777" w:rsidR="005A5339" w:rsidRDefault="005A5339"/>
    <w:p w14:paraId="7866C2DE" w14:textId="4F33CB61" w:rsidR="00F34828" w:rsidRDefault="00F34828"/>
    <w:p w14:paraId="110E3064" w14:textId="6863323C" w:rsidR="006E1B26" w:rsidRDefault="006E1B26"/>
    <w:p w14:paraId="408B13B2" w14:textId="327F5CB8" w:rsidR="006E1B26" w:rsidRDefault="006E1B26"/>
    <w:p w14:paraId="5B14DC81" w14:textId="4A5C1CA6" w:rsidR="006E1B26" w:rsidRDefault="006E1B26"/>
    <w:p w14:paraId="4AC3F9B3" w14:textId="5B4F295C" w:rsidR="006E1B26" w:rsidRDefault="006E1B26"/>
    <w:p w14:paraId="06F28664" w14:textId="211A673F" w:rsidR="006E1B26" w:rsidRDefault="006E1B26"/>
    <w:p w14:paraId="0CF7A937" w14:textId="142367D8" w:rsidR="006E1B26" w:rsidRDefault="006E1B26"/>
    <w:p w14:paraId="2D537A2C" w14:textId="7682C65E" w:rsidR="006E1B26" w:rsidRDefault="006E1B26"/>
    <w:p w14:paraId="120102EE" w14:textId="4BDA24D3" w:rsidR="006E1B26" w:rsidRDefault="006E1B26"/>
    <w:p w14:paraId="0AC38D9E" w14:textId="77777777" w:rsidR="006E1B26" w:rsidRDefault="006E1B26"/>
    <w:p w14:paraId="7CDCE449" w14:textId="412ECB3E" w:rsidR="00F34828" w:rsidRDefault="00F34828"/>
    <w:p w14:paraId="3B37D3C7" w14:textId="67C4535B" w:rsidR="00F34828" w:rsidRDefault="00F34828"/>
    <w:p w14:paraId="71BEB0A2" w14:textId="3B8B2A3E" w:rsidR="00F34828" w:rsidRDefault="00F34828"/>
    <w:p w14:paraId="64E05BDF" w14:textId="0E316191" w:rsidR="00F34828" w:rsidRDefault="00F34828"/>
    <w:p w14:paraId="1778AC34" w14:textId="0B730708" w:rsidR="00F34828" w:rsidRDefault="00F34828"/>
    <w:p w14:paraId="56E183F7" w14:textId="24906E34" w:rsidR="00F34828" w:rsidRDefault="00F34828"/>
    <w:p w14:paraId="53E081B4" w14:textId="66DCB4CC" w:rsidR="00F34828" w:rsidRDefault="00F34828"/>
    <w:p w14:paraId="3C10F138" w14:textId="7102B587" w:rsidR="00F34828" w:rsidRDefault="00F34828"/>
    <w:p w14:paraId="0FFAE120" w14:textId="269B3D74" w:rsidR="00F34828" w:rsidRDefault="00F34828"/>
    <w:p w14:paraId="2C9140CA" w14:textId="5B6F6152" w:rsidR="00F34828" w:rsidRDefault="00F34828"/>
    <w:p w14:paraId="5AF55BC2" w14:textId="11CDFA92" w:rsidR="00F34828" w:rsidRDefault="00F34828"/>
    <w:p w14:paraId="3130ED27" w14:textId="77777777" w:rsidR="00243C10" w:rsidRDefault="00243C10"/>
    <w:p w14:paraId="26126565" w14:textId="2B717F4B" w:rsidR="00F34828" w:rsidRPr="00243C10" w:rsidRDefault="00243C10" w:rsidP="00243C10">
      <w:pPr>
        <w:jc w:val="center"/>
        <w:rPr>
          <w:b/>
          <w:bCs/>
        </w:rPr>
      </w:pPr>
      <w:r w:rsidRPr="00243C10">
        <w:rPr>
          <w:b/>
          <w:bCs/>
        </w:rPr>
        <w:lastRenderedPageBreak/>
        <w:t>Scenario 1.</w:t>
      </w:r>
    </w:p>
    <w:p w14:paraId="26A136BD" w14:textId="11BDC110" w:rsidR="00243C10" w:rsidRPr="00243C10" w:rsidRDefault="00243C10" w:rsidP="00243C10">
      <w:pPr>
        <w:jc w:val="center"/>
        <w:rPr>
          <w:b/>
          <w:bCs/>
        </w:rPr>
      </w:pPr>
      <w:r w:rsidRPr="00243C10">
        <w:rPr>
          <w:rFonts w:ascii="Calibri" w:eastAsia="Times New Roman" w:hAnsi="Calibri" w:cs="Calibri"/>
          <w:b/>
          <w:bCs/>
          <w:color w:val="000000"/>
        </w:rPr>
        <w:t>SCALE OF CONTRIBUTIONS OF PARTIES FOR THE PERIOD 2023-2025 AS PER THE PROPOSED BUDGET (EURO)</w:t>
      </w:r>
    </w:p>
    <w:tbl>
      <w:tblPr>
        <w:tblW w:w="10260" w:type="dxa"/>
        <w:tblInd w:w="-545" w:type="dxa"/>
        <w:tblLayout w:type="fixed"/>
        <w:tblLook w:val="04A0" w:firstRow="1" w:lastRow="0" w:firstColumn="1" w:lastColumn="0" w:noHBand="0" w:noVBand="1"/>
      </w:tblPr>
      <w:tblGrid>
        <w:gridCol w:w="630"/>
        <w:gridCol w:w="2790"/>
        <w:gridCol w:w="990"/>
        <w:gridCol w:w="1260"/>
        <w:gridCol w:w="1260"/>
        <w:gridCol w:w="1080"/>
        <w:gridCol w:w="1170"/>
        <w:gridCol w:w="1080"/>
      </w:tblGrid>
      <w:tr w:rsidR="00243C10" w:rsidRPr="00243C10" w14:paraId="29ECF3B2" w14:textId="77777777" w:rsidTr="00243C10">
        <w:trPr>
          <w:trHeight w:val="872"/>
        </w:trPr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029272DE" w14:textId="613B11F3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N</w:t>
            </w:r>
            <w:r w:rsidR="00243C10" w:rsidRPr="00243C1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o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474D7096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Party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00E4FE58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2022-2024</w:t>
            </w:r>
            <w:r w:rsidRPr="004D0D3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br/>
              <w:t xml:space="preserve">UN Scale 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6BFE23E6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MOP7</w:t>
            </w:r>
            <w:r w:rsidRPr="004D0D3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br/>
              <w:t>(2019-2021)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0FB415A9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MOP8 </w:t>
            </w:r>
            <w:r w:rsidRPr="004D0D3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br/>
              <w:t>(2023-2025)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0AAFB104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MOP 8 2023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112697E9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MOP 8 2024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109E74A1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MOP 8 2025 </w:t>
            </w:r>
          </w:p>
        </w:tc>
      </w:tr>
      <w:tr w:rsidR="00243C10" w:rsidRPr="00243C10" w14:paraId="4520F3B6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DB7C7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00509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Albania 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E2FE0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F4352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67B4E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53A00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EE399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E3701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243C10" w:rsidRPr="00243C10" w14:paraId="48BFFD86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2587F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9CFA3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lgeri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F6F57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10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F2F41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9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49180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2,763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EC0E2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,829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A485C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4,212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6DC58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4,722 </w:t>
            </w:r>
          </w:p>
        </w:tc>
      </w:tr>
      <w:tr w:rsidR="00243C10" w:rsidRPr="00243C10" w14:paraId="5AA5D4EB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DEA8E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BFA23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rmeni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80587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8ECC6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054DF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4F369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ADB7C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303CE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243C10" w:rsidRPr="00243C10" w14:paraId="53F2C751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62878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B490D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elaru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E602C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4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C59C4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C8F9D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E6AF4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9E24B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B0DF2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243C10" w:rsidRPr="00243C10" w14:paraId="44604A7B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5566E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171EF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elgium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CAB9A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82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FFB40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80,032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6AAF5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96,954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93147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9,086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43415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1,995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EC175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5,873 </w:t>
            </w:r>
          </w:p>
        </w:tc>
      </w:tr>
      <w:tr w:rsidR="00243C10" w:rsidRPr="00243C10" w14:paraId="42EC97B4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62FE1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7AF25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enin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6E134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A5BAA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B3F15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FD68E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6DBD5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C307A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243C10" w:rsidRPr="00243C10" w14:paraId="377625E0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4B700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D2FF9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otswan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64D68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1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4627B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2B80A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B29AF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ACE14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0B53F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243C10" w:rsidRPr="00243C10" w14:paraId="72DC4069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7E31B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8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06FC1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ulgari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C1D01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5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15354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69E8C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557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D4351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,967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C47D3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164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C5BD8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426 </w:t>
            </w:r>
          </w:p>
        </w:tc>
      </w:tr>
      <w:tr w:rsidR="00243C10" w:rsidRPr="00243C10" w14:paraId="6FDFFB19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FFF46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0CF1C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urkina Faso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6453A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ABD06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2923C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0AF6F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7128A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EF880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243C10" w:rsidRPr="00243C10" w14:paraId="6ABAEF9B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0DB8C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39899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urundi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20078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8E219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69F23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3FB8C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6112F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E247F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243C10" w:rsidRPr="00243C10" w14:paraId="6BB6DEB9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6F47D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E1774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entral African Republic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6B83F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73382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FEE47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4CA93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C2664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9C4FC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243C10" w:rsidRPr="00243C10" w14:paraId="56104661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B3D9D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7AB25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had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D6EA0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9D534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50701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A8667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323D7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2C3DA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243C10" w:rsidRPr="00243C10" w14:paraId="6BC1C7AD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8DC51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8EA8A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ongo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A852D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3EF68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43D61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3687C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C4A5E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DD282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243C10" w:rsidRPr="00243C10" w14:paraId="02F634C8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61AD5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00EE8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ôte d’Ivoire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8B699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2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1B6AA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9829C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44F0D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957EC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EED66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243C10" w:rsidRPr="00243C10" w14:paraId="1AD219C0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37E26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B5911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roati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4A2D1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9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6E3E6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8,953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1BC55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0,656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2D12F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,197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FDCC7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,516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59CED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,943 </w:t>
            </w:r>
          </w:p>
        </w:tc>
      </w:tr>
      <w:tr w:rsidR="00243C10" w:rsidRPr="00243C10" w14:paraId="24737A15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29293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6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DD13D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ypru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10813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3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F7E92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76D52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9CB2A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3E513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7C313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243C10" w:rsidRPr="00243C10" w14:paraId="55897716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F4AB9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285E8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zech Republic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7E1F0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3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360B2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6,704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16275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9,812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AFB86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1,944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FEF11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3,138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3192B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4,730 </w:t>
            </w:r>
          </w:p>
        </w:tc>
      </w:tr>
      <w:tr w:rsidR="00243C10" w:rsidRPr="00243C10" w14:paraId="145B75B0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A797C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8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35281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enmark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0EB24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55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99A78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8,796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7D7FE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8,796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60269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0,639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77FDC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2,703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115BB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5,455 </w:t>
            </w:r>
          </w:p>
        </w:tc>
      </w:tr>
      <w:tr w:rsidR="00243C10" w:rsidRPr="00243C10" w14:paraId="6B318F11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E90BF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9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39E85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jibouti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51175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B97BC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8E628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264BA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EDF07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EF6DF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243C10" w:rsidRPr="00243C10" w14:paraId="34A80F4C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A7902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1290E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gypt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0C412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13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EB30A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3,746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771ED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6,276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A957E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4,883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60179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5,371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38528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22 </w:t>
            </w:r>
          </w:p>
        </w:tc>
      </w:tr>
      <w:tr w:rsidR="00243C10" w:rsidRPr="00243C10" w14:paraId="619C6482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FA031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13984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quatorial Guine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83BE4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1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E89DA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B1283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20CC5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0D208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66F66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243C10" w:rsidRPr="00243C10" w14:paraId="37E98F33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8C1DE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2380A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stoni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CC207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4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C840C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2A3B7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F77C7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2CE08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6E058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243C10" w:rsidRPr="00243C10" w14:paraId="753F5DD9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75B7D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D9A94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swatini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02D9A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2674E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1E6A4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9EA1C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7076B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46626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243C10" w:rsidRPr="00243C10" w14:paraId="603CC651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047D2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FFA0F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thiopi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9092F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2341A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5B618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778E1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5387D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4EAB5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243C10" w:rsidRPr="00243C10" w14:paraId="2726E746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103D9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D4DF5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Finland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49DB3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41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2B2DF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51,585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4DC7E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51,585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BB28E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5,476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DB0D4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7,023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5742E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9,086 </w:t>
            </w:r>
          </w:p>
        </w:tc>
      </w:tr>
      <w:tr w:rsidR="00243C10" w:rsidRPr="00243C10" w14:paraId="4087DD58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324C0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6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595B2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France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C8D21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.31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EFF0F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413,184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BB4A5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501,588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E01BE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50,476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5D420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65,524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7C470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85,588 </w:t>
            </w:r>
          </w:p>
        </w:tc>
      </w:tr>
      <w:tr w:rsidR="00243C10" w:rsidRPr="00243C10" w14:paraId="4300EBDB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35EF2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7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E4BEC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abon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366B1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1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7527F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47C79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7F97D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AE77C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F46EE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243C10" w:rsidRPr="00243C10" w14:paraId="351D23B0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510C5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8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111BB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ambi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22DAB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EC0D4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85857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1B47B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5B956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4033D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243C10" w:rsidRPr="00243C10" w14:paraId="03B2FA3B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ED953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9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41C72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eorgi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40C57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A5805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F9FBF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01364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4B53A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93A00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243C10" w:rsidRPr="00243C10" w14:paraId="7FD97FEE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64FF3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5DEB1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ermany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CF5BC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.11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BE113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542,837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65D15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707,791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DDDE7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12,337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69048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33,571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9D7D3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61,883 </w:t>
            </w:r>
          </w:p>
        </w:tc>
      </w:tr>
      <w:tr w:rsidR="00243C10" w:rsidRPr="00243C10" w14:paraId="6CFE2031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DDC33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56B6A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han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6A802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2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84126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82259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A9E7B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E88C3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15D89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243C10" w:rsidRPr="00243C10" w14:paraId="26527A0C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5E651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1AEA3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uine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54469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E3586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85D87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8C3A7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6E60A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3D797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243C10" w:rsidRPr="00243C10" w14:paraId="13A7612B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0EF0F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FDDFB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uinea-Bissau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39D42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4B3DC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4D252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54DA2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02262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3DDF9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243C10" w:rsidRPr="00243C10" w14:paraId="26D375BD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75B95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11602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Hungary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60B05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22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16C72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4,56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A4301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6,698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9654A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8,009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F9F41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8,81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D2C25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9,878 </w:t>
            </w:r>
          </w:p>
        </w:tc>
      </w:tr>
      <w:tr w:rsidR="00243C10" w:rsidRPr="00243C10" w14:paraId="357F36E9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8A0FD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4CEC4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celand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D32A2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2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C4D63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1B552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5C310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9001A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59D44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243C10" w:rsidRPr="00243C10" w14:paraId="5EC5CE0C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A5033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6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3A046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reland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87F10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43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F5649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0,295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E27AE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51,404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50D09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5,421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1EF67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6,963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A3A28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9,020 </w:t>
            </w:r>
          </w:p>
        </w:tc>
      </w:tr>
      <w:tr w:rsidR="00243C10" w:rsidRPr="00243C10" w14:paraId="73FC8B1E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E8111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7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A59CB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srael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39AD0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56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6DDC7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44,745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6E851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5,69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B6123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9,707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A6357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1,678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1E28A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4,305 </w:t>
            </w:r>
          </w:p>
        </w:tc>
      </w:tr>
      <w:tr w:rsidR="00243C10" w:rsidRPr="00243C10" w14:paraId="4449532E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1E693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8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765CD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taly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93F7E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.18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58C55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18,71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55E43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71,032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E11D3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11,309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E8B32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22,44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EB1D6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37,282 </w:t>
            </w:r>
          </w:p>
        </w:tc>
      </w:tr>
      <w:tr w:rsidR="00243C10" w:rsidRPr="00243C10" w14:paraId="7524C5CB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8F00A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9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D91CB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ordan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ECA45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2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2BBBD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93979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E9B71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E18A4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41635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243C10" w:rsidRPr="00243C10" w14:paraId="292BD5E3" w14:textId="77777777" w:rsidTr="00243C10">
        <w:trPr>
          <w:trHeight w:val="288"/>
        </w:trPr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1D9F4C7A" w14:textId="365F4EEE" w:rsidR="00243C10" w:rsidRPr="00243C10" w:rsidRDefault="00243C10" w:rsidP="00243C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lastRenderedPageBreak/>
              <w:t> N</w:t>
            </w:r>
            <w:r w:rsidRPr="00243C1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o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0345A01E" w14:textId="0163C6E6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Party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211C506E" w14:textId="6BD20F23" w:rsidR="00243C10" w:rsidRPr="00243C10" w:rsidRDefault="00243C10" w:rsidP="00243C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2022-2024</w:t>
            </w:r>
            <w:r w:rsidRPr="004D0D3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br/>
              <w:t xml:space="preserve">UN Scale 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564641E9" w14:textId="749BAAA6" w:rsidR="00243C10" w:rsidRPr="00243C10" w:rsidRDefault="00243C10" w:rsidP="00243C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MOP7</w:t>
            </w:r>
            <w:r w:rsidRPr="004D0D3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br/>
              <w:t>(2019-2021)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605B7018" w14:textId="12EE8E21" w:rsidR="00243C10" w:rsidRPr="00243C10" w:rsidRDefault="00243C10" w:rsidP="00243C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MOP8 </w:t>
            </w:r>
            <w:r w:rsidRPr="004D0D3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br/>
              <w:t>(2023-2025)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2EE82A80" w14:textId="64CF4A26" w:rsidR="00243C10" w:rsidRPr="00243C10" w:rsidRDefault="00243C10" w:rsidP="00243C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MOP 8 2023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1BB34BEA" w14:textId="7F5C7C8D" w:rsidR="00243C10" w:rsidRPr="00243C10" w:rsidRDefault="00243C10" w:rsidP="00243C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MOP 8 2024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48741A90" w14:textId="1A232AE1" w:rsidR="00243C10" w:rsidRPr="00243C10" w:rsidRDefault="00243C10" w:rsidP="00243C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MOP 8 2025 </w:t>
            </w:r>
          </w:p>
        </w:tc>
      </w:tr>
      <w:tr w:rsidR="00243C10" w:rsidRPr="00243C10" w14:paraId="72E0BA10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4F515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AF5AF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Keny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FDFE4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CF2D6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CE0BF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6D387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DE192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37DDF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243C10" w:rsidRPr="00243C10" w14:paraId="32ED868A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EE0CA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26B4B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Latvi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AE1C8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47EB7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DE9C7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E5314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613AA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D1BBB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243C10" w:rsidRPr="00243C10" w14:paraId="2E25FECD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F190C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0D50D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Lebanon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A1894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3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DE332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1D1B3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131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6A662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,839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9B5B9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23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D55EC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268 </w:t>
            </w:r>
          </w:p>
        </w:tc>
      </w:tr>
      <w:tr w:rsidR="00243C10" w:rsidRPr="00243C10" w14:paraId="30281531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CBD91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114E8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Libya 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BC8B9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1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033C7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1,304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F3993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1,304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0A5E6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,391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95F2A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,73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4BCB4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4,182 </w:t>
            </w:r>
          </w:p>
        </w:tc>
      </w:tr>
      <w:tr w:rsidR="00243C10" w:rsidRPr="00243C10" w14:paraId="36C91AAB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1BD70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D33D8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Lithuani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AF494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7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5CF92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511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8ECE8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9,016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54418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705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20EF4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975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4965B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,336 </w:t>
            </w:r>
          </w:p>
        </w:tc>
      </w:tr>
      <w:tr w:rsidR="00243C10" w:rsidRPr="00243C10" w14:paraId="5846E7EC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0E464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6BB1B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Luxembourg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4A810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6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062EE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238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FF458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7,962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D8A11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389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68D8F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628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1898E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946 </w:t>
            </w:r>
          </w:p>
        </w:tc>
      </w:tr>
      <w:tr w:rsidR="00243C10" w:rsidRPr="00243C10" w14:paraId="32C129D1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C32AF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6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13745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dagascar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227C9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D1C10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A8E0C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81C22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BF98E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16EB6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243C10" w:rsidRPr="00243C10" w14:paraId="3FC2865B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DF2DF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7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B147B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lawi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D6065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7AE86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F2E7C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722C9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E6DC3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5852B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243C10" w:rsidRPr="00243C10" w14:paraId="62543582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932B1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8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A7DC8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li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80E17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1572E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A5CD9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8C235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F28C5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BEC47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243C10" w:rsidRPr="00243C10" w14:paraId="21408E6A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5B4A3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9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FA715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uritani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9B09C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944AA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BE820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50092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3BF14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6142B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243C10" w:rsidRPr="00243C10" w14:paraId="525F42A3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4355A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F840D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uritiu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9D612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1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620DF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7C48F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C689C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5E72A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1FC78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243C10" w:rsidRPr="00243C10" w14:paraId="70AE887B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C4627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BFEF7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onaco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1176F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1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CBEA9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B4238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83C9B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9CD1F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EC453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243C10" w:rsidRPr="00243C10" w14:paraId="73ABD25E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6B8D6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DE825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ontenegro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FBDC3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FD860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CC25B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8CA9E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1D3A9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1CB95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243C10" w:rsidRPr="00243C10" w14:paraId="6FAF69EB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245AE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7DC7B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orocco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24455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5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44F10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9FF03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44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90D00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,932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49CF4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125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62251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383 </w:t>
            </w:r>
          </w:p>
        </w:tc>
      </w:tr>
      <w:tr w:rsidR="00243C10" w:rsidRPr="00243C10" w14:paraId="5551E041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F5D2C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6441E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etherland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FF249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.37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ECDFC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61,931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112DE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61,931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D8BB7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48,579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5C6BE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53,437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64A01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59,914 </w:t>
            </w:r>
          </w:p>
        </w:tc>
      </w:tr>
      <w:tr w:rsidR="00243C10" w:rsidRPr="00243C10" w14:paraId="4457A386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4F9ED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4CA8B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iger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B2159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B078E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DC395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4DB4E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E37AB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A9089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243C10" w:rsidRPr="00243C10" w14:paraId="5A0F94D4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917A8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6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D68EA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igeri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EAD99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18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6C98E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9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F39E9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1,311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D53B8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393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19CE6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7,033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D0256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7,885 </w:t>
            </w:r>
          </w:p>
        </w:tc>
      </w:tr>
      <w:tr w:rsidR="00243C10" w:rsidRPr="00243C10" w14:paraId="0CE31623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D5EF6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7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0C3F5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orway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A5782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67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BF756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76,777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C614E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79,507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DB69F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3,852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3979A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6,237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BBE5F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9,418 </w:t>
            </w:r>
          </w:p>
        </w:tc>
      </w:tr>
      <w:tr w:rsidR="00243C10" w:rsidRPr="00243C10" w14:paraId="2D1CD179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4E519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8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5EC9D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ortugal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318AF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35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6964B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5,514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06EE0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41,334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A40A0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2,4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DE4E9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3,64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38D9F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5,294 </w:t>
            </w:r>
          </w:p>
        </w:tc>
      </w:tr>
      <w:tr w:rsidR="00243C10" w:rsidRPr="00243C10" w14:paraId="0AC60590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CD816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9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AA89F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epublic of Moldov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3B36D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74A5E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CD608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BE19A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A8B9E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AE87E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243C10" w:rsidRPr="00243C10" w14:paraId="6DC22587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02C58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20D4C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omani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51AF0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31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74C9E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2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324BC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6,533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52A3E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0,96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286BB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2,056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797AB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3,517 </w:t>
            </w:r>
          </w:p>
        </w:tc>
      </w:tr>
      <w:tr w:rsidR="00243C10" w:rsidRPr="00243C10" w14:paraId="1EAD4CDF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6A4E7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10B50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wand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BA3ED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C86DB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E30AC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E2604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53C6D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BD453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243C10" w:rsidRPr="00243C10" w14:paraId="0E1192A9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AD3E3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F933E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enegal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07B08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C9CA7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275BB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B5038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11A2F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64C80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243C10" w:rsidRPr="00243C10" w14:paraId="2E445B5E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40DCC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231FD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erbi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47972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3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3EFA4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D4FA0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4A071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BD76E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482A2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243C10" w:rsidRPr="00243C10" w14:paraId="716CE561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1E8D0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D27DD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lovaki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F1AE2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15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72285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2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44108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8,15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F74EC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5,445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5513D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5,989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A39ED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715 </w:t>
            </w:r>
          </w:p>
        </w:tc>
      </w:tr>
      <w:tr w:rsidR="00243C10" w:rsidRPr="00243C10" w14:paraId="2F1D8CD1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8A17C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81DF0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loveni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15ED2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7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F87F1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7,596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EE05F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9,25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282B7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775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D7708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,053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C2B7F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,423 </w:t>
            </w:r>
          </w:p>
        </w:tc>
      </w:tr>
      <w:tr w:rsidR="00243C10" w:rsidRPr="00243C10" w14:paraId="344A3BA0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FF410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6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2BDE3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outh Afric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B9085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24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41D1A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2,917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D3FAA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2,917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05910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9,875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5A1D7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0,863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E85A8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2,179 </w:t>
            </w:r>
          </w:p>
        </w:tc>
      </w:tr>
      <w:tr w:rsidR="00243C10" w:rsidRPr="00243C10" w14:paraId="6DFE3411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E2871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7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23D2F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pain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20E82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.13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39AA5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20,925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08AE1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48,618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C9289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74,586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E5F79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82,044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1664C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91,989 </w:t>
            </w:r>
          </w:p>
        </w:tc>
      </w:tr>
      <w:tr w:rsidR="00243C10" w:rsidRPr="00243C10" w14:paraId="31849959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074CC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8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DA36F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udan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38D53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1853C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15811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C5505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6A0A6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DAF23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243C10" w:rsidRPr="00243C10" w14:paraId="3FB9517D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BB7AF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9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291EF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weden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5641A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87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E10F7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95,622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D8D34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01,989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EC394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0,597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1EDBE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3,656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A57DB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7,736 </w:t>
            </w:r>
          </w:p>
        </w:tc>
      </w:tr>
      <w:tr w:rsidR="00243C10" w:rsidRPr="00243C10" w14:paraId="11567AD8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7F596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558C7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witzerland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BA99B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.13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65496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14,69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7B797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32,785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ADF10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9,836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C6665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43,819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0F4A7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49,130 </w:t>
            </w:r>
          </w:p>
        </w:tc>
      </w:tr>
      <w:tr w:rsidR="00243C10" w:rsidRPr="00243C10" w14:paraId="775E2ED2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37195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9350D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yrian Arab Republic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4F7FB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A443B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8626E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4C505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706FE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3FE43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243C10" w:rsidRPr="00243C10" w14:paraId="48303181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7305D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74637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he former Yugoslav Republic of Macedoni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D6B24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44900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167D4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92042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76190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6A621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243C10" w:rsidRPr="00243C10" w14:paraId="6A71F793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802D1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10DC8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ogo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A5CE4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A6940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48E99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F4EF6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502DE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BCDC5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243C10" w:rsidRPr="00243C10" w14:paraId="6033EB06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3A9BB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330EB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unisi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873DF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1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21D50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B3DBC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C2D90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CC61B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8B6A7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243C10" w:rsidRPr="00243C10" w14:paraId="5E791E8B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C3486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7CF60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urkmenistan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B4F6B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3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2A8E5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617AF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75AC9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28C11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420BF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243C10" w:rsidRPr="00243C10" w14:paraId="5B940EA8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5AE8F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6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68BA6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Ugand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84821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3F854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A55EE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F53C5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D6AE8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B24EB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243C10" w:rsidRPr="00243C10" w14:paraId="39EF24F2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32137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7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E212F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Ukraine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BD8A0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5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22FB8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9,314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D6528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9,314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E9C08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794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492FC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,074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78A3D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,446 </w:t>
            </w:r>
          </w:p>
        </w:tc>
      </w:tr>
      <w:tr w:rsidR="00243C10" w:rsidRPr="00243C10" w14:paraId="0612BA2D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92923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8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BF9A9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United Kingdom of Great Britain and Northern Ireland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588FD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.37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4F50D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403,597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9D4D6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507,554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6C971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52,266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ADAA1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67,493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21F97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87,795 </w:t>
            </w:r>
          </w:p>
        </w:tc>
      </w:tr>
      <w:tr w:rsidR="00243C10" w:rsidRPr="00243C10" w14:paraId="3EB21A3F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D0D6B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9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876C6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United Republic of Tanzani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1468C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C40AD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A0232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2E75E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2EB9F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610E0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243C10" w:rsidRPr="00243C10" w14:paraId="3023755A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5B78E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8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FA62A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Uzbekistan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68276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2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79D3E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82C17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03CA8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3CBC0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C72F9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243C10" w:rsidRPr="00243C10" w14:paraId="7A35FD70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9CEB1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8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B43B4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Zimbabwe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11D58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F8159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21F01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C43E0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4D267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86DB8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243C10" w:rsidRPr="00243C10" w14:paraId="103A4D13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8B5FA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479F27C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Subtotal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55887DF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30.21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0611D33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3,117,081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8AA074B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3,763,652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DE692F3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1,138,896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1A051CA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1,242,985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E6E803C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1,381,771 </w:t>
            </w:r>
          </w:p>
        </w:tc>
      </w:tr>
      <w:tr w:rsidR="00243C10" w:rsidRPr="00243C10" w14:paraId="103B8B24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B8C20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8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B6044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U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91D32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1D0D2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80,079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4D0F8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96,504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19B47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8,951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EBCD2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1,846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EAFD0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5,706 </w:t>
            </w:r>
          </w:p>
        </w:tc>
      </w:tr>
      <w:tr w:rsidR="00243C10" w:rsidRPr="00243C10" w14:paraId="7B6986D1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5AFFB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D4D0A1A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TOTAL TO BE SHARED BY PARTIE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F8939B8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E78437A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3,197,16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6C16DEB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3,860,156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5A2BEF7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1,167,847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F84E777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1,274,831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8B0A2FD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1,417,478 </w:t>
            </w:r>
          </w:p>
        </w:tc>
      </w:tr>
      <w:tr w:rsidR="00243C10" w:rsidRPr="00243C10" w14:paraId="20DFF207" w14:textId="77777777" w:rsidTr="00243C10">
        <w:trPr>
          <w:trHeight w:val="24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60800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D9614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rust Fund withdrawal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3724D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4E98A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00663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1C0BB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BABAF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64C0A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243C10" w:rsidRPr="00243C10" w14:paraId="5BAD4AE3" w14:textId="77777777" w:rsidTr="00243C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4BA94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F8696E9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TOTAL BUDGET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95825A3" w14:textId="77777777" w:rsidR="004D0D3B" w:rsidRPr="004D0D3B" w:rsidRDefault="004D0D3B" w:rsidP="004D0D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5A8B283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3,203,16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3D50C54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3,860,15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F46C9F5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9BE94DE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F61F2D3" w14:textId="77777777" w:rsidR="004D0D3B" w:rsidRPr="004D0D3B" w:rsidRDefault="004D0D3B" w:rsidP="004D0D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4D0D3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</w:tbl>
    <w:p w14:paraId="1BCD78FD" w14:textId="34A74293" w:rsidR="00F34828" w:rsidRDefault="00F34828"/>
    <w:p w14:paraId="0FB1D1E1" w14:textId="227D9357" w:rsidR="00F34828" w:rsidRDefault="00F34828"/>
    <w:p w14:paraId="468A4832" w14:textId="42008CF7" w:rsidR="00F34828" w:rsidRDefault="00F34828"/>
    <w:p w14:paraId="2A2CC1AA" w14:textId="120E59BF" w:rsidR="00F34828" w:rsidRDefault="00F34828"/>
    <w:p w14:paraId="4B95B6B3" w14:textId="498EC15A" w:rsidR="00F34828" w:rsidRDefault="00F34828"/>
    <w:p w14:paraId="049C68C0" w14:textId="7F6B3310" w:rsidR="00F34828" w:rsidRDefault="00F34828"/>
    <w:p w14:paraId="4E92D82F" w14:textId="727C6826" w:rsidR="00F34828" w:rsidRDefault="00F34828"/>
    <w:p w14:paraId="29B47B48" w14:textId="0BEA4E34" w:rsidR="00F34828" w:rsidRDefault="00F34828"/>
    <w:p w14:paraId="36C6DA96" w14:textId="05BC8117" w:rsidR="00F34828" w:rsidRDefault="00F34828"/>
    <w:p w14:paraId="2BB1059B" w14:textId="4130D244" w:rsidR="00F34828" w:rsidRDefault="00F34828"/>
    <w:p w14:paraId="08FF5512" w14:textId="466F4943" w:rsidR="00F34828" w:rsidRDefault="00F34828"/>
    <w:p w14:paraId="365A723F" w14:textId="46DDABBC" w:rsidR="00F34828" w:rsidRDefault="00F34828"/>
    <w:p w14:paraId="411224C3" w14:textId="70192208" w:rsidR="00F34828" w:rsidRDefault="00F34828"/>
    <w:p w14:paraId="0F3B7AE7" w14:textId="77E6BC44" w:rsidR="00F34828" w:rsidRDefault="00F34828"/>
    <w:p w14:paraId="69D1806D" w14:textId="2538BC07" w:rsidR="00F34828" w:rsidRDefault="00F34828"/>
    <w:p w14:paraId="0C9217A3" w14:textId="5BA17971" w:rsidR="00F34828" w:rsidRDefault="00F34828"/>
    <w:p w14:paraId="5CBCCADA" w14:textId="51BEEF20" w:rsidR="00F34828" w:rsidRDefault="00F34828"/>
    <w:p w14:paraId="24E887FA" w14:textId="07B54423" w:rsidR="00F34828" w:rsidRDefault="00F34828"/>
    <w:p w14:paraId="50039CAD" w14:textId="359E67E6" w:rsidR="00F34828" w:rsidRDefault="00F34828"/>
    <w:p w14:paraId="1904AE3C" w14:textId="639CF8CE" w:rsidR="00F34828" w:rsidRDefault="00F34828"/>
    <w:p w14:paraId="1801DBD8" w14:textId="1A5B9B41" w:rsidR="00F34828" w:rsidRDefault="00F34828"/>
    <w:p w14:paraId="475FBF6A" w14:textId="3F3F2531" w:rsidR="00F34828" w:rsidRDefault="00F34828"/>
    <w:p w14:paraId="7482A0EA" w14:textId="52642239" w:rsidR="00F34828" w:rsidRDefault="00F34828"/>
    <w:p w14:paraId="6681D03A" w14:textId="1D1E3403" w:rsidR="00F34828" w:rsidRDefault="00F34828"/>
    <w:tbl>
      <w:tblPr>
        <w:tblW w:w="9721" w:type="dxa"/>
        <w:tblInd w:w="-360" w:type="dxa"/>
        <w:tblLook w:val="04A0" w:firstRow="1" w:lastRow="0" w:firstColumn="1" w:lastColumn="0" w:noHBand="0" w:noVBand="1"/>
      </w:tblPr>
      <w:tblGrid>
        <w:gridCol w:w="1075"/>
        <w:gridCol w:w="5671"/>
        <w:gridCol w:w="223"/>
        <w:gridCol w:w="2752"/>
      </w:tblGrid>
      <w:tr w:rsidR="00F34828" w:rsidRPr="00F34828" w14:paraId="3BA6C26E" w14:textId="77777777" w:rsidTr="00243C10">
        <w:trPr>
          <w:trHeight w:val="276"/>
        </w:trPr>
        <w:tc>
          <w:tcPr>
            <w:tcW w:w="972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23676" w14:textId="77777777" w:rsidR="00243C10" w:rsidRDefault="00243C10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</w:p>
          <w:p w14:paraId="39234D65" w14:textId="77777777" w:rsidR="00243C10" w:rsidRDefault="00243C10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</w:p>
          <w:p w14:paraId="78E88F3C" w14:textId="77777777" w:rsidR="00243C10" w:rsidRDefault="00243C10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</w:p>
          <w:p w14:paraId="044E7CC1" w14:textId="77777777" w:rsidR="00243C10" w:rsidRDefault="00243C10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</w:p>
          <w:p w14:paraId="7E8EAB72" w14:textId="77777777" w:rsidR="00243C10" w:rsidRDefault="00243C10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</w:p>
          <w:p w14:paraId="4FBA5DA1" w14:textId="6300F567" w:rsidR="00F34828" w:rsidRPr="00F34828" w:rsidRDefault="00243C10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lastRenderedPageBreak/>
              <w:t>Scenario 2</w:t>
            </w:r>
            <w:r w:rsidR="00F34828" w:rsidRPr="00F34828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F34828" w:rsidRPr="00F34828" w14:paraId="407D56E5" w14:textId="77777777" w:rsidTr="00243C10">
        <w:trPr>
          <w:trHeight w:val="230"/>
        </w:trPr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DC0BE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8"/>
                <w:szCs w:val="28"/>
              </w:rPr>
            </w:pPr>
          </w:p>
        </w:tc>
        <w:tc>
          <w:tcPr>
            <w:tcW w:w="5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7F723" w14:textId="77777777" w:rsidR="00F34828" w:rsidRPr="00F34828" w:rsidRDefault="00F34828" w:rsidP="00F3482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0E9D0" w14:textId="77777777" w:rsidR="00F34828" w:rsidRPr="00F34828" w:rsidRDefault="00F34828" w:rsidP="00F3482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679DA" w14:textId="77777777" w:rsidR="00F34828" w:rsidRPr="00F34828" w:rsidRDefault="00F34828" w:rsidP="00F3482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3D4E4DF6" w14:textId="77777777" w:rsidR="00707987" w:rsidRDefault="00243C10" w:rsidP="00124C99">
      <w:pPr>
        <w:spacing w:after="0" w:line="240" w:lineRule="auto"/>
        <w:jc w:val="center"/>
        <w:rPr>
          <w:rFonts w:ascii="Calibri" w:eastAsia="Times New Roman" w:hAnsi="Calibri" w:cs="Calibri"/>
          <w:b/>
          <w:bCs/>
          <w:sz w:val="24"/>
          <w:szCs w:val="24"/>
        </w:rPr>
      </w:pPr>
      <w:r w:rsidRPr="00243C10">
        <w:rPr>
          <w:rFonts w:ascii="Calibri" w:eastAsia="Times New Roman" w:hAnsi="Calibri" w:cs="Calibri"/>
          <w:b/>
          <w:bCs/>
          <w:sz w:val="24"/>
          <w:szCs w:val="24"/>
        </w:rPr>
        <w:t xml:space="preserve">Baseline budget + </w:t>
      </w:r>
      <w:r w:rsidR="00124C99">
        <w:rPr>
          <w:rFonts w:ascii="Calibri" w:eastAsia="Times New Roman" w:hAnsi="Calibri" w:cs="Calibri"/>
          <w:b/>
          <w:bCs/>
          <w:sz w:val="24"/>
          <w:szCs w:val="24"/>
        </w:rPr>
        <w:t>3</w:t>
      </w:r>
      <w:r w:rsidRPr="00243C10">
        <w:rPr>
          <w:rFonts w:ascii="Calibri" w:eastAsia="Times New Roman" w:hAnsi="Calibri" w:cs="Calibri"/>
          <w:b/>
          <w:bCs/>
          <w:sz w:val="24"/>
          <w:szCs w:val="24"/>
        </w:rPr>
        <w:t xml:space="preserve">0% Coordinator for the African Initiative for 2023-2025 + </w:t>
      </w:r>
    </w:p>
    <w:p w14:paraId="31950D84" w14:textId="16224F71" w:rsidR="00243C10" w:rsidRPr="00243C10" w:rsidRDefault="00243C10" w:rsidP="00124C99">
      <w:pPr>
        <w:spacing w:after="0" w:line="240" w:lineRule="auto"/>
        <w:jc w:val="center"/>
        <w:rPr>
          <w:rFonts w:ascii="Calibri" w:eastAsia="Times New Roman" w:hAnsi="Calibri" w:cs="Calibri"/>
          <w:b/>
          <w:bCs/>
          <w:sz w:val="24"/>
          <w:szCs w:val="24"/>
        </w:rPr>
      </w:pPr>
      <w:r w:rsidRPr="00243C10">
        <w:rPr>
          <w:rFonts w:ascii="Calibri" w:eastAsia="Times New Roman" w:hAnsi="Calibri" w:cs="Calibri"/>
          <w:b/>
          <w:bCs/>
          <w:sz w:val="24"/>
          <w:szCs w:val="24"/>
        </w:rPr>
        <w:t>50% Species Officer (P2) from July 2023</w:t>
      </w:r>
      <w:r w:rsidR="00124C99">
        <w:rPr>
          <w:rFonts w:ascii="Calibri" w:eastAsia="Times New Roman" w:hAnsi="Calibri" w:cs="Calibri"/>
          <w:b/>
          <w:bCs/>
          <w:sz w:val="24"/>
          <w:szCs w:val="24"/>
        </w:rPr>
        <w:t xml:space="preserve"> (in Euros)</w:t>
      </w:r>
    </w:p>
    <w:p w14:paraId="2ABE22FE" w14:textId="3D0F2EB4" w:rsidR="00F34828" w:rsidRDefault="00F34828"/>
    <w:tbl>
      <w:tblPr>
        <w:tblW w:w="5696" w:type="pct"/>
        <w:tblInd w:w="-550" w:type="dxa"/>
        <w:tblLook w:val="04A0" w:firstRow="1" w:lastRow="0" w:firstColumn="1" w:lastColumn="0" w:noHBand="0" w:noVBand="1"/>
      </w:tblPr>
      <w:tblGrid>
        <w:gridCol w:w="663"/>
        <w:gridCol w:w="5740"/>
        <w:gridCol w:w="1763"/>
        <w:gridCol w:w="2094"/>
      </w:tblGrid>
      <w:tr w:rsidR="00243C10" w:rsidRPr="00243C10" w14:paraId="5024FD6F" w14:textId="77777777" w:rsidTr="00243C10">
        <w:trPr>
          <w:trHeight w:val="288"/>
        </w:trPr>
        <w:tc>
          <w:tcPr>
            <w:tcW w:w="308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532D5D9C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243C10">
              <w:rPr>
                <w:rFonts w:ascii="Calibri" w:eastAsia="Times New Roman" w:hAnsi="Calibri" w:cs="Calibri"/>
                <w:b/>
                <w:bCs/>
              </w:rPr>
              <w:t>BL</w:t>
            </w:r>
          </w:p>
        </w:tc>
        <w:tc>
          <w:tcPr>
            <w:tcW w:w="2611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0E6CFABF" w14:textId="77777777" w:rsidR="00243C10" w:rsidRPr="00243C10" w:rsidRDefault="00243C10" w:rsidP="00243C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243C10">
              <w:rPr>
                <w:rFonts w:ascii="Calibri" w:eastAsia="Times New Roman" w:hAnsi="Calibri" w:cs="Calibri"/>
                <w:b/>
                <w:bCs/>
              </w:rPr>
              <w:t xml:space="preserve">Budget Item </w:t>
            </w:r>
          </w:p>
        </w:tc>
        <w:tc>
          <w:tcPr>
            <w:tcW w:w="807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05DC3966" w14:textId="77777777" w:rsidR="00243C10" w:rsidRPr="00243C10" w:rsidRDefault="00243C10" w:rsidP="00243C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243C10">
              <w:rPr>
                <w:rFonts w:ascii="Calibri" w:eastAsia="Times New Roman" w:hAnsi="Calibri" w:cs="Calibri"/>
                <w:b/>
                <w:bCs/>
              </w:rPr>
              <w:t>Category</w:t>
            </w:r>
          </w:p>
        </w:tc>
        <w:tc>
          <w:tcPr>
            <w:tcW w:w="1273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6C92A085" w14:textId="77777777" w:rsidR="00243C10" w:rsidRPr="00243C10" w:rsidRDefault="00243C10" w:rsidP="00243C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243C10">
              <w:rPr>
                <w:rFonts w:ascii="Calibri" w:eastAsia="Times New Roman" w:hAnsi="Calibri" w:cs="Calibri"/>
                <w:b/>
                <w:bCs/>
              </w:rPr>
              <w:t>TOTAL</w:t>
            </w:r>
          </w:p>
        </w:tc>
      </w:tr>
      <w:tr w:rsidR="00243C10" w:rsidRPr="00243C10" w14:paraId="754752D5" w14:textId="77777777" w:rsidTr="00243C10">
        <w:trPr>
          <w:trHeight w:val="288"/>
        </w:trPr>
        <w:tc>
          <w:tcPr>
            <w:tcW w:w="308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361B738D" w14:textId="77777777" w:rsidR="00243C10" w:rsidRPr="00243C10" w:rsidRDefault="00243C10" w:rsidP="00243C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243C10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261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562CB519" w14:textId="77777777" w:rsidR="00243C10" w:rsidRPr="00243C10" w:rsidRDefault="00243C10" w:rsidP="00243C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243C10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80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0C2C67DC" w14:textId="77777777" w:rsidR="00243C10" w:rsidRPr="00243C10" w:rsidRDefault="00243C10" w:rsidP="00243C10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27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1E992C5B" w14:textId="77777777" w:rsidR="00243C10" w:rsidRPr="00243C10" w:rsidRDefault="00243C10" w:rsidP="00243C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243C10">
              <w:rPr>
                <w:rFonts w:ascii="Calibri" w:eastAsia="Times New Roman" w:hAnsi="Calibri" w:cs="Calibri"/>
                <w:b/>
                <w:bCs/>
              </w:rPr>
              <w:t>2023-2025</w:t>
            </w:r>
          </w:p>
        </w:tc>
      </w:tr>
      <w:tr w:rsidR="00243C10" w:rsidRPr="00243C10" w14:paraId="5B4FA5DE" w14:textId="77777777" w:rsidTr="00243C10">
        <w:trPr>
          <w:trHeight w:val="288"/>
        </w:trPr>
        <w:tc>
          <w:tcPr>
            <w:tcW w:w="308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4C41A2EC" w14:textId="77777777" w:rsidR="00243C10" w:rsidRPr="00243C10" w:rsidRDefault="00243C10" w:rsidP="00243C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243C10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261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0D142728" w14:textId="77777777" w:rsidR="00243C10" w:rsidRPr="00243C10" w:rsidRDefault="00243C10" w:rsidP="00243C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243C10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80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592EE0D4" w14:textId="77777777" w:rsidR="00243C10" w:rsidRPr="00243C10" w:rsidRDefault="00243C10" w:rsidP="00243C10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27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767400CD" w14:textId="77777777" w:rsidR="00243C10" w:rsidRPr="00243C10" w:rsidRDefault="00243C10" w:rsidP="00243C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243C10">
              <w:rPr>
                <w:rFonts w:ascii="Calibri" w:eastAsia="Times New Roman" w:hAnsi="Calibri" w:cs="Calibri"/>
                <w:b/>
                <w:bCs/>
              </w:rPr>
              <w:t>EUR</w:t>
            </w:r>
          </w:p>
        </w:tc>
      </w:tr>
      <w:tr w:rsidR="00243C10" w:rsidRPr="00243C10" w14:paraId="6B7A8421" w14:textId="77777777" w:rsidTr="00243C10">
        <w:trPr>
          <w:trHeight w:val="288"/>
        </w:trPr>
        <w:tc>
          <w:tcPr>
            <w:tcW w:w="308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99B16FC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243C10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261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CD7326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243C10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80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248564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27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81E3F97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3C1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243C10" w:rsidRPr="00243C10" w14:paraId="33AD8DBE" w14:textId="77777777" w:rsidTr="00243C10">
        <w:trPr>
          <w:trHeight w:val="288"/>
        </w:trPr>
        <w:tc>
          <w:tcPr>
            <w:tcW w:w="308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562BE4FE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243C10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261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6CFCB99D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243C10">
              <w:rPr>
                <w:rFonts w:ascii="Calibri" w:eastAsia="Times New Roman" w:hAnsi="Calibri" w:cs="Calibri"/>
                <w:b/>
                <w:bCs/>
              </w:rPr>
              <w:t>GENERAL MANAGEMENT</w:t>
            </w:r>
          </w:p>
        </w:tc>
        <w:tc>
          <w:tcPr>
            <w:tcW w:w="80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3669B7F8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273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10C3695B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 </w:t>
            </w:r>
          </w:p>
        </w:tc>
      </w:tr>
      <w:tr w:rsidR="00243C10" w:rsidRPr="00243C10" w14:paraId="14DF881C" w14:textId="77777777" w:rsidTr="00243C10">
        <w:trPr>
          <w:trHeight w:val="288"/>
        </w:trPr>
        <w:tc>
          <w:tcPr>
            <w:tcW w:w="308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4238904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1107</w:t>
            </w:r>
          </w:p>
        </w:tc>
        <w:tc>
          <w:tcPr>
            <w:tcW w:w="261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4C33E0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Professional Staff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06ECE8C" w14:textId="77777777" w:rsidR="00243C10" w:rsidRPr="00243C10" w:rsidRDefault="00243C10" w:rsidP="00243C10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Staff Costs</w:t>
            </w:r>
          </w:p>
        </w:tc>
        <w:tc>
          <w:tcPr>
            <w:tcW w:w="127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5F6B736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3C10">
              <w:rPr>
                <w:rFonts w:ascii="Calibri" w:eastAsia="Times New Roman" w:hAnsi="Calibri" w:cs="Calibri"/>
                <w:color w:val="000000"/>
              </w:rPr>
              <w:t xml:space="preserve">                  1,869,307 </w:t>
            </w:r>
          </w:p>
        </w:tc>
      </w:tr>
      <w:tr w:rsidR="00243C10" w:rsidRPr="00243C10" w14:paraId="0BC5B9CD" w14:textId="77777777" w:rsidTr="00243C10">
        <w:trPr>
          <w:trHeight w:val="288"/>
        </w:trPr>
        <w:tc>
          <w:tcPr>
            <w:tcW w:w="308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E754674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1107</w:t>
            </w:r>
          </w:p>
        </w:tc>
        <w:tc>
          <w:tcPr>
            <w:tcW w:w="26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CB764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43C10">
              <w:rPr>
                <w:rFonts w:ascii="Calibri" w:eastAsia="Times New Roman" w:hAnsi="Calibri" w:cs="Calibri"/>
                <w:b/>
                <w:bCs/>
                <w:color w:val="000000"/>
              </w:rPr>
              <w:t>Professional Staff -African initiative consolidation (P2) - 30%</w:t>
            </w:r>
          </w:p>
        </w:tc>
        <w:tc>
          <w:tcPr>
            <w:tcW w:w="807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CB45CB4" w14:textId="77777777" w:rsidR="00243C10" w:rsidRPr="00243C10" w:rsidRDefault="00243C10" w:rsidP="00243C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243C10">
              <w:rPr>
                <w:rFonts w:ascii="Calibri" w:eastAsia="Times New Roman" w:hAnsi="Calibri" w:cs="Calibri"/>
                <w:b/>
                <w:bCs/>
              </w:rPr>
              <w:t>Staff Costs</w:t>
            </w:r>
          </w:p>
        </w:tc>
        <w:tc>
          <w:tcPr>
            <w:tcW w:w="127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E555C60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43C1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                    108,100 </w:t>
            </w:r>
          </w:p>
        </w:tc>
      </w:tr>
      <w:tr w:rsidR="00243C10" w:rsidRPr="00243C10" w14:paraId="09B52118" w14:textId="77777777" w:rsidTr="00243C10">
        <w:trPr>
          <w:trHeight w:val="288"/>
        </w:trPr>
        <w:tc>
          <w:tcPr>
            <w:tcW w:w="308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B75A8AB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1107</w:t>
            </w:r>
          </w:p>
        </w:tc>
        <w:tc>
          <w:tcPr>
            <w:tcW w:w="26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46EA1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43C10">
              <w:rPr>
                <w:rFonts w:ascii="Calibri" w:eastAsia="Times New Roman" w:hAnsi="Calibri" w:cs="Calibri"/>
                <w:b/>
                <w:bCs/>
                <w:color w:val="000000"/>
              </w:rPr>
              <w:t>Professional Staff -Species Officer (P2) - 50% from July 2023</w:t>
            </w:r>
          </w:p>
        </w:tc>
        <w:tc>
          <w:tcPr>
            <w:tcW w:w="807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FA4ED69" w14:textId="77777777" w:rsidR="00243C10" w:rsidRPr="00243C10" w:rsidRDefault="00243C10" w:rsidP="00243C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243C10">
              <w:rPr>
                <w:rFonts w:ascii="Calibri" w:eastAsia="Times New Roman" w:hAnsi="Calibri" w:cs="Calibri"/>
                <w:b/>
                <w:bCs/>
              </w:rPr>
              <w:t>Staff Costs</w:t>
            </w:r>
          </w:p>
        </w:tc>
        <w:tc>
          <w:tcPr>
            <w:tcW w:w="127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5347D3B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43C1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                    150,732 </w:t>
            </w:r>
          </w:p>
        </w:tc>
      </w:tr>
      <w:tr w:rsidR="00243C10" w:rsidRPr="00243C10" w14:paraId="373E784C" w14:textId="77777777" w:rsidTr="00243C10">
        <w:trPr>
          <w:trHeight w:val="288"/>
        </w:trPr>
        <w:tc>
          <w:tcPr>
            <w:tcW w:w="308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4C35556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1305</w:t>
            </w:r>
          </w:p>
        </w:tc>
        <w:tc>
          <w:tcPr>
            <w:tcW w:w="261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AD7FE2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 xml:space="preserve">General Service Staff 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F0FF16C" w14:textId="77777777" w:rsidR="00243C10" w:rsidRPr="00243C10" w:rsidRDefault="00243C10" w:rsidP="00243C10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Staff Costs</w:t>
            </w:r>
          </w:p>
        </w:tc>
        <w:tc>
          <w:tcPr>
            <w:tcW w:w="127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1AD7A6D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3C10">
              <w:rPr>
                <w:rFonts w:ascii="Calibri" w:eastAsia="Times New Roman" w:hAnsi="Calibri" w:cs="Calibri"/>
                <w:color w:val="000000"/>
              </w:rPr>
              <w:t xml:space="preserve">                      644,354 </w:t>
            </w:r>
          </w:p>
        </w:tc>
      </w:tr>
      <w:tr w:rsidR="00243C10" w:rsidRPr="00243C10" w14:paraId="40F290FF" w14:textId="77777777" w:rsidTr="00243C10">
        <w:trPr>
          <w:trHeight w:val="288"/>
        </w:trPr>
        <w:tc>
          <w:tcPr>
            <w:tcW w:w="308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299C722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1201</w:t>
            </w:r>
          </w:p>
        </w:tc>
        <w:tc>
          <w:tcPr>
            <w:tcW w:w="261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0796727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Translators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770A21" w14:textId="77777777" w:rsidR="00243C10" w:rsidRPr="00243C10" w:rsidRDefault="00243C10" w:rsidP="00243C10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Contract Services</w:t>
            </w:r>
          </w:p>
        </w:tc>
        <w:tc>
          <w:tcPr>
            <w:tcW w:w="127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DCC47FE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3C10">
              <w:rPr>
                <w:rFonts w:ascii="Calibri" w:eastAsia="Times New Roman" w:hAnsi="Calibri" w:cs="Calibri"/>
                <w:color w:val="000000"/>
              </w:rPr>
              <w:t xml:space="preserve">                        41,128 </w:t>
            </w:r>
          </w:p>
        </w:tc>
      </w:tr>
      <w:tr w:rsidR="00243C10" w:rsidRPr="00243C10" w14:paraId="613AF3F2" w14:textId="77777777" w:rsidTr="00243C10">
        <w:trPr>
          <w:trHeight w:val="288"/>
        </w:trPr>
        <w:tc>
          <w:tcPr>
            <w:tcW w:w="308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B1698B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1601</w:t>
            </w:r>
          </w:p>
        </w:tc>
        <w:tc>
          <w:tcPr>
            <w:tcW w:w="261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52ACA59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 xml:space="preserve">Official Travel AEWA Staff 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5A16B6F" w14:textId="77777777" w:rsidR="00243C10" w:rsidRPr="00243C10" w:rsidRDefault="00243C10" w:rsidP="00243C10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Travel</w:t>
            </w:r>
          </w:p>
        </w:tc>
        <w:tc>
          <w:tcPr>
            <w:tcW w:w="127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CA35685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3C10">
              <w:rPr>
                <w:rFonts w:ascii="Calibri" w:eastAsia="Times New Roman" w:hAnsi="Calibri" w:cs="Calibri"/>
                <w:color w:val="000000"/>
              </w:rPr>
              <w:t xml:space="preserve">                        79,591 </w:t>
            </w:r>
          </w:p>
        </w:tc>
      </w:tr>
      <w:tr w:rsidR="00243C10" w:rsidRPr="00243C10" w14:paraId="57A765A4" w14:textId="77777777" w:rsidTr="00243C10">
        <w:trPr>
          <w:trHeight w:val="288"/>
        </w:trPr>
        <w:tc>
          <w:tcPr>
            <w:tcW w:w="308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DAD7DA1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3201</w:t>
            </w:r>
          </w:p>
        </w:tc>
        <w:tc>
          <w:tcPr>
            <w:tcW w:w="261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3B966D9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Training of Staff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AAB791C" w14:textId="77777777" w:rsidR="00243C10" w:rsidRPr="00243C10" w:rsidRDefault="00243C10" w:rsidP="00243C10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Operating costs</w:t>
            </w:r>
          </w:p>
        </w:tc>
        <w:tc>
          <w:tcPr>
            <w:tcW w:w="127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F51FEC4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3C10">
              <w:rPr>
                <w:rFonts w:ascii="Calibri" w:eastAsia="Times New Roman" w:hAnsi="Calibri" w:cs="Calibri"/>
                <w:color w:val="000000"/>
              </w:rPr>
              <w:t xml:space="preserve">                          6,495 </w:t>
            </w:r>
          </w:p>
        </w:tc>
      </w:tr>
      <w:tr w:rsidR="00243C10" w:rsidRPr="00243C10" w14:paraId="49C80CE8" w14:textId="77777777" w:rsidTr="00243C10">
        <w:trPr>
          <w:trHeight w:val="288"/>
        </w:trPr>
        <w:tc>
          <w:tcPr>
            <w:tcW w:w="308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BF32682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4101</w:t>
            </w:r>
          </w:p>
        </w:tc>
        <w:tc>
          <w:tcPr>
            <w:tcW w:w="261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A193293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Miscellaneous office supplies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3B61A14" w14:textId="77777777" w:rsidR="00243C10" w:rsidRPr="00243C10" w:rsidRDefault="00243C10" w:rsidP="00243C10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Supplies</w:t>
            </w:r>
          </w:p>
        </w:tc>
        <w:tc>
          <w:tcPr>
            <w:tcW w:w="127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C134197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3C10">
              <w:rPr>
                <w:rFonts w:ascii="Calibri" w:eastAsia="Times New Roman" w:hAnsi="Calibri" w:cs="Calibri"/>
                <w:color w:val="000000"/>
              </w:rPr>
              <w:t xml:space="preserve">                        12,991 </w:t>
            </w:r>
          </w:p>
        </w:tc>
      </w:tr>
      <w:tr w:rsidR="00243C10" w:rsidRPr="00243C10" w14:paraId="3076FA44" w14:textId="77777777" w:rsidTr="00243C10">
        <w:trPr>
          <w:trHeight w:val="288"/>
        </w:trPr>
        <w:tc>
          <w:tcPr>
            <w:tcW w:w="308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AA3EBF6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4201</w:t>
            </w:r>
          </w:p>
        </w:tc>
        <w:tc>
          <w:tcPr>
            <w:tcW w:w="261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DA00161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Office equipment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E61A4E1" w14:textId="77777777" w:rsidR="00243C10" w:rsidRPr="00243C10" w:rsidRDefault="00243C10" w:rsidP="00243C10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Furniture</w:t>
            </w:r>
          </w:p>
        </w:tc>
        <w:tc>
          <w:tcPr>
            <w:tcW w:w="127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2FF1FE3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3C10">
              <w:rPr>
                <w:rFonts w:ascii="Calibri" w:eastAsia="Times New Roman" w:hAnsi="Calibri" w:cs="Calibri"/>
                <w:color w:val="000000"/>
              </w:rPr>
              <w:t xml:space="preserve">                        19,486 </w:t>
            </w:r>
          </w:p>
        </w:tc>
      </w:tr>
      <w:tr w:rsidR="00243C10" w:rsidRPr="00243C10" w14:paraId="5100E7F6" w14:textId="77777777" w:rsidTr="00243C10">
        <w:trPr>
          <w:trHeight w:val="288"/>
        </w:trPr>
        <w:tc>
          <w:tcPr>
            <w:tcW w:w="308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6BE263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4301</w:t>
            </w:r>
          </w:p>
        </w:tc>
        <w:tc>
          <w:tcPr>
            <w:tcW w:w="261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8D8C815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 xml:space="preserve">Rent and maintenance costs ** 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F80987C" w14:textId="77777777" w:rsidR="00243C10" w:rsidRPr="00243C10" w:rsidRDefault="00243C10" w:rsidP="00243C10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27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3669222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3C10">
              <w:rPr>
                <w:rFonts w:ascii="Calibri" w:eastAsia="Times New Roman" w:hAnsi="Calibri" w:cs="Calibri"/>
                <w:color w:val="000000"/>
              </w:rPr>
              <w:t xml:space="preserve">                                 -   </w:t>
            </w:r>
          </w:p>
        </w:tc>
      </w:tr>
      <w:tr w:rsidR="00243C10" w:rsidRPr="00243C10" w14:paraId="12F29960" w14:textId="77777777" w:rsidTr="00243C10">
        <w:trPr>
          <w:trHeight w:val="288"/>
        </w:trPr>
        <w:tc>
          <w:tcPr>
            <w:tcW w:w="308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ACF9864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4302</w:t>
            </w:r>
          </w:p>
        </w:tc>
        <w:tc>
          <w:tcPr>
            <w:tcW w:w="261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9160DDD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IT service provider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E1ED9CF" w14:textId="77777777" w:rsidR="00243C10" w:rsidRPr="00243C10" w:rsidRDefault="00243C10" w:rsidP="00243C10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Operating costs</w:t>
            </w:r>
          </w:p>
        </w:tc>
        <w:tc>
          <w:tcPr>
            <w:tcW w:w="127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096C439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3C10">
              <w:rPr>
                <w:rFonts w:ascii="Calibri" w:eastAsia="Times New Roman" w:hAnsi="Calibri" w:cs="Calibri"/>
                <w:color w:val="000000"/>
              </w:rPr>
              <w:t xml:space="preserve">                        96,757 </w:t>
            </w:r>
          </w:p>
        </w:tc>
      </w:tr>
      <w:tr w:rsidR="00243C10" w:rsidRPr="00243C10" w14:paraId="6786DE95" w14:textId="77777777" w:rsidTr="00243C10">
        <w:trPr>
          <w:trHeight w:val="288"/>
        </w:trPr>
        <w:tc>
          <w:tcPr>
            <w:tcW w:w="308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FF2A31B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4303</w:t>
            </w:r>
          </w:p>
        </w:tc>
        <w:tc>
          <w:tcPr>
            <w:tcW w:w="261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A683B98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GSDM cost (Umoja)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BC30891" w14:textId="77777777" w:rsidR="00243C10" w:rsidRPr="00243C10" w:rsidRDefault="00243C10" w:rsidP="00243C10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Operating costs</w:t>
            </w:r>
          </w:p>
        </w:tc>
        <w:tc>
          <w:tcPr>
            <w:tcW w:w="127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42C6E0D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3C10">
              <w:rPr>
                <w:rFonts w:ascii="Calibri" w:eastAsia="Times New Roman" w:hAnsi="Calibri" w:cs="Calibri"/>
                <w:color w:val="000000"/>
              </w:rPr>
              <w:t xml:space="preserve">                        52,974 </w:t>
            </w:r>
          </w:p>
        </w:tc>
      </w:tr>
      <w:tr w:rsidR="00243C10" w:rsidRPr="00243C10" w14:paraId="45E66AB2" w14:textId="77777777" w:rsidTr="00243C10">
        <w:trPr>
          <w:trHeight w:val="288"/>
        </w:trPr>
        <w:tc>
          <w:tcPr>
            <w:tcW w:w="308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C15EFB1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5101</w:t>
            </w:r>
          </w:p>
        </w:tc>
        <w:tc>
          <w:tcPr>
            <w:tcW w:w="261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09932EB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Operation/maintenance of computers, photocopiers &amp; others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0431E24" w14:textId="77777777" w:rsidR="00243C10" w:rsidRPr="00243C10" w:rsidRDefault="00243C10" w:rsidP="00243C10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Operating costs</w:t>
            </w:r>
          </w:p>
        </w:tc>
        <w:tc>
          <w:tcPr>
            <w:tcW w:w="127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9E80A78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3C10">
              <w:rPr>
                <w:rFonts w:ascii="Calibri" w:eastAsia="Times New Roman" w:hAnsi="Calibri" w:cs="Calibri"/>
                <w:color w:val="000000"/>
              </w:rPr>
              <w:t xml:space="preserve">                        16,438 </w:t>
            </w:r>
          </w:p>
        </w:tc>
      </w:tr>
      <w:tr w:rsidR="00243C10" w:rsidRPr="00243C10" w14:paraId="149EE343" w14:textId="77777777" w:rsidTr="00243C10">
        <w:trPr>
          <w:trHeight w:val="288"/>
        </w:trPr>
        <w:tc>
          <w:tcPr>
            <w:tcW w:w="308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398135E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5201</w:t>
            </w:r>
          </w:p>
        </w:tc>
        <w:tc>
          <w:tcPr>
            <w:tcW w:w="261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C2BDBC8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Document production (external)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99B714E" w14:textId="77777777" w:rsidR="00243C10" w:rsidRPr="00243C10" w:rsidRDefault="00243C10" w:rsidP="00243C10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27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B569BAD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3C10">
              <w:rPr>
                <w:rFonts w:ascii="Calibri" w:eastAsia="Times New Roman" w:hAnsi="Calibri" w:cs="Calibri"/>
                <w:color w:val="000000"/>
              </w:rPr>
              <w:t xml:space="preserve">                                 -   </w:t>
            </w:r>
          </w:p>
        </w:tc>
      </w:tr>
      <w:tr w:rsidR="00243C10" w:rsidRPr="00243C10" w14:paraId="615A650E" w14:textId="77777777" w:rsidTr="00243C10">
        <w:trPr>
          <w:trHeight w:val="288"/>
        </w:trPr>
        <w:tc>
          <w:tcPr>
            <w:tcW w:w="308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E8149A6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5203</w:t>
            </w:r>
          </w:p>
        </w:tc>
        <w:tc>
          <w:tcPr>
            <w:tcW w:w="261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0F323A5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Reference material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AAB4F93" w14:textId="77777777" w:rsidR="00243C10" w:rsidRPr="00243C10" w:rsidRDefault="00243C10" w:rsidP="00243C10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27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918A40E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3C10">
              <w:rPr>
                <w:rFonts w:ascii="Calibri" w:eastAsia="Times New Roman" w:hAnsi="Calibri" w:cs="Calibri"/>
                <w:color w:val="000000"/>
              </w:rPr>
              <w:t xml:space="preserve">                                 -   </w:t>
            </w:r>
          </w:p>
        </w:tc>
      </w:tr>
      <w:tr w:rsidR="00243C10" w:rsidRPr="00243C10" w14:paraId="06C8C8C8" w14:textId="77777777" w:rsidTr="00243C10">
        <w:trPr>
          <w:trHeight w:val="288"/>
        </w:trPr>
        <w:tc>
          <w:tcPr>
            <w:tcW w:w="308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3E3BE39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5301</w:t>
            </w:r>
          </w:p>
        </w:tc>
        <w:tc>
          <w:tcPr>
            <w:tcW w:w="261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3057F61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Telephone, Fax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4F46A93" w14:textId="77777777" w:rsidR="00243C10" w:rsidRPr="00243C10" w:rsidRDefault="00243C10" w:rsidP="00243C10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Operating costs</w:t>
            </w:r>
          </w:p>
        </w:tc>
        <w:tc>
          <w:tcPr>
            <w:tcW w:w="127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A98E66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3C10">
              <w:rPr>
                <w:rFonts w:ascii="Calibri" w:eastAsia="Times New Roman" w:hAnsi="Calibri" w:cs="Calibri"/>
                <w:color w:val="000000"/>
              </w:rPr>
              <w:t xml:space="preserve">                        16,551 </w:t>
            </w:r>
          </w:p>
        </w:tc>
      </w:tr>
      <w:tr w:rsidR="00243C10" w:rsidRPr="00243C10" w14:paraId="524CB52C" w14:textId="77777777" w:rsidTr="00243C10">
        <w:trPr>
          <w:trHeight w:val="288"/>
        </w:trPr>
        <w:tc>
          <w:tcPr>
            <w:tcW w:w="308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CB5F72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5302</w:t>
            </w:r>
          </w:p>
        </w:tc>
        <w:tc>
          <w:tcPr>
            <w:tcW w:w="261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8197A7F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Postage and miscellaneous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47D2B10" w14:textId="77777777" w:rsidR="00243C10" w:rsidRPr="00243C10" w:rsidRDefault="00243C10" w:rsidP="00243C10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Operating costs</w:t>
            </w:r>
          </w:p>
        </w:tc>
        <w:tc>
          <w:tcPr>
            <w:tcW w:w="127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0E9BEE1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3C10">
              <w:rPr>
                <w:rFonts w:ascii="Calibri" w:eastAsia="Times New Roman" w:hAnsi="Calibri" w:cs="Calibri"/>
                <w:color w:val="000000"/>
              </w:rPr>
              <w:t xml:space="preserve">                          8,119 </w:t>
            </w:r>
          </w:p>
        </w:tc>
      </w:tr>
      <w:tr w:rsidR="00243C10" w:rsidRPr="00243C10" w14:paraId="2B37E3CE" w14:textId="77777777" w:rsidTr="00243C10">
        <w:trPr>
          <w:trHeight w:val="288"/>
        </w:trPr>
        <w:tc>
          <w:tcPr>
            <w:tcW w:w="308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3CF4780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5303</w:t>
            </w:r>
          </w:p>
        </w:tc>
        <w:tc>
          <w:tcPr>
            <w:tcW w:w="261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1F6F6A2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Bank charges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A60655E" w14:textId="77777777" w:rsidR="00243C10" w:rsidRPr="00243C10" w:rsidRDefault="00243C10" w:rsidP="00243C10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Operating costs</w:t>
            </w:r>
          </w:p>
        </w:tc>
        <w:tc>
          <w:tcPr>
            <w:tcW w:w="127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F1D89AE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3C10">
              <w:rPr>
                <w:rFonts w:ascii="Calibri" w:eastAsia="Times New Roman" w:hAnsi="Calibri" w:cs="Calibri"/>
                <w:color w:val="000000"/>
              </w:rPr>
              <w:t xml:space="preserve">                             325 </w:t>
            </w:r>
          </w:p>
        </w:tc>
      </w:tr>
      <w:tr w:rsidR="00243C10" w:rsidRPr="00243C10" w14:paraId="6861CF47" w14:textId="77777777" w:rsidTr="00243C10">
        <w:trPr>
          <w:trHeight w:val="288"/>
        </w:trPr>
        <w:tc>
          <w:tcPr>
            <w:tcW w:w="308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1A2B189A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243C10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2611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025B795B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243C10">
              <w:rPr>
                <w:rFonts w:ascii="Calibri" w:eastAsia="Times New Roman" w:hAnsi="Calibri" w:cs="Calibri"/>
                <w:b/>
                <w:bCs/>
              </w:rPr>
              <w:t>Sub-total</w:t>
            </w:r>
          </w:p>
        </w:tc>
        <w:tc>
          <w:tcPr>
            <w:tcW w:w="807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0A4B4E63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273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060AD388" w14:textId="77777777" w:rsidR="00243C10" w:rsidRPr="00243C10" w:rsidRDefault="00243C10" w:rsidP="00243C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243C10">
              <w:rPr>
                <w:rFonts w:ascii="Calibri" w:eastAsia="Times New Roman" w:hAnsi="Calibri" w:cs="Calibri"/>
                <w:b/>
                <w:bCs/>
              </w:rPr>
              <w:t xml:space="preserve">                  3,123,349 </w:t>
            </w:r>
          </w:p>
        </w:tc>
      </w:tr>
      <w:tr w:rsidR="00243C10" w:rsidRPr="00243C10" w14:paraId="423F4FA9" w14:textId="77777777" w:rsidTr="00243C10">
        <w:trPr>
          <w:trHeight w:val="288"/>
        </w:trPr>
        <w:tc>
          <w:tcPr>
            <w:tcW w:w="308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B59C14C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243C10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261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593FC7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243C10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3F06D7E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27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9A53718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3C1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243C10" w:rsidRPr="00243C10" w14:paraId="35591EB9" w14:textId="77777777" w:rsidTr="00243C10">
        <w:trPr>
          <w:trHeight w:val="288"/>
        </w:trPr>
        <w:tc>
          <w:tcPr>
            <w:tcW w:w="308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11DFEC3A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611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56761AC7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243C10">
              <w:rPr>
                <w:rFonts w:ascii="Calibri" w:eastAsia="Times New Roman" w:hAnsi="Calibri" w:cs="Calibri"/>
                <w:b/>
                <w:bCs/>
              </w:rPr>
              <w:t>IMPLEMENTATION OF THE AFRICAN INITIATIVE</w:t>
            </w:r>
          </w:p>
        </w:tc>
        <w:tc>
          <w:tcPr>
            <w:tcW w:w="807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0BEE167E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273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47E19D37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 </w:t>
            </w:r>
          </w:p>
        </w:tc>
      </w:tr>
      <w:tr w:rsidR="00243C10" w:rsidRPr="00243C10" w14:paraId="6A863E09" w14:textId="77777777" w:rsidTr="00243C10">
        <w:trPr>
          <w:trHeight w:val="288"/>
        </w:trPr>
        <w:tc>
          <w:tcPr>
            <w:tcW w:w="308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6FC6D95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2203</w:t>
            </w:r>
          </w:p>
        </w:tc>
        <w:tc>
          <w:tcPr>
            <w:tcW w:w="261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04C6D2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Small Grant Fund Projects in African Countries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B4C2A07" w14:textId="77777777" w:rsidR="00243C10" w:rsidRPr="00243C10" w:rsidRDefault="00243C10" w:rsidP="00243C10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27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F509D1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3C10">
              <w:rPr>
                <w:rFonts w:ascii="Calibri" w:eastAsia="Times New Roman" w:hAnsi="Calibri" w:cs="Calibri"/>
                <w:color w:val="000000"/>
              </w:rPr>
              <w:t xml:space="preserve">                                 -   </w:t>
            </w:r>
          </w:p>
        </w:tc>
      </w:tr>
      <w:tr w:rsidR="00243C10" w:rsidRPr="00243C10" w14:paraId="296B5ACD" w14:textId="77777777" w:rsidTr="00243C10">
        <w:trPr>
          <w:trHeight w:val="288"/>
        </w:trPr>
        <w:tc>
          <w:tcPr>
            <w:tcW w:w="308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B06D86E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2204</w:t>
            </w:r>
          </w:p>
        </w:tc>
        <w:tc>
          <w:tcPr>
            <w:tcW w:w="261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0A9C2CA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Implementation of the African action plan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BA27627" w14:textId="77777777" w:rsidR="00243C10" w:rsidRPr="00243C10" w:rsidRDefault="00243C10" w:rsidP="00243C10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IP Direct</w:t>
            </w:r>
          </w:p>
        </w:tc>
        <w:tc>
          <w:tcPr>
            <w:tcW w:w="127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9BADE8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3C10">
              <w:rPr>
                <w:rFonts w:ascii="Calibri" w:eastAsia="Times New Roman" w:hAnsi="Calibri" w:cs="Calibri"/>
                <w:color w:val="000000"/>
              </w:rPr>
              <w:t xml:space="preserve">                                 -   </w:t>
            </w:r>
          </w:p>
        </w:tc>
      </w:tr>
      <w:tr w:rsidR="00243C10" w:rsidRPr="00243C10" w14:paraId="04EB6453" w14:textId="77777777" w:rsidTr="00243C10">
        <w:trPr>
          <w:trHeight w:val="288"/>
        </w:trPr>
        <w:tc>
          <w:tcPr>
            <w:tcW w:w="308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168722D3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611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594FB38B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243C10">
              <w:rPr>
                <w:rFonts w:ascii="Calibri" w:eastAsia="Times New Roman" w:hAnsi="Calibri" w:cs="Calibri"/>
                <w:b/>
                <w:bCs/>
              </w:rPr>
              <w:t>Sub-total</w:t>
            </w:r>
          </w:p>
        </w:tc>
        <w:tc>
          <w:tcPr>
            <w:tcW w:w="807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61A7D2DB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273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7E5102F5" w14:textId="77777777" w:rsidR="00243C10" w:rsidRPr="00243C10" w:rsidRDefault="00243C10" w:rsidP="00243C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243C10">
              <w:rPr>
                <w:rFonts w:ascii="Calibri" w:eastAsia="Times New Roman" w:hAnsi="Calibri" w:cs="Calibri"/>
                <w:b/>
                <w:bCs/>
              </w:rPr>
              <w:t xml:space="preserve">                                 -   </w:t>
            </w:r>
          </w:p>
        </w:tc>
      </w:tr>
      <w:tr w:rsidR="00243C10" w:rsidRPr="00243C10" w14:paraId="1B6B7268" w14:textId="77777777" w:rsidTr="00243C10">
        <w:trPr>
          <w:trHeight w:val="288"/>
        </w:trPr>
        <w:tc>
          <w:tcPr>
            <w:tcW w:w="308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574663E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61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834B29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243C10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0E760A6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27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773AAC8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3C1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243C10" w:rsidRPr="00243C10" w14:paraId="4092C826" w14:textId="77777777" w:rsidTr="00243C10">
        <w:trPr>
          <w:trHeight w:val="288"/>
        </w:trPr>
        <w:tc>
          <w:tcPr>
            <w:tcW w:w="308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0410B8A8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611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1088B357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243C10">
              <w:rPr>
                <w:rFonts w:ascii="Calibri" w:eastAsia="Times New Roman" w:hAnsi="Calibri" w:cs="Calibri"/>
                <w:b/>
                <w:bCs/>
              </w:rPr>
              <w:t xml:space="preserve">SERVICING THE MEETING OF THE PARTIES </w:t>
            </w:r>
          </w:p>
        </w:tc>
        <w:tc>
          <w:tcPr>
            <w:tcW w:w="807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6754CDD2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273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3B68DA7D" w14:textId="77777777" w:rsidR="00243C10" w:rsidRPr="00243C10" w:rsidRDefault="00243C10" w:rsidP="00243C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243C10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</w:tr>
      <w:tr w:rsidR="00243C10" w:rsidRPr="00243C10" w14:paraId="01DC8E23" w14:textId="77777777" w:rsidTr="00243C10">
        <w:trPr>
          <w:trHeight w:val="288"/>
        </w:trPr>
        <w:tc>
          <w:tcPr>
            <w:tcW w:w="308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A15325E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1204</w:t>
            </w:r>
          </w:p>
        </w:tc>
        <w:tc>
          <w:tcPr>
            <w:tcW w:w="261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A3A34CF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 xml:space="preserve">Report Writers 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608E249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27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DDDD260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3C10">
              <w:rPr>
                <w:rFonts w:ascii="Calibri" w:eastAsia="Times New Roman" w:hAnsi="Calibri" w:cs="Calibri"/>
                <w:color w:val="000000"/>
              </w:rPr>
              <w:t xml:space="preserve">                                 -   </w:t>
            </w:r>
          </w:p>
        </w:tc>
      </w:tr>
      <w:tr w:rsidR="00243C10" w:rsidRPr="00243C10" w14:paraId="41080B68" w14:textId="77777777" w:rsidTr="00243C10">
        <w:trPr>
          <w:trHeight w:val="288"/>
        </w:trPr>
        <w:tc>
          <w:tcPr>
            <w:tcW w:w="308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5457F5A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1205</w:t>
            </w:r>
          </w:p>
        </w:tc>
        <w:tc>
          <w:tcPr>
            <w:tcW w:w="261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63360BC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 xml:space="preserve">Interpreters 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C12F03F" w14:textId="77777777" w:rsidR="00243C10" w:rsidRPr="00243C10" w:rsidRDefault="00243C10" w:rsidP="00243C10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Contract Services</w:t>
            </w:r>
          </w:p>
        </w:tc>
        <w:tc>
          <w:tcPr>
            <w:tcW w:w="127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D9750EA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3C10">
              <w:rPr>
                <w:rFonts w:ascii="Calibri" w:eastAsia="Times New Roman" w:hAnsi="Calibri" w:cs="Calibri"/>
                <w:color w:val="000000"/>
              </w:rPr>
              <w:t xml:space="preserve">                        30,445 </w:t>
            </w:r>
          </w:p>
        </w:tc>
      </w:tr>
      <w:tr w:rsidR="00243C10" w:rsidRPr="00243C10" w14:paraId="63492201" w14:textId="77777777" w:rsidTr="00243C10">
        <w:trPr>
          <w:trHeight w:val="288"/>
        </w:trPr>
        <w:tc>
          <w:tcPr>
            <w:tcW w:w="308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CAA6BEC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1220</w:t>
            </w:r>
          </w:p>
        </w:tc>
        <w:tc>
          <w:tcPr>
            <w:tcW w:w="261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0FB2016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Consultancies for MOP (1 review)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D0AE6CD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27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6451526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3C10">
              <w:rPr>
                <w:rFonts w:ascii="Calibri" w:eastAsia="Times New Roman" w:hAnsi="Calibri" w:cs="Calibri"/>
                <w:color w:val="000000"/>
              </w:rPr>
              <w:t xml:space="preserve">                                 -   </w:t>
            </w:r>
          </w:p>
        </w:tc>
      </w:tr>
      <w:tr w:rsidR="00243C10" w:rsidRPr="00243C10" w14:paraId="1950590C" w14:textId="77777777" w:rsidTr="00243C10">
        <w:trPr>
          <w:trHeight w:val="288"/>
        </w:trPr>
        <w:tc>
          <w:tcPr>
            <w:tcW w:w="308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7AA59FB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1602</w:t>
            </w:r>
          </w:p>
        </w:tc>
        <w:tc>
          <w:tcPr>
            <w:tcW w:w="261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D4AAEF4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 xml:space="preserve">Travel of Staff to the MOP 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5268608" w14:textId="77777777" w:rsidR="00243C10" w:rsidRPr="00243C10" w:rsidRDefault="00243C10" w:rsidP="00243C10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27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1F0AE02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3C10">
              <w:rPr>
                <w:rFonts w:ascii="Calibri" w:eastAsia="Times New Roman" w:hAnsi="Calibri" w:cs="Calibri"/>
                <w:color w:val="000000"/>
              </w:rPr>
              <w:t xml:space="preserve">                                 -   </w:t>
            </w:r>
          </w:p>
        </w:tc>
      </w:tr>
      <w:tr w:rsidR="00243C10" w:rsidRPr="00243C10" w14:paraId="4183DAA4" w14:textId="77777777" w:rsidTr="00243C10">
        <w:trPr>
          <w:trHeight w:val="288"/>
        </w:trPr>
        <w:tc>
          <w:tcPr>
            <w:tcW w:w="308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A74DE6D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2201</w:t>
            </w:r>
          </w:p>
        </w:tc>
        <w:tc>
          <w:tcPr>
            <w:tcW w:w="261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085D6DD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Organization of MOP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99098E8" w14:textId="77777777" w:rsidR="00243C10" w:rsidRPr="00243C10" w:rsidRDefault="00243C10" w:rsidP="00243C10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Travel</w:t>
            </w:r>
          </w:p>
        </w:tc>
        <w:tc>
          <w:tcPr>
            <w:tcW w:w="127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B46ADBC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3C10">
              <w:rPr>
                <w:rFonts w:ascii="Calibri" w:eastAsia="Times New Roman" w:hAnsi="Calibri" w:cs="Calibri"/>
                <w:color w:val="000000"/>
              </w:rPr>
              <w:t xml:space="preserve">                        39,474 </w:t>
            </w:r>
          </w:p>
        </w:tc>
      </w:tr>
      <w:tr w:rsidR="00243C10" w:rsidRPr="00243C10" w14:paraId="5F6AD7DB" w14:textId="77777777" w:rsidTr="00243C10">
        <w:trPr>
          <w:trHeight w:val="288"/>
        </w:trPr>
        <w:tc>
          <w:tcPr>
            <w:tcW w:w="308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A679B25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5201</w:t>
            </w:r>
          </w:p>
        </w:tc>
        <w:tc>
          <w:tcPr>
            <w:tcW w:w="261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3B7C4E9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Document production (external)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C0A2331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27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BF4F514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3C10">
              <w:rPr>
                <w:rFonts w:ascii="Calibri" w:eastAsia="Times New Roman" w:hAnsi="Calibri" w:cs="Calibri"/>
                <w:color w:val="000000"/>
              </w:rPr>
              <w:t xml:space="preserve">                                 -   </w:t>
            </w:r>
          </w:p>
        </w:tc>
      </w:tr>
      <w:tr w:rsidR="00243C10" w:rsidRPr="00243C10" w14:paraId="48D79C8C" w14:textId="77777777" w:rsidTr="00243C10">
        <w:trPr>
          <w:trHeight w:val="288"/>
        </w:trPr>
        <w:tc>
          <w:tcPr>
            <w:tcW w:w="308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20E7D35D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611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78A4525A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243C10">
              <w:rPr>
                <w:rFonts w:ascii="Calibri" w:eastAsia="Times New Roman" w:hAnsi="Calibri" w:cs="Calibri"/>
                <w:b/>
                <w:bCs/>
              </w:rPr>
              <w:t>Sub-total</w:t>
            </w:r>
          </w:p>
        </w:tc>
        <w:tc>
          <w:tcPr>
            <w:tcW w:w="807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52F8300B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273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1657FED3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243C10">
              <w:rPr>
                <w:rFonts w:ascii="Calibri" w:eastAsia="Times New Roman" w:hAnsi="Calibri" w:cs="Calibri"/>
                <w:b/>
                <w:bCs/>
              </w:rPr>
              <w:t xml:space="preserve">                        69,919 </w:t>
            </w:r>
          </w:p>
        </w:tc>
      </w:tr>
      <w:tr w:rsidR="00243C10" w:rsidRPr="00243C10" w14:paraId="17AB730A" w14:textId="77777777" w:rsidTr="00243C10">
        <w:trPr>
          <w:trHeight w:val="288"/>
        </w:trPr>
        <w:tc>
          <w:tcPr>
            <w:tcW w:w="308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29D9408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61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244C355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243C10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3067835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27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3E6B6A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3C1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243C10" w:rsidRPr="00243C10" w14:paraId="55E59DBC" w14:textId="77777777" w:rsidTr="00243C10">
        <w:trPr>
          <w:trHeight w:val="288"/>
        </w:trPr>
        <w:tc>
          <w:tcPr>
            <w:tcW w:w="308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2768FC95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611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01AEB195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243C10">
              <w:rPr>
                <w:rFonts w:ascii="Calibri" w:eastAsia="Times New Roman" w:hAnsi="Calibri" w:cs="Calibri"/>
                <w:b/>
                <w:bCs/>
              </w:rPr>
              <w:t>SERVICING THE TECHNICAL COMMITTEE</w:t>
            </w:r>
          </w:p>
        </w:tc>
        <w:tc>
          <w:tcPr>
            <w:tcW w:w="807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25DF3F41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273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008A54D8" w14:textId="77777777" w:rsidR="00243C10" w:rsidRPr="00243C10" w:rsidRDefault="00243C10" w:rsidP="00243C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243C10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</w:tr>
      <w:tr w:rsidR="00243C10" w:rsidRPr="00243C10" w14:paraId="3BA89B56" w14:textId="77777777" w:rsidTr="00243C10">
        <w:trPr>
          <w:trHeight w:val="288"/>
        </w:trPr>
        <w:tc>
          <w:tcPr>
            <w:tcW w:w="308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4E12923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1204</w:t>
            </w:r>
          </w:p>
        </w:tc>
        <w:tc>
          <w:tcPr>
            <w:tcW w:w="261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CF401FA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 xml:space="preserve">Report Writers 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7FC9AA1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27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C4DEEB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3C10">
              <w:rPr>
                <w:rFonts w:ascii="Calibri" w:eastAsia="Times New Roman" w:hAnsi="Calibri" w:cs="Calibri"/>
                <w:color w:val="000000"/>
              </w:rPr>
              <w:t xml:space="preserve">                                 -   </w:t>
            </w:r>
          </w:p>
        </w:tc>
      </w:tr>
      <w:tr w:rsidR="00243C10" w:rsidRPr="00243C10" w14:paraId="073400CE" w14:textId="77777777" w:rsidTr="00243C10">
        <w:trPr>
          <w:trHeight w:val="288"/>
        </w:trPr>
        <w:tc>
          <w:tcPr>
            <w:tcW w:w="308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E5C1466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1205</w:t>
            </w:r>
          </w:p>
        </w:tc>
        <w:tc>
          <w:tcPr>
            <w:tcW w:w="261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D8764F2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 xml:space="preserve">Interpreters 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E38743B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27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6CFA685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3C10">
              <w:rPr>
                <w:rFonts w:ascii="Calibri" w:eastAsia="Times New Roman" w:hAnsi="Calibri" w:cs="Calibri"/>
                <w:color w:val="000000"/>
              </w:rPr>
              <w:t xml:space="preserve">                                 -   </w:t>
            </w:r>
          </w:p>
        </w:tc>
      </w:tr>
      <w:tr w:rsidR="00243C10" w:rsidRPr="00243C10" w14:paraId="66343B92" w14:textId="77777777" w:rsidTr="00243C10">
        <w:trPr>
          <w:trHeight w:val="288"/>
        </w:trPr>
        <w:tc>
          <w:tcPr>
            <w:tcW w:w="308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10F930F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lastRenderedPageBreak/>
              <w:t>3302</w:t>
            </w:r>
          </w:p>
        </w:tc>
        <w:tc>
          <w:tcPr>
            <w:tcW w:w="261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D899770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Meetings of the TC (travel/</w:t>
            </w:r>
            <w:proofErr w:type="spellStart"/>
            <w:r w:rsidRPr="00243C10">
              <w:rPr>
                <w:rFonts w:ascii="Calibri" w:eastAsia="Times New Roman" w:hAnsi="Calibri" w:cs="Calibri"/>
              </w:rPr>
              <w:t>dsa</w:t>
            </w:r>
            <w:proofErr w:type="spellEnd"/>
            <w:r w:rsidRPr="00243C10">
              <w:rPr>
                <w:rFonts w:ascii="Calibri" w:eastAsia="Times New Roman" w:hAnsi="Calibri" w:cs="Calibri"/>
              </w:rPr>
              <w:t xml:space="preserve">/ </w:t>
            </w:r>
            <w:proofErr w:type="spellStart"/>
            <w:r w:rsidRPr="00243C10">
              <w:rPr>
                <w:rFonts w:ascii="Calibri" w:eastAsia="Times New Roman" w:hAnsi="Calibri" w:cs="Calibri"/>
              </w:rPr>
              <w:t>organisational</w:t>
            </w:r>
            <w:proofErr w:type="spellEnd"/>
            <w:r w:rsidRPr="00243C10">
              <w:rPr>
                <w:rFonts w:ascii="Calibri" w:eastAsia="Times New Roman" w:hAnsi="Calibri" w:cs="Calibri"/>
              </w:rPr>
              <w:t xml:space="preserve"> costs)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283A098" w14:textId="77777777" w:rsidR="00243C10" w:rsidRPr="00243C10" w:rsidRDefault="00243C10" w:rsidP="00243C10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Travel</w:t>
            </w:r>
          </w:p>
        </w:tc>
        <w:tc>
          <w:tcPr>
            <w:tcW w:w="127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EB4B944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3C10">
              <w:rPr>
                <w:rFonts w:ascii="Calibri" w:eastAsia="Times New Roman" w:hAnsi="Calibri" w:cs="Calibri"/>
                <w:color w:val="000000"/>
              </w:rPr>
              <w:t xml:space="preserve">                                 -   </w:t>
            </w:r>
          </w:p>
        </w:tc>
      </w:tr>
      <w:tr w:rsidR="00243C10" w:rsidRPr="00243C10" w14:paraId="58B5E284" w14:textId="77777777" w:rsidTr="00243C10">
        <w:trPr>
          <w:trHeight w:val="288"/>
        </w:trPr>
        <w:tc>
          <w:tcPr>
            <w:tcW w:w="308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7CDE3005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611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72E523CD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243C10">
              <w:rPr>
                <w:rFonts w:ascii="Calibri" w:eastAsia="Times New Roman" w:hAnsi="Calibri" w:cs="Calibri"/>
                <w:b/>
                <w:bCs/>
              </w:rPr>
              <w:t>Sub-total</w:t>
            </w:r>
          </w:p>
        </w:tc>
        <w:tc>
          <w:tcPr>
            <w:tcW w:w="807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5B9B7691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273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762085B2" w14:textId="77777777" w:rsidR="00243C10" w:rsidRPr="00243C10" w:rsidRDefault="00243C10" w:rsidP="00243C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243C10">
              <w:rPr>
                <w:rFonts w:ascii="Calibri" w:eastAsia="Times New Roman" w:hAnsi="Calibri" w:cs="Calibri"/>
                <w:b/>
                <w:bCs/>
              </w:rPr>
              <w:t xml:space="preserve">                                 -   </w:t>
            </w:r>
          </w:p>
        </w:tc>
      </w:tr>
      <w:tr w:rsidR="00243C10" w:rsidRPr="00243C10" w14:paraId="629F4D6A" w14:textId="77777777" w:rsidTr="00243C10">
        <w:trPr>
          <w:trHeight w:val="288"/>
        </w:trPr>
        <w:tc>
          <w:tcPr>
            <w:tcW w:w="308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BFCEAC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61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D688BD4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243C10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EC91AB6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27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1271A9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3C1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243C10" w:rsidRPr="00243C10" w14:paraId="5093D69A" w14:textId="77777777" w:rsidTr="00243C10">
        <w:trPr>
          <w:trHeight w:val="288"/>
        </w:trPr>
        <w:tc>
          <w:tcPr>
            <w:tcW w:w="308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1469C05D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611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380575FE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243C10">
              <w:rPr>
                <w:rFonts w:ascii="Calibri" w:eastAsia="Times New Roman" w:hAnsi="Calibri" w:cs="Calibri"/>
                <w:b/>
                <w:bCs/>
              </w:rPr>
              <w:t>SERVICING THE STANDING COMMITTEE</w:t>
            </w:r>
          </w:p>
        </w:tc>
        <w:tc>
          <w:tcPr>
            <w:tcW w:w="807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448C72AE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273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5B185C25" w14:textId="77777777" w:rsidR="00243C10" w:rsidRPr="00243C10" w:rsidRDefault="00243C10" w:rsidP="00243C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243C10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</w:tr>
      <w:tr w:rsidR="00243C10" w:rsidRPr="00243C10" w14:paraId="1F322305" w14:textId="77777777" w:rsidTr="00243C10">
        <w:trPr>
          <w:trHeight w:val="288"/>
        </w:trPr>
        <w:tc>
          <w:tcPr>
            <w:tcW w:w="308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29C9FA5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1204</w:t>
            </w:r>
          </w:p>
        </w:tc>
        <w:tc>
          <w:tcPr>
            <w:tcW w:w="261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DA564A4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 xml:space="preserve">Report Writers 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D12D067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27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5D1DDAD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3C10">
              <w:rPr>
                <w:rFonts w:ascii="Calibri" w:eastAsia="Times New Roman" w:hAnsi="Calibri" w:cs="Calibri"/>
                <w:color w:val="000000"/>
              </w:rPr>
              <w:t xml:space="preserve">                                 -   </w:t>
            </w:r>
          </w:p>
        </w:tc>
      </w:tr>
      <w:tr w:rsidR="00243C10" w:rsidRPr="00243C10" w14:paraId="52E928CE" w14:textId="77777777" w:rsidTr="00243C10">
        <w:trPr>
          <w:trHeight w:val="288"/>
        </w:trPr>
        <w:tc>
          <w:tcPr>
            <w:tcW w:w="308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176433E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1205</w:t>
            </w:r>
          </w:p>
        </w:tc>
        <w:tc>
          <w:tcPr>
            <w:tcW w:w="261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0FE85DB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Interpreters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F61DE5B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27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89BFA96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3C10">
              <w:rPr>
                <w:rFonts w:ascii="Calibri" w:eastAsia="Times New Roman" w:hAnsi="Calibri" w:cs="Calibri"/>
                <w:color w:val="000000"/>
              </w:rPr>
              <w:t xml:space="preserve">                                 -   </w:t>
            </w:r>
          </w:p>
        </w:tc>
      </w:tr>
      <w:tr w:rsidR="00243C10" w:rsidRPr="00243C10" w14:paraId="4F4F7D9C" w14:textId="77777777" w:rsidTr="00243C10">
        <w:trPr>
          <w:trHeight w:val="300"/>
        </w:trPr>
        <w:tc>
          <w:tcPr>
            <w:tcW w:w="308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5CF3848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3303</w:t>
            </w:r>
          </w:p>
        </w:tc>
        <w:tc>
          <w:tcPr>
            <w:tcW w:w="261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9AF0D02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 xml:space="preserve">Meeting of the </w:t>
            </w:r>
            <w:proofErr w:type="spellStart"/>
            <w:r w:rsidRPr="00243C10">
              <w:rPr>
                <w:rFonts w:ascii="Calibri" w:eastAsia="Times New Roman" w:hAnsi="Calibri" w:cs="Calibri"/>
              </w:rPr>
              <w:t>StC</w:t>
            </w:r>
            <w:proofErr w:type="spellEnd"/>
            <w:r w:rsidRPr="00243C10">
              <w:rPr>
                <w:rFonts w:ascii="Calibri" w:eastAsia="Times New Roman" w:hAnsi="Calibri" w:cs="Calibri"/>
              </w:rPr>
              <w:t xml:space="preserve"> (travel/</w:t>
            </w:r>
            <w:proofErr w:type="spellStart"/>
            <w:r w:rsidRPr="00243C10">
              <w:rPr>
                <w:rFonts w:ascii="Calibri" w:eastAsia="Times New Roman" w:hAnsi="Calibri" w:cs="Calibri"/>
              </w:rPr>
              <w:t>dsa</w:t>
            </w:r>
            <w:proofErr w:type="spellEnd"/>
            <w:r w:rsidRPr="00243C10">
              <w:rPr>
                <w:rFonts w:ascii="Calibri" w:eastAsia="Times New Roman" w:hAnsi="Calibri" w:cs="Calibri"/>
              </w:rPr>
              <w:t xml:space="preserve">/ </w:t>
            </w:r>
            <w:proofErr w:type="spellStart"/>
            <w:r w:rsidRPr="00243C10">
              <w:rPr>
                <w:rFonts w:ascii="Calibri" w:eastAsia="Times New Roman" w:hAnsi="Calibri" w:cs="Calibri"/>
              </w:rPr>
              <w:t>organisational</w:t>
            </w:r>
            <w:proofErr w:type="spellEnd"/>
            <w:r w:rsidRPr="00243C10">
              <w:rPr>
                <w:rFonts w:ascii="Calibri" w:eastAsia="Times New Roman" w:hAnsi="Calibri" w:cs="Calibri"/>
              </w:rPr>
              <w:t xml:space="preserve"> costs)</w:t>
            </w:r>
          </w:p>
        </w:tc>
        <w:tc>
          <w:tcPr>
            <w:tcW w:w="80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B92B9F4" w14:textId="77777777" w:rsidR="00243C10" w:rsidRPr="00243C10" w:rsidRDefault="00243C10" w:rsidP="00243C10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Travel</w:t>
            </w:r>
          </w:p>
        </w:tc>
        <w:tc>
          <w:tcPr>
            <w:tcW w:w="127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6F49044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3C10">
              <w:rPr>
                <w:rFonts w:ascii="Calibri" w:eastAsia="Times New Roman" w:hAnsi="Calibri" w:cs="Calibri"/>
                <w:color w:val="000000"/>
              </w:rPr>
              <w:t xml:space="preserve">                                 -   </w:t>
            </w:r>
          </w:p>
        </w:tc>
      </w:tr>
      <w:tr w:rsidR="00243C10" w:rsidRPr="00243C10" w14:paraId="40BD2BE7" w14:textId="77777777" w:rsidTr="00243C10">
        <w:trPr>
          <w:trHeight w:val="300"/>
        </w:trPr>
        <w:tc>
          <w:tcPr>
            <w:tcW w:w="30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37929BA5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243C10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2611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0E69D7D8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243C10">
              <w:rPr>
                <w:rFonts w:ascii="Calibri" w:eastAsia="Times New Roman" w:hAnsi="Calibri" w:cs="Calibri"/>
                <w:b/>
                <w:bCs/>
              </w:rPr>
              <w:t>Sub-total</w:t>
            </w:r>
          </w:p>
        </w:tc>
        <w:tc>
          <w:tcPr>
            <w:tcW w:w="807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0D8A3737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273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0A74DFDF" w14:textId="77777777" w:rsidR="00243C10" w:rsidRPr="00243C10" w:rsidRDefault="00243C10" w:rsidP="00243C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243C10">
              <w:rPr>
                <w:rFonts w:ascii="Calibri" w:eastAsia="Times New Roman" w:hAnsi="Calibri" w:cs="Calibri"/>
                <w:b/>
                <w:bCs/>
              </w:rPr>
              <w:t xml:space="preserve">                                 -   </w:t>
            </w:r>
          </w:p>
        </w:tc>
      </w:tr>
      <w:tr w:rsidR="00243C10" w:rsidRPr="00243C10" w14:paraId="008815BA" w14:textId="77777777" w:rsidTr="00243C10">
        <w:trPr>
          <w:trHeight w:val="288"/>
        </w:trPr>
        <w:tc>
          <w:tcPr>
            <w:tcW w:w="308" w:type="pc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A181B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611" w:type="pc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B9FD3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243C10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807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7F173B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27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2AAE10A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43C1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243C10" w:rsidRPr="00243C10" w14:paraId="3BBB1F03" w14:textId="77777777" w:rsidTr="00243C10">
        <w:trPr>
          <w:trHeight w:val="288"/>
        </w:trPr>
        <w:tc>
          <w:tcPr>
            <w:tcW w:w="308" w:type="pc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632EB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000000" w:fill="EDEDED"/>
            <w:noWrap/>
            <w:vAlign w:val="bottom"/>
            <w:hideMark/>
          </w:tcPr>
          <w:p w14:paraId="0BCC63FA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243C10">
              <w:rPr>
                <w:rFonts w:ascii="Calibri" w:eastAsia="Times New Roman" w:hAnsi="Calibri" w:cs="Calibri"/>
                <w:b/>
                <w:bCs/>
              </w:rPr>
              <w:t>TOTAL</w:t>
            </w:r>
          </w:p>
        </w:tc>
        <w:tc>
          <w:tcPr>
            <w:tcW w:w="807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3B241D8D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273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738E78BF" w14:textId="77777777" w:rsidR="00243C10" w:rsidRPr="00243C10" w:rsidRDefault="00243C10" w:rsidP="00243C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243C10">
              <w:rPr>
                <w:rFonts w:ascii="Calibri" w:eastAsia="Times New Roman" w:hAnsi="Calibri" w:cs="Calibri"/>
                <w:b/>
                <w:bCs/>
              </w:rPr>
              <w:t xml:space="preserve">                  3,193,268 </w:t>
            </w:r>
          </w:p>
        </w:tc>
      </w:tr>
      <w:tr w:rsidR="00243C10" w:rsidRPr="00243C10" w14:paraId="09BE6DDC" w14:textId="77777777" w:rsidTr="00243C10">
        <w:trPr>
          <w:trHeight w:val="300"/>
        </w:trPr>
        <w:tc>
          <w:tcPr>
            <w:tcW w:w="308" w:type="pc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19806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611" w:type="pc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1E12B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243C10">
              <w:rPr>
                <w:rFonts w:ascii="Calibri" w:eastAsia="Times New Roman" w:hAnsi="Calibri" w:cs="Calibri"/>
                <w:b/>
                <w:bCs/>
              </w:rPr>
              <w:t xml:space="preserve">13 % PSC   </w:t>
            </w:r>
          </w:p>
        </w:tc>
        <w:tc>
          <w:tcPr>
            <w:tcW w:w="80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E37F0EE" w14:textId="77777777" w:rsidR="00243C10" w:rsidRPr="00243C10" w:rsidRDefault="00243C10" w:rsidP="00243C10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PSC</w:t>
            </w:r>
          </w:p>
        </w:tc>
        <w:tc>
          <w:tcPr>
            <w:tcW w:w="12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322D126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243C10">
              <w:rPr>
                <w:rFonts w:ascii="Calibri" w:eastAsia="Times New Roman" w:hAnsi="Calibri" w:cs="Calibri"/>
                <w:b/>
                <w:bCs/>
              </w:rPr>
              <w:t xml:space="preserve">                     415,125 </w:t>
            </w:r>
          </w:p>
        </w:tc>
      </w:tr>
      <w:tr w:rsidR="00243C10" w:rsidRPr="00243C10" w14:paraId="6EEB2F3B" w14:textId="77777777" w:rsidTr="00243C10">
        <w:trPr>
          <w:trHeight w:val="300"/>
        </w:trPr>
        <w:tc>
          <w:tcPr>
            <w:tcW w:w="308" w:type="pct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89363C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243C10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EDEDED"/>
            <w:noWrap/>
            <w:vAlign w:val="bottom"/>
            <w:hideMark/>
          </w:tcPr>
          <w:p w14:paraId="4FF2872B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243C10">
              <w:rPr>
                <w:rFonts w:ascii="Calibri" w:eastAsia="Times New Roman" w:hAnsi="Calibri" w:cs="Calibri"/>
                <w:b/>
                <w:bCs/>
              </w:rPr>
              <w:t>GRAND TOTAL</w:t>
            </w:r>
          </w:p>
        </w:tc>
        <w:tc>
          <w:tcPr>
            <w:tcW w:w="807" w:type="pct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000000" w:fill="EDEDED"/>
            <w:noWrap/>
            <w:vAlign w:val="bottom"/>
            <w:hideMark/>
          </w:tcPr>
          <w:p w14:paraId="263861A0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43C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2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5C060B45" w14:textId="77777777" w:rsidR="00243C10" w:rsidRPr="00243C10" w:rsidRDefault="00243C10" w:rsidP="00243C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243C10">
              <w:rPr>
                <w:rFonts w:ascii="Calibri" w:eastAsia="Times New Roman" w:hAnsi="Calibri" w:cs="Calibri"/>
                <w:b/>
                <w:bCs/>
              </w:rPr>
              <w:t xml:space="preserve">                  3,608,393 </w:t>
            </w:r>
          </w:p>
        </w:tc>
      </w:tr>
    </w:tbl>
    <w:p w14:paraId="0A7F94FF" w14:textId="77777777" w:rsidR="00243C10" w:rsidRDefault="00243C10"/>
    <w:p w14:paraId="57B1BE14" w14:textId="1AD685EB" w:rsidR="00F34828" w:rsidRDefault="00F34828"/>
    <w:p w14:paraId="32DC56D2" w14:textId="49FB96F2" w:rsidR="00053A10" w:rsidRDefault="00053A10"/>
    <w:p w14:paraId="53DAA7E4" w14:textId="0667B7D7" w:rsidR="00053A10" w:rsidRDefault="00053A10"/>
    <w:p w14:paraId="540456B2" w14:textId="457ECF38" w:rsidR="00053A10" w:rsidRDefault="00053A10"/>
    <w:p w14:paraId="2CE0680B" w14:textId="38043986" w:rsidR="00053A10" w:rsidRDefault="00053A10"/>
    <w:p w14:paraId="151FA71E" w14:textId="7A5AF0C7" w:rsidR="00053A10" w:rsidRDefault="00053A10"/>
    <w:p w14:paraId="0DD3FC0E" w14:textId="18795F02" w:rsidR="00053A10" w:rsidRDefault="00053A10"/>
    <w:p w14:paraId="033E92DE" w14:textId="1294F889" w:rsidR="00053A10" w:rsidRDefault="00053A10"/>
    <w:p w14:paraId="780F67DA" w14:textId="020FFD00" w:rsidR="00053A10" w:rsidRDefault="00053A10"/>
    <w:p w14:paraId="3A69A492" w14:textId="01DB3808" w:rsidR="00053A10" w:rsidRDefault="00053A10"/>
    <w:p w14:paraId="52013DDB" w14:textId="14AEE82F" w:rsidR="00053A10" w:rsidRDefault="00053A10"/>
    <w:p w14:paraId="150E1397" w14:textId="58124A64" w:rsidR="00053A10" w:rsidRDefault="00053A10"/>
    <w:p w14:paraId="50BCC38E" w14:textId="74A707A2" w:rsidR="00053A10" w:rsidRDefault="00053A10"/>
    <w:p w14:paraId="46DCC504" w14:textId="1E7F0B56" w:rsidR="00053A10" w:rsidRDefault="00053A10"/>
    <w:p w14:paraId="0AE2B6C4" w14:textId="368A2C7C" w:rsidR="00053A10" w:rsidRDefault="00053A10"/>
    <w:p w14:paraId="6DD95C1F" w14:textId="46B0119D" w:rsidR="00053A10" w:rsidRDefault="00053A10"/>
    <w:p w14:paraId="6BA093B7" w14:textId="0A4FD1F7" w:rsidR="00053A10" w:rsidRDefault="00053A10"/>
    <w:p w14:paraId="33369539" w14:textId="500770CA" w:rsidR="00053A10" w:rsidRDefault="00053A10"/>
    <w:p w14:paraId="487EE15B" w14:textId="46983015" w:rsidR="00053A10" w:rsidRDefault="00053A10"/>
    <w:p w14:paraId="57796F2B" w14:textId="68AAA0C8" w:rsidR="00053A10" w:rsidRDefault="00053A10"/>
    <w:p w14:paraId="74E70287" w14:textId="5D58E822" w:rsidR="00053A10" w:rsidRDefault="00053A10"/>
    <w:p w14:paraId="36CE3A31" w14:textId="209B3B7A" w:rsidR="00053A10" w:rsidRDefault="00053A10"/>
    <w:tbl>
      <w:tblPr>
        <w:tblW w:w="5634" w:type="pct"/>
        <w:tblInd w:w="-540" w:type="dxa"/>
        <w:tblLayout w:type="fixed"/>
        <w:tblLook w:val="04A0" w:firstRow="1" w:lastRow="0" w:firstColumn="1" w:lastColumn="0" w:noHBand="0" w:noVBand="1"/>
      </w:tblPr>
      <w:tblGrid>
        <w:gridCol w:w="261"/>
        <w:gridCol w:w="202"/>
        <w:gridCol w:w="2103"/>
        <w:gridCol w:w="645"/>
        <w:gridCol w:w="1070"/>
        <w:gridCol w:w="236"/>
        <w:gridCol w:w="72"/>
        <w:gridCol w:w="165"/>
        <w:gridCol w:w="236"/>
        <w:gridCol w:w="765"/>
        <w:gridCol w:w="1054"/>
        <w:gridCol w:w="1109"/>
        <w:gridCol w:w="1078"/>
        <w:gridCol w:w="1174"/>
      </w:tblGrid>
      <w:tr w:rsidR="00124C99" w:rsidRPr="00053A10" w14:paraId="69C525C0" w14:textId="77777777" w:rsidTr="00124C99">
        <w:trPr>
          <w:trHeight w:val="295"/>
        </w:trPr>
        <w:tc>
          <w:tcPr>
            <w:tcW w:w="5000" w:type="pct"/>
            <w:gridSpan w:val="14"/>
            <w:tcBorders>
              <w:top w:val="nil"/>
              <w:left w:val="nil"/>
              <w:bottom w:val="nil"/>
            </w:tcBorders>
            <w:shd w:val="clear" w:color="auto" w:fill="auto"/>
            <w:vAlign w:val="center"/>
            <w:hideMark/>
          </w:tcPr>
          <w:p w14:paraId="78FA308C" w14:textId="5A2F7BFC" w:rsidR="00124C99" w:rsidRPr="00053A10" w:rsidRDefault="00124C99" w:rsidP="00124C99">
            <w:pPr>
              <w:tabs>
                <w:tab w:val="left" w:pos="6449"/>
              </w:tabs>
              <w:spacing w:after="0" w:line="240" w:lineRule="auto"/>
              <w:ind w:right="-3207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lastRenderedPageBreak/>
              <w:t xml:space="preserve">                                                                                   Scenario 2</w:t>
            </w:r>
          </w:p>
          <w:p w14:paraId="79D9A413" w14:textId="61A95A42" w:rsidR="00124C99" w:rsidRDefault="00124C99" w:rsidP="00124C99">
            <w:pPr>
              <w:tabs>
                <w:tab w:val="left" w:pos="6449"/>
              </w:tabs>
              <w:spacing w:after="0" w:line="240" w:lineRule="auto"/>
              <w:ind w:right="-3207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SCALE OF CONTRIBUTIONS OF PARTIES FOR THE PERIOD 2023-2025 AS PER THE PROPOSED BUDGET (EURO)</w:t>
            </w:r>
          </w:p>
          <w:p w14:paraId="5F58B92F" w14:textId="3D222319" w:rsidR="00124C99" w:rsidRPr="00053A10" w:rsidRDefault="00124C99" w:rsidP="00124C99">
            <w:pPr>
              <w:tabs>
                <w:tab w:val="left" w:pos="6449"/>
              </w:tabs>
              <w:spacing w:after="0" w:line="240" w:lineRule="auto"/>
              <w:ind w:right="-3207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124C99" w:rsidRPr="00053A10" w14:paraId="6FB33B01" w14:textId="77777777" w:rsidTr="00124C99">
        <w:trPr>
          <w:gridAfter w:val="3"/>
          <w:wAfter w:w="1652" w:type="pct"/>
          <w:trHeight w:val="283"/>
        </w:trPr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99674" w14:textId="77777777" w:rsidR="00053A10" w:rsidRPr="00053A10" w:rsidRDefault="00053A10" w:rsidP="00053A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DA885" w14:textId="77777777" w:rsidR="00053A10" w:rsidRPr="00053A10" w:rsidRDefault="00053A10" w:rsidP="00053A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4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6E1FE" w14:textId="77777777" w:rsidR="00053A10" w:rsidRPr="00053A10" w:rsidRDefault="00053A10" w:rsidP="00053A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8816C" w14:textId="77777777" w:rsidR="00053A10" w:rsidRPr="00053A10" w:rsidRDefault="00053A10" w:rsidP="00053A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9F641" w14:textId="77777777" w:rsidR="00053A10" w:rsidRPr="00053A10" w:rsidRDefault="00053A10" w:rsidP="00053A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91CB8" w14:textId="77777777" w:rsidR="00053A10" w:rsidRPr="00053A10" w:rsidRDefault="00053A10" w:rsidP="00053A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F7120" w14:textId="77777777" w:rsidR="00053A10" w:rsidRPr="00053A10" w:rsidRDefault="00053A10" w:rsidP="00053A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38788" w14:textId="77777777" w:rsidR="00053A10" w:rsidRPr="00053A10" w:rsidRDefault="00053A10" w:rsidP="00053A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24C99" w:rsidRPr="00124C99" w14:paraId="5E643F8C" w14:textId="77777777" w:rsidTr="00124C99">
        <w:trPr>
          <w:trHeight w:val="990"/>
        </w:trPr>
        <w:tc>
          <w:tcPr>
            <w:tcW w:w="2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354EC88C" w14:textId="2D227F9C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N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o</w:t>
            </w:r>
          </w:p>
        </w:tc>
        <w:tc>
          <w:tcPr>
            <w:tcW w:w="135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2A707954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Party</w:t>
            </w:r>
          </w:p>
        </w:tc>
        <w:tc>
          <w:tcPr>
            <w:tcW w:w="677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37EB5685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2022-2024</w:t>
            </w:r>
            <w:r w:rsidRPr="00124C9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br/>
              <w:t xml:space="preserve">UN Scale </w:t>
            </w:r>
          </w:p>
        </w:tc>
        <w:tc>
          <w:tcPr>
            <w:tcW w:w="57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5A62FF56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MOP7</w:t>
            </w:r>
            <w:r w:rsidRPr="00124C9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br/>
              <w:t>(2019-2021)</w:t>
            </w:r>
          </w:p>
        </w:tc>
        <w:tc>
          <w:tcPr>
            <w:tcW w:w="5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22EA69F9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MOP8 </w:t>
            </w:r>
            <w:r w:rsidRPr="00124C9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br/>
              <w:t>(2023-2025)</w:t>
            </w:r>
          </w:p>
        </w:tc>
        <w:tc>
          <w:tcPr>
            <w:tcW w:w="54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15F0463C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MOP 8 2023</w:t>
            </w:r>
          </w:p>
        </w:tc>
        <w:tc>
          <w:tcPr>
            <w:tcW w:w="5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3DC317EE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MOP 8 2024</w:t>
            </w:r>
          </w:p>
        </w:tc>
        <w:tc>
          <w:tcPr>
            <w:tcW w:w="57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0079DEC8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MOP 8 2025 </w:t>
            </w:r>
          </w:p>
        </w:tc>
      </w:tr>
      <w:tr w:rsidR="00124C99" w:rsidRPr="00124C99" w14:paraId="2844E29D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6D419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39A27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Albania 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D8031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8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BB038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414B5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B3EB7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1DFF4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95595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124C99" w:rsidRPr="00124C99" w14:paraId="4A09658E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65E53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D8651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lgeria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6CE7B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109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C24AC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9,00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781C0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1,857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95D1E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,55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634D9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,913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6376F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4,387 </w:t>
            </w:r>
          </w:p>
        </w:tc>
      </w:tr>
      <w:tr w:rsidR="00124C99" w:rsidRPr="00124C99" w14:paraId="296E035F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9D652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FEA8B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rmenia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5BFC5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7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ACA59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193BF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DD0F0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57D20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E0AB8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124C99" w:rsidRPr="00124C99" w14:paraId="7BE366EB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414C5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DD1C9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elarus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5EE8C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41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D6BAA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84DE0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03A2F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4CC34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ACA65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124C99" w:rsidRPr="00124C99" w14:paraId="30650C2D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04A98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A818F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elgium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92AB6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828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840D6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80,032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C3ED7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90,067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38390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7,02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B13C4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9,722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201A0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3,325 </w:t>
            </w:r>
          </w:p>
        </w:tc>
      </w:tr>
      <w:tr w:rsidR="00124C99" w:rsidRPr="00124C99" w14:paraId="70E5B7DA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0E4E7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A417D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enin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F54DD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5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7972C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F5A9D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3F487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8C16D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13907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124C99" w:rsidRPr="00124C99" w14:paraId="4B0AAA1B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B1F35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8F538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otswana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42B53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15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F0204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D3EC1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D29CA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8DC4A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7C3AC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124C99" w:rsidRPr="00124C99" w14:paraId="05665F9B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CAD31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8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D1369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ulgaria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E581E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56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760D8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B38AD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92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A2880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,82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0A6AC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1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6C4BD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254 </w:t>
            </w:r>
          </w:p>
        </w:tc>
      </w:tr>
      <w:tr w:rsidR="00124C99" w:rsidRPr="00124C99" w14:paraId="7199DD78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E61B9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7DAAF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urkina Faso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D5BAB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4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27EC5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628A1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172E4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17CD5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EAF5A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124C99" w:rsidRPr="00124C99" w14:paraId="7765C906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23344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5761F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urundi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14281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10E07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4011B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B2520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C1EEE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B764A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124C99" w:rsidRPr="00124C99" w14:paraId="1B5AD102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DEAB6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20196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entral African Republic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3BD8B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B667A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6F5CB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02B50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A74BD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D628E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124C99" w:rsidRPr="00124C99" w14:paraId="3CC67F9D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0F11A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E2ED6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had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7B103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3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EC829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1A156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75549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F7A5B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5CEAC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124C99" w:rsidRPr="00124C99" w14:paraId="4CD5D80B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A8FCA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B057B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ongo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E3C5E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5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E9F38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EDC3E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41982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341C1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E656D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124C99" w:rsidRPr="00124C99" w14:paraId="6875F631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E08D8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6210E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ôte d’Ivoire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F0714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22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F60CF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1B72B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CE1E2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27F34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6E182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124C99" w:rsidRPr="00124C99" w14:paraId="4B951E20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297F6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C69E6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roatia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75282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91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4F050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8,953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3F18C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9,899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66272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97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BA069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,267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58C53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,663 </w:t>
            </w:r>
          </w:p>
        </w:tc>
      </w:tr>
      <w:tr w:rsidR="00124C99" w:rsidRPr="00124C99" w14:paraId="1DC3D3EF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18087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C78C8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yprus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28446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36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92F52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937F9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54DD5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7C050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9B865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124C99" w:rsidRPr="00124C99" w14:paraId="28FC376F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6381C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38488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zech Republic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020B5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34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3AEA7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6,704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FE98C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6,984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F987F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1,09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A048B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2,205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D427B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3,684 </w:t>
            </w:r>
          </w:p>
        </w:tc>
      </w:tr>
      <w:tr w:rsidR="00124C99" w:rsidRPr="00124C99" w14:paraId="4F0EE9E6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7737D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67E44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enmark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6DA48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553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0E55B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8,796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BAECC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8,796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DA0AC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0,63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9DB25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2,703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91387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5,455 </w:t>
            </w:r>
          </w:p>
        </w:tc>
      </w:tr>
      <w:tr w:rsidR="00124C99" w:rsidRPr="00124C99" w14:paraId="1E23CFEE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FFDD1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8E58F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jibouti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B865A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DF7A6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263AF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71C40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37767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86E14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124C99" w:rsidRPr="00124C99" w14:paraId="64F17469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CAF0E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4A4DF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gypt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5D15D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139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D81CC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3,746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964F9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5,120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38A96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4,53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86611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4,99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0A89E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5,594 </w:t>
            </w:r>
          </w:p>
        </w:tc>
      </w:tr>
      <w:tr w:rsidR="00124C99" w:rsidRPr="00124C99" w14:paraId="6A1C8B43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BD722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8F7E9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quatorial Guinea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B8733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12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E9C66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2CBF9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7DDE8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8EDF1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CF62A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124C99" w:rsidRPr="00124C99" w14:paraId="7EB0829B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779A8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30695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stonia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07930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44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61867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30BD2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9606B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49647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5FE7B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124C99" w:rsidRPr="00124C99" w14:paraId="456200CF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F70EA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3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B9D8C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swatini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7C3D8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2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13A52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71137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C3203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77E6D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9CD33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124C99" w:rsidRPr="00124C99" w14:paraId="758C918C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5D286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4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A49E7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thiopia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1F9FD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014EF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FED3E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D23E4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6966D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5C112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124C99" w:rsidRPr="00124C99" w14:paraId="7641A1DB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8A90A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5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99DCE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Finland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7B205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417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5168C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51,585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EE38F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51,585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CB19A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5,47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633D0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7,023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EAEB7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9,086 </w:t>
            </w:r>
          </w:p>
        </w:tc>
      </w:tr>
      <w:tr w:rsidR="00124C99" w:rsidRPr="00124C99" w14:paraId="0B6BF9B6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B46AB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2EE8E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France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68EA9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.318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BB166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413,184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1853F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460,783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1B101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38,23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05B97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52,058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67CBB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70,490 </w:t>
            </w:r>
          </w:p>
        </w:tc>
      </w:tr>
      <w:tr w:rsidR="00124C99" w:rsidRPr="00124C99" w14:paraId="6F8294C7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7848C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7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4C8FF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abon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FCC2E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13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8EFFB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B3FE8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F8B50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04259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E1258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124C99" w:rsidRPr="00124C99" w14:paraId="0D163829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29C30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8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ECE0E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ambia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3C93A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B7D41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0EF85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1910B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610A9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A100B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124C99" w:rsidRPr="00124C99" w14:paraId="02CBF9F1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53F48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9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98473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eorgia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AFAB5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8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0BDCF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E6FB0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F8356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E5042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9E1E6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124C99" w:rsidRPr="00124C99" w14:paraId="77E1B59F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04DAB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0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07F07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ermany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5FB38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.111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37EB7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542,837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1177C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45,284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EC430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93,58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964F7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12,944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33769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38,755 </w:t>
            </w:r>
          </w:p>
        </w:tc>
      </w:tr>
      <w:tr w:rsidR="00124C99" w:rsidRPr="00124C99" w14:paraId="031AC0DE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185FB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1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DB358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hana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6038D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24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2DDC4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25BC1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6D3C0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66862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F465B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124C99" w:rsidRPr="00124C99" w14:paraId="2D54EFB2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5B3C8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2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EBCCD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uinea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DD759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3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B20C3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4B1DB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7F04E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AC0B2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F36C6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124C99" w:rsidRPr="00124C99" w14:paraId="0D73BFE3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C481F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3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79989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uinea-Bissau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A1986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21427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BFA5B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034E6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A2C1A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AC566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124C99" w:rsidRPr="00124C99" w14:paraId="66C7EFA1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5153F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4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CEB0D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Hungary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23167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228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E3AF9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4,56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9345A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4,801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A4EFE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7,44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52823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8,184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19397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9,176 </w:t>
            </w:r>
          </w:p>
        </w:tc>
      </w:tr>
      <w:tr w:rsidR="00124C99" w:rsidRPr="00124C99" w14:paraId="354B0534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0E349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5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C1B4C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celand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FF9CB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28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EA9A8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F3B65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64F5C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F42B4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EE744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124C99" w:rsidRPr="00124C99" w14:paraId="6C93F3D0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36C24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6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86928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reland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719B2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439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18660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0,295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CDA02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47,753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43CFF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4,32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4B3F1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5,759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7EBF5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7,669 </w:t>
            </w:r>
          </w:p>
        </w:tc>
      </w:tr>
      <w:tr w:rsidR="00124C99" w:rsidRPr="00124C99" w14:paraId="5B40CF69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D5C4A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7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A41BF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srael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92571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561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E1D7E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44,745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E4283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1,024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A9053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8,30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FC035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0,138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D7511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2,579 </w:t>
            </w:r>
          </w:p>
        </w:tc>
      </w:tr>
      <w:tr w:rsidR="00124C99" w:rsidRPr="00124C99" w14:paraId="173DBBA9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1DEDC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8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F9775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taly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22ECE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.189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A83BB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18,71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C702D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42,444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866FC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02,73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3961C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13,006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26B5D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26,704 </w:t>
            </w:r>
          </w:p>
        </w:tc>
      </w:tr>
      <w:tr w:rsidR="00124C99" w:rsidRPr="00124C99" w14:paraId="1F1A115F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4F2F3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9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922B9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ordan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61A3B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22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90932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2B31C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DFAE3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E9568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6806F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124C99" w:rsidRPr="00124C99" w14:paraId="3ED06FBA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92455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0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39AE8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Kenya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AA1CE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E2869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13669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1340F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6FC17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1D3A0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124C99" w:rsidRPr="00124C99" w14:paraId="27A10F57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AFACD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1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46836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Latvia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E9C02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3E200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1FBC7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131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50312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,83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39417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23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52C4B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268 </w:t>
            </w:r>
          </w:p>
        </w:tc>
      </w:tr>
      <w:tr w:rsidR="00124C99" w:rsidRPr="00124C99" w14:paraId="0D1855CD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64B21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2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D189E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Lebanon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620E5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36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8AD35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9C4B5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131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C1E28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,83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DCC88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23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C5BBE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268 </w:t>
            </w:r>
          </w:p>
        </w:tc>
      </w:tr>
      <w:tr w:rsidR="00124C99" w:rsidRPr="00124C99" w14:paraId="2BD2362B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368DE882" w14:textId="335899A1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lastRenderedPageBreak/>
              <w:t> N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o</w:t>
            </w:r>
          </w:p>
        </w:tc>
        <w:tc>
          <w:tcPr>
            <w:tcW w:w="135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7D1D8F6D" w14:textId="690A87E8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Party</w:t>
            </w:r>
          </w:p>
        </w:tc>
        <w:tc>
          <w:tcPr>
            <w:tcW w:w="677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72143E62" w14:textId="540CC7FD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2022-2024</w:t>
            </w:r>
            <w:r w:rsidRPr="00124C9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br/>
              <w:t xml:space="preserve">UN Scale </w:t>
            </w:r>
          </w:p>
        </w:tc>
        <w:tc>
          <w:tcPr>
            <w:tcW w:w="57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0DAA2420" w14:textId="096126A8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MOP7</w:t>
            </w:r>
            <w:r w:rsidRPr="00124C9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br/>
              <w:t>(2019-2021)</w:t>
            </w:r>
          </w:p>
        </w:tc>
        <w:tc>
          <w:tcPr>
            <w:tcW w:w="5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5338901A" w14:textId="6F14A42A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MOP8 </w:t>
            </w:r>
            <w:r w:rsidRPr="00124C9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br/>
              <w:t>(2023-2025)</w:t>
            </w:r>
          </w:p>
        </w:tc>
        <w:tc>
          <w:tcPr>
            <w:tcW w:w="54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3BFD234A" w14:textId="05EAD4C0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MOP 8 2023</w:t>
            </w:r>
          </w:p>
        </w:tc>
        <w:tc>
          <w:tcPr>
            <w:tcW w:w="5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793FB2A8" w14:textId="1CF07609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MOP 8 2024</w:t>
            </w:r>
          </w:p>
        </w:tc>
        <w:tc>
          <w:tcPr>
            <w:tcW w:w="57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1BB5E300" w14:textId="4FECF828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MOP 8 2025 </w:t>
            </w:r>
          </w:p>
        </w:tc>
      </w:tr>
      <w:tr w:rsidR="00124C99" w:rsidRPr="00124C99" w14:paraId="4F24BD0B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061C6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3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3F400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Libya 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45C46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18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4ACB7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1,304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2C6A9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1,304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C4DF6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,39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7A6EB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,73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B42F7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4,182 </w:t>
            </w:r>
          </w:p>
        </w:tc>
      </w:tr>
      <w:tr w:rsidR="00124C99" w:rsidRPr="00124C99" w14:paraId="0FF5466A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53B7E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4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82B36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Lithuania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E99AD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77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A3A45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511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A3A4A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8,376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AFED3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51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ECB9B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764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5C2F7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,099 </w:t>
            </w:r>
          </w:p>
        </w:tc>
      </w:tr>
      <w:tr w:rsidR="00124C99" w:rsidRPr="00124C99" w14:paraId="0410DE1A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B0B53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5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E5F8C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Luxembourg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44304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68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BE364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238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F6599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7,397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95222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21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0BAFD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441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2778B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737 </w:t>
            </w:r>
          </w:p>
        </w:tc>
      </w:tr>
      <w:tr w:rsidR="00124C99" w:rsidRPr="00124C99" w14:paraId="5F594419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52D51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6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833CD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dagascar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7FBDE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4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6368F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7EDA9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51A79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588FE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56DFD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124C99" w:rsidRPr="00124C99" w14:paraId="060B4E51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64DF7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7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A0998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lawi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EF8A4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2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57F0C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7D68A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E242F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ECD74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CDCB0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124C99" w:rsidRPr="00124C99" w14:paraId="09D9CF43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82EFF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8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FE7F7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li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2EE56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5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E199B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92A46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7868A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11E12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B6C62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124C99" w:rsidRPr="00124C99" w14:paraId="0E7D42BB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0E0EF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9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1EF04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uritania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B3D27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2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5CCB2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AA619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2FA54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A3BEA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939DA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124C99" w:rsidRPr="00124C99" w14:paraId="5FDB7A51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5ADF0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0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EBE42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uritius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5BD5F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19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EC5B7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40660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56551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CC977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9A995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124C99" w:rsidRPr="00124C99" w14:paraId="5B6E8B60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05051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1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5F390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onaco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DC7BC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11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461C5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7A0AD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BEC14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CB64D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A6557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124C99" w:rsidRPr="00124C99" w14:paraId="20C2DAF8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5DABC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2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5379D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ontenegro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3494B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4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F921F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57ADD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754B1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8CD0F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FB296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124C99" w:rsidRPr="00124C99" w14:paraId="6C91BBF0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71197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3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AC239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orocco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9BBA1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55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FEECD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8E3BF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5F5D8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5490C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00237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124C99" w:rsidRPr="00124C99" w14:paraId="18D6973E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3DCBA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4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78CD6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etherlands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2A93C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.377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3452E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61,931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1BC24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61,931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BA764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48,57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179E6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53,437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E4CD6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59,914 </w:t>
            </w:r>
          </w:p>
        </w:tc>
      </w:tr>
      <w:tr w:rsidR="00124C99" w:rsidRPr="00124C99" w14:paraId="1C21701A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4F5C5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5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57503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iger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6C409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3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B8634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8592C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1D67C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E234C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CE2B1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124C99" w:rsidRPr="00124C99" w14:paraId="647B508C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65A14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6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A99CA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igeria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AC322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182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CC6A4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9,00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D72DF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9,797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CA110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5,93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BCAAB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533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AAC27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7,325 </w:t>
            </w:r>
          </w:p>
        </w:tc>
      </w:tr>
      <w:tr w:rsidR="00124C99" w:rsidRPr="00124C99" w14:paraId="63B36EF7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DF8C7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7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DD60B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orway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91F1C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679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B8171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76,777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180BB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76,777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42DA6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3,03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7F720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5,336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03FFC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8,407 </w:t>
            </w:r>
          </w:p>
        </w:tc>
      </w:tr>
      <w:tr w:rsidR="00124C99" w:rsidRPr="00124C99" w14:paraId="13D8C206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4D5B4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8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745FD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ortugal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4CE75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353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1264A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5,514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698CE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8,398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11252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1,51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89473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2,671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3F69D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4,207 </w:t>
            </w:r>
          </w:p>
        </w:tc>
      </w:tr>
      <w:tr w:rsidR="00124C99" w:rsidRPr="00124C99" w14:paraId="399AD31D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8239D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9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B2A28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epublic of Moldova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D1E90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5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A78F0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E8E7D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D42A1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1DF92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AD004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124C99" w:rsidRPr="00124C99" w14:paraId="093CABE5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1D915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0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1A110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omania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CE9FD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312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93619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2,00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D36D8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3,938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DED8A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0,18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E7E5B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1,20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23DE1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2,557 </w:t>
            </w:r>
          </w:p>
        </w:tc>
      </w:tr>
      <w:tr w:rsidR="00124C99" w:rsidRPr="00124C99" w14:paraId="2DB581EB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B2AC8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1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53C83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wanda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F18D3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3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82914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C903F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6B2A2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F99FC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34E08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124C99" w:rsidRPr="00124C99" w14:paraId="4BF239B6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5D543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2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32A5B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enegal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CB5AF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7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2BF22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B5CE9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81D28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33817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B7271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124C99" w:rsidRPr="00124C99" w14:paraId="26EDD134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CD1BC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3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6F23C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erbia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7D8F1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32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A53AB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890DA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9CAD9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79D88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334D0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124C99" w:rsidRPr="00124C99" w14:paraId="2CBCA4BD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F6FDE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4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33F10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lovakia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7111F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155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8909A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2,00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04296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6,860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7286B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5,05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665FD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5,564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381F0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238 </w:t>
            </w:r>
          </w:p>
        </w:tc>
      </w:tr>
      <w:tr w:rsidR="00124C99" w:rsidRPr="00124C99" w14:paraId="3DA96B25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8A440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5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210ED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lovenia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04098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79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AE1A8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7,596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FCD16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8,593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BA3C7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57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6DA85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836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9CFE5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,180 </w:t>
            </w:r>
          </w:p>
        </w:tc>
      </w:tr>
      <w:tr w:rsidR="00124C99" w:rsidRPr="00124C99" w14:paraId="0445E00F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033F3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6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5AC05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outh Africa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5253D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244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284E1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2,917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07EFC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2,917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45BD2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9,87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34BB3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0,863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BE5A5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2,179 </w:t>
            </w:r>
          </w:p>
        </w:tc>
      </w:tr>
      <w:tr w:rsidR="00124C99" w:rsidRPr="00124C99" w14:paraId="5881CD2E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14F55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7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D25FA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pain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6C735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.134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4F87F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20,925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DFB7A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30,362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53AE8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9,10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1A9FA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76,02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2B18B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85,234 </w:t>
            </w:r>
          </w:p>
        </w:tc>
      </w:tr>
      <w:tr w:rsidR="00124C99" w:rsidRPr="00124C99" w14:paraId="3D1F18D1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93395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8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C94C0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udan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35760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BDE9B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7CD41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A147F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13CD5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7720C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124C99" w:rsidRPr="00124C99" w14:paraId="7144FC6E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7D779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9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23D15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weden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E3FD8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871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42CEA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95,622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BF8FB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95,622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B8548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8,68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4FBA9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1,555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780CC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5,380 </w:t>
            </w:r>
          </w:p>
        </w:tc>
      </w:tr>
      <w:tr w:rsidR="00124C99" w:rsidRPr="00124C99" w14:paraId="7FA6A4EA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4FE7E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0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435C3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witzerland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F5BC6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.134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07DEB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14,69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B62AF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23,353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5A3E6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7,00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D7D9A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40,707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86EFC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45,641 </w:t>
            </w:r>
          </w:p>
        </w:tc>
      </w:tr>
      <w:tr w:rsidR="00124C99" w:rsidRPr="00124C99" w14:paraId="7ECD8DFB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1B073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1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B06F7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yrian Arab Republic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70DBF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9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70DF6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F6B55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59B55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4E499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27776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124C99" w:rsidRPr="00124C99" w14:paraId="1837EB30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CC527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2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44376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he former Yugoslav Republic of Macedonia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CB4A0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7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A1ECB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C075C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319B1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D8583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7CB88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124C99" w:rsidRPr="00124C99" w14:paraId="0D6A61E2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64E8E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3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06752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ogo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85E14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2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DDBF8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C5D23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DC95B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26007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AE0AE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124C99" w:rsidRPr="00124C99" w14:paraId="47C4B830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9D971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4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7A2AF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unisia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8FD39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19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751E4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D7E08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8C974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54B18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EBD65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124C99" w:rsidRPr="00124C99" w14:paraId="6A5A1ABC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AE3E0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5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4EB6E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urkmenistan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8B9BE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34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AA59B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0279E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C9911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8CB48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B8C82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124C99" w:rsidRPr="00124C99" w14:paraId="1BFF2BE2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09164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6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65CCD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Uganda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31C82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980C4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DBB5D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9C8A8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3C832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4070C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124C99" w:rsidRPr="00124C99" w14:paraId="4D761549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32C62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7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A76AE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Ukraine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7CB33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56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B4322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9,314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B66DE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9,314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5FB42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79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4FE0D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,074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30F7D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,446 </w:t>
            </w:r>
          </w:p>
        </w:tc>
      </w:tr>
      <w:tr w:rsidR="00124C99" w:rsidRPr="00124C99" w14:paraId="3FCB56A6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B7A6B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8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4401A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United Kingdom of Great Britain and Northern Ireland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BE822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.375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52D28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403,597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211F9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464,492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87160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39,34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22348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53,282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0257F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71,862 </w:t>
            </w:r>
          </w:p>
        </w:tc>
      </w:tr>
      <w:tr w:rsidR="00124C99" w:rsidRPr="00124C99" w14:paraId="1F8A2F42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7EC27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9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B89CE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United Republic of Tanzania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28492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49BB3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5E084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31486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73A16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C3CEC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124C99" w:rsidRPr="00124C99" w14:paraId="717AD036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3C4D5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80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2C84B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Uzbekistan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A9F76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27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4773E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F454A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1F176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923F1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4B9DA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124C99" w:rsidRPr="00124C99" w14:paraId="008338AA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296AA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81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AB2BB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Zimbabwe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7618A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7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5A80D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CC80E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36B0C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E7A68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AD9D3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124C99" w:rsidRPr="00124C99" w14:paraId="072B16E0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19066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3AD6D34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Subtotal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F432229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30.213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D823032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3,117,081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67FDBEF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3,518,183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2253DB5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1,065,25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9BD3972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1,161,98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B51AB71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1,290,948 </w:t>
            </w:r>
          </w:p>
        </w:tc>
      </w:tr>
      <w:tr w:rsidR="00124C99" w:rsidRPr="00124C99" w14:paraId="519C88AE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93691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82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F0C14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U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F25F8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0789B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80,079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FA028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90,210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0142B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7,06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29633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9,769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927E7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3,378 </w:t>
            </w:r>
          </w:p>
        </w:tc>
      </w:tr>
      <w:tr w:rsidR="00124C99" w:rsidRPr="00124C99" w14:paraId="065DC81E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46B27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EFF9F3E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TOTAL TO BE SHARED BY PARTIES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F8CF2E8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D4F588B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3,197,16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804910E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3,608,393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23DA7A5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1,092,31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2552B73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1,191,750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870B1B2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1,324,325 </w:t>
            </w:r>
          </w:p>
        </w:tc>
      </w:tr>
      <w:tr w:rsidR="00124C99" w:rsidRPr="00124C99" w14:paraId="2BE56ACF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2E131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5FAC7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rust Fund withdrawal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2864D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701ED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1C5A7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86885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E696B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F0311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124C99" w:rsidRPr="00124C99" w14:paraId="5BEFA81A" w14:textId="77777777" w:rsidTr="00124C99">
        <w:trPr>
          <w:trHeight w:val="271"/>
        </w:trPr>
        <w:tc>
          <w:tcPr>
            <w:tcW w:w="22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F538E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5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7752595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TOTAL BUDGET</w:t>
            </w:r>
          </w:p>
        </w:tc>
        <w:tc>
          <w:tcPr>
            <w:tcW w:w="67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42FAB69" w14:textId="77777777" w:rsidR="00124C99" w:rsidRPr="00124C99" w:rsidRDefault="00124C99" w:rsidP="00124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3CF8C4D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3,203,160 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C461F71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3,608,393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931181B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B76866C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D0FA310" w14:textId="77777777" w:rsidR="00124C99" w:rsidRPr="00124C99" w:rsidRDefault="00124C99" w:rsidP="0012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124C9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</w:tbl>
    <w:p w14:paraId="4EBB87B3" w14:textId="0B51D05F" w:rsidR="00053A10" w:rsidRDefault="00053A10"/>
    <w:p w14:paraId="5CB38707" w14:textId="12399B3A" w:rsidR="00053A10" w:rsidRDefault="00053A10"/>
    <w:p w14:paraId="4704B74B" w14:textId="1AF88D11" w:rsidR="00053A10" w:rsidRDefault="00053A10"/>
    <w:p w14:paraId="4C489054" w14:textId="16D5C77A" w:rsidR="00053A10" w:rsidRDefault="00053A10"/>
    <w:p w14:paraId="22524872" w14:textId="49B20EF0" w:rsidR="00053A10" w:rsidRDefault="00053A10"/>
    <w:p w14:paraId="4EF3D8A4" w14:textId="7BCAE20B" w:rsidR="00053A10" w:rsidRDefault="00053A10"/>
    <w:p w14:paraId="314EB15D" w14:textId="32F70FE2" w:rsidR="00053A10" w:rsidRDefault="00053A10"/>
    <w:p w14:paraId="4B291570" w14:textId="02283658" w:rsidR="00053A10" w:rsidRDefault="00053A10"/>
    <w:p w14:paraId="5BB97A7A" w14:textId="759C701D" w:rsidR="00053A10" w:rsidRDefault="00053A10"/>
    <w:p w14:paraId="0D85F88E" w14:textId="679D2857" w:rsidR="00053A10" w:rsidRDefault="00053A10"/>
    <w:p w14:paraId="132179C2" w14:textId="0648CD63" w:rsidR="00053A10" w:rsidRDefault="00053A10"/>
    <w:p w14:paraId="31FC1480" w14:textId="2EAB3B8E" w:rsidR="00053A10" w:rsidRDefault="00053A10"/>
    <w:p w14:paraId="7A18943E" w14:textId="1BFC10AD" w:rsidR="00053A10" w:rsidRDefault="00053A10"/>
    <w:p w14:paraId="301883F5" w14:textId="378B0FF1" w:rsidR="00053A10" w:rsidRDefault="00053A10"/>
    <w:p w14:paraId="6CEF6465" w14:textId="36EB5A59" w:rsidR="00053A10" w:rsidRDefault="00053A10"/>
    <w:p w14:paraId="7DF5D248" w14:textId="5A911F12" w:rsidR="00053A10" w:rsidRDefault="00053A10"/>
    <w:p w14:paraId="0C61ECC1" w14:textId="23C45B37" w:rsidR="00053A10" w:rsidRDefault="00053A10"/>
    <w:p w14:paraId="3EEC222D" w14:textId="03E7DFFC" w:rsidR="00053A10" w:rsidRDefault="00053A10"/>
    <w:sectPr w:rsidR="00053A10" w:rsidSect="006F0EEF">
      <w:footerReference w:type="default" r:id="rId6"/>
      <w:headerReference w:type="first" r:id="rId7"/>
      <w:pgSz w:w="11906" w:h="16838" w:code="9"/>
      <w:pgMar w:top="1440" w:right="1440" w:bottom="1440" w:left="1440" w:header="288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F77187" w14:textId="77777777" w:rsidR="00134177" w:rsidRDefault="00134177" w:rsidP="005A5339">
      <w:pPr>
        <w:spacing w:after="0" w:line="240" w:lineRule="auto"/>
      </w:pPr>
      <w:r>
        <w:separator/>
      </w:r>
    </w:p>
  </w:endnote>
  <w:endnote w:type="continuationSeparator" w:id="0">
    <w:p w14:paraId="3D1A03BD" w14:textId="77777777" w:rsidR="00134177" w:rsidRDefault="00134177" w:rsidP="005A53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118537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3C2F69" w14:textId="33487EBB" w:rsidR="006F0EEF" w:rsidRDefault="006F0EEF" w:rsidP="006F0EE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413085" w14:textId="77777777" w:rsidR="00134177" w:rsidRDefault="00134177" w:rsidP="005A5339">
      <w:pPr>
        <w:spacing w:after="0" w:line="240" w:lineRule="auto"/>
      </w:pPr>
      <w:r>
        <w:separator/>
      </w:r>
    </w:p>
  </w:footnote>
  <w:footnote w:type="continuationSeparator" w:id="0">
    <w:p w14:paraId="123ED43C" w14:textId="77777777" w:rsidR="00134177" w:rsidRDefault="00134177" w:rsidP="005A53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19070E" w14:textId="77777777" w:rsidR="006F0EEF" w:rsidRPr="006F0EEF" w:rsidRDefault="006F0EEF" w:rsidP="006F0EEF">
    <w:pPr>
      <w:tabs>
        <w:tab w:val="center" w:pos="4513"/>
        <w:tab w:val="right" w:pos="9026"/>
      </w:tabs>
      <w:spacing w:after="0" w:line="240" w:lineRule="auto"/>
      <w:rPr>
        <w:rFonts w:ascii="Calibri" w:eastAsia="Calibri" w:hAnsi="Calibri" w:cs="Times New Roman"/>
      </w:rPr>
    </w:pPr>
  </w:p>
  <w:tbl>
    <w:tblPr>
      <w:tblW w:w="5000" w:type="pct"/>
      <w:tblBorders>
        <w:bottom w:val="single" w:sz="2" w:space="0" w:color="auto"/>
      </w:tblBorders>
      <w:tblLook w:val="0000" w:firstRow="0" w:lastRow="0" w:firstColumn="0" w:lastColumn="0" w:noHBand="0" w:noVBand="0"/>
    </w:tblPr>
    <w:tblGrid>
      <w:gridCol w:w="2071"/>
      <w:gridCol w:w="4800"/>
      <w:gridCol w:w="2155"/>
    </w:tblGrid>
    <w:tr w:rsidR="006F0EEF" w:rsidRPr="006F0EEF" w14:paraId="610866D1" w14:textId="77777777" w:rsidTr="00906351">
      <w:trPr>
        <w:trHeight w:val="1256"/>
      </w:trPr>
      <w:tc>
        <w:tcPr>
          <w:tcW w:w="1147" w:type="pct"/>
        </w:tcPr>
        <w:p w14:paraId="6B30948D" w14:textId="77777777" w:rsidR="006F0EEF" w:rsidRPr="006F0EEF" w:rsidRDefault="006F0EEF" w:rsidP="006F0EEF">
          <w:pPr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  <w:lang w:val="en-GB"/>
            </w:rPr>
          </w:pPr>
          <w:bookmarkStart w:id="0" w:name="_Hlk513643711"/>
          <w:r w:rsidRPr="006F0EEF">
            <w:rPr>
              <w:rFonts w:ascii="Times New Roman" w:eastAsia="Times New Roman" w:hAnsi="Times New Roman" w:cs="Times New Roman"/>
              <w:noProof/>
              <w:sz w:val="24"/>
              <w:szCs w:val="24"/>
              <w:lang w:val="de-DE" w:eastAsia="de-DE"/>
            </w:rPr>
            <w:drawing>
              <wp:inline distT="0" distB="0" distL="0" distR="0" wp14:anchorId="06448A00" wp14:editId="0E6ECECF">
                <wp:extent cx="800100" cy="666750"/>
                <wp:effectExtent l="0" t="0" r="0" b="0"/>
                <wp:docPr id="4" name="Picture 4" descr="AEWA_4Colour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AEWA_4Colour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0100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659" w:type="pct"/>
        </w:tcPr>
        <w:p w14:paraId="41BFD7B7" w14:textId="77777777" w:rsidR="006F0EEF" w:rsidRPr="006F0EEF" w:rsidRDefault="006F0EEF" w:rsidP="006F0EEF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i/>
              <w:lang w:val="en-GB"/>
            </w:rPr>
          </w:pPr>
          <w:r w:rsidRPr="006F0EEF">
            <w:rPr>
              <w:rFonts w:ascii="Times New Roman" w:eastAsia="Times New Roman" w:hAnsi="Times New Roman" w:cs="Times New Roman"/>
              <w:i/>
              <w:lang w:val="en-GB"/>
            </w:rPr>
            <w:t>AGREEMENT ON THE CONSERVATION OF</w:t>
          </w:r>
        </w:p>
        <w:p w14:paraId="77C34FEF" w14:textId="77777777" w:rsidR="006F0EEF" w:rsidRPr="006F0EEF" w:rsidRDefault="006F0EEF" w:rsidP="006F0EEF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sz w:val="24"/>
              <w:szCs w:val="24"/>
              <w:lang w:val="en-GB"/>
            </w:rPr>
          </w:pPr>
          <w:r w:rsidRPr="006F0EEF">
            <w:rPr>
              <w:rFonts w:ascii="Times New Roman" w:eastAsia="Times New Roman" w:hAnsi="Times New Roman" w:cs="Times New Roman"/>
              <w:i/>
              <w:lang w:val="en-GB"/>
            </w:rPr>
            <w:t>AFRICAN-EURASIAN MIGRATORY WATERBIRDS</w:t>
          </w:r>
        </w:p>
      </w:tc>
      <w:tc>
        <w:tcPr>
          <w:tcW w:w="1194" w:type="pct"/>
        </w:tcPr>
        <w:p w14:paraId="1ADE7678" w14:textId="6BAD0AE4" w:rsidR="006F0EEF" w:rsidRPr="006F0EEF" w:rsidRDefault="006F0EEF" w:rsidP="006F0EEF">
          <w:pPr>
            <w:spacing w:after="0" w:line="276" w:lineRule="auto"/>
            <w:jc w:val="right"/>
            <w:rPr>
              <w:rFonts w:ascii="Times New Roman" w:eastAsia="Times New Roman" w:hAnsi="Times New Roman" w:cs="Times New Roman"/>
              <w:i/>
              <w:iCs/>
              <w:sz w:val="20"/>
              <w:szCs w:val="20"/>
              <w:lang w:val="it-IT"/>
            </w:rPr>
          </w:pPr>
          <w:r w:rsidRPr="006F0EEF">
            <w:rPr>
              <w:rFonts w:ascii="Times New Roman" w:eastAsia="Times New Roman" w:hAnsi="Times New Roman" w:cs="Times New Roman"/>
              <w:i/>
              <w:iCs/>
              <w:sz w:val="20"/>
              <w:szCs w:val="20"/>
              <w:lang w:val="it-IT"/>
            </w:rPr>
            <w:t>Doc. AEWA/MOP 8.3</w:t>
          </w:r>
          <w:r w:rsidR="00D0004C">
            <w:rPr>
              <w:rFonts w:ascii="Times New Roman" w:eastAsia="Times New Roman" w:hAnsi="Times New Roman" w:cs="Times New Roman"/>
              <w:i/>
              <w:iCs/>
              <w:sz w:val="20"/>
              <w:szCs w:val="20"/>
              <w:lang w:val="it-IT"/>
            </w:rPr>
            <w:t>9</w:t>
          </w:r>
          <w:r w:rsidRPr="006F0EEF">
            <w:rPr>
              <w:rFonts w:ascii="Times New Roman" w:eastAsia="Times New Roman" w:hAnsi="Times New Roman" w:cs="Times New Roman"/>
              <w:i/>
              <w:iCs/>
              <w:sz w:val="20"/>
              <w:szCs w:val="20"/>
              <w:lang w:val="it-IT"/>
            </w:rPr>
            <w:t xml:space="preserve"> Rev. </w:t>
          </w:r>
          <w:r w:rsidR="005A69D6">
            <w:rPr>
              <w:rFonts w:ascii="Times New Roman" w:eastAsia="Times New Roman" w:hAnsi="Times New Roman" w:cs="Times New Roman"/>
              <w:i/>
              <w:iCs/>
              <w:sz w:val="20"/>
              <w:szCs w:val="20"/>
              <w:lang w:val="it-IT"/>
            </w:rPr>
            <w:t>2</w:t>
          </w:r>
          <w:r w:rsidRPr="006F0EEF">
            <w:rPr>
              <w:rFonts w:ascii="Times New Roman" w:eastAsia="Times New Roman" w:hAnsi="Times New Roman" w:cs="Times New Roman"/>
              <w:i/>
              <w:iCs/>
              <w:sz w:val="20"/>
              <w:szCs w:val="20"/>
              <w:lang w:val="it-IT"/>
            </w:rPr>
            <w:t xml:space="preserve"> </w:t>
          </w:r>
        </w:p>
        <w:p w14:paraId="637389C5" w14:textId="77777777" w:rsidR="006F0EEF" w:rsidRPr="006F0EEF" w:rsidRDefault="006F0EEF" w:rsidP="006F0EEF">
          <w:pPr>
            <w:spacing w:after="0" w:line="276" w:lineRule="auto"/>
            <w:jc w:val="right"/>
            <w:rPr>
              <w:rFonts w:ascii="Times New Roman" w:eastAsia="Times New Roman" w:hAnsi="Times New Roman" w:cs="Times New Roman"/>
              <w:i/>
              <w:iCs/>
              <w:sz w:val="20"/>
              <w:szCs w:val="20"/>
              <w:lang w:val="it-IT"/>
            </w:rPr>
          </w:pPr>
          <w:r w:rsidRPr="006F0EEF">
            <w:rPr>
              <w:rFonts w:ascii="Times New Roman" w:eastAsia="Times New Roman" w:hAnsi="Times New Roman" w:cs="Times New Roman"/>
              <w:i/>
              <w:iCs/>
              <w:sz w:val="20"/>
              <w:szCs w:val="20"/>
              <w:lang w:val="it-IT"/>
            </w:rPr>
            <w:t>Agenda item 29</w:t>
          </w:r>
        </w:p>
        <w:p w14:paraId="627942E6" w14:textId="1A2CB1C7" w:rsidR="006F0EEF" w:rsidRPr="006F0EEF" w:rsidRDefault="006F0EEF" w:rsidP="006F0EEF">
          <w:pPr>
            <w:spacing w:after="0" w:line="276" w:lineRule="auto"/>
            <w:jc w:val="right"/>
            <w:rPr>
              <w:rFonts w:ascii="Times New Roman" w:eastAsia="Times New Roman" w:hAnsi="Times New Roman" w:cs="Times New Roman"/>
              <w:sz w:val="24"/>
              <w:szCs w:val="24"/>
              <w:lang w:val="en-GB"/>
            </w:rPr>
          </w:pPr>
          <w:r>
            <w:rPr>
              <w:rFonts w:ascii="Times New Roman" w:eastAsia="Times New Roman" w:hAnsi="Times New Roman" w:cs="Times New Roman"/>
              <w:i/>
              <w:iCs/>
              <w:sz w:val="20"/>
              <w:szCs w:val="20"/>
              <w:lang w:val="en-GB"/>
            </w:rPr>
            <w:t>28</w:t>
          </w:r>
          <w:r w:rsidRPr="006F0EEF">
            <w:rPr>
              <w:rFonts w:ascii="Times New Roman" w:eastAsia="Times New Roman" w:hAnsi="Times New Roman" w:cs="Times New Roman"/>
              <w:i/>
              <w:iCs/>
              <w:sz w:val="20"/>
              <w:szCs w:val="20"/>
              <w:lang w:val="en-GB"/>
            </w:rPr>
            <w:t xml:space="preserve"> September 2022</w:t>
          </w:r>
        </w:p>
      </w:tc>
    </w:tr>
    <w:tr w:rsidR="006F0EEF" w:rsidRPr="006F0EEF" w14:paraId="2F419544" w14:textId="77777777" w:rsidTr="00906351">
      <w:tc>
        <w:tcPr>
          <w:tcW w:w="5000" w:type="pct"/>
          <w:gridSpan w:val="3"/>
        </w:tcPr>
        <w:p w14:paraId="1A5D4408" w14:textId="77777777" w:rsidR="006F0EEF" w:rsidRPr="006F0EEF" w:rsidRDefault="006F0EEF" w:rsidP="006F0EEF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bCs/>
              <w:caps/>
              <w:sz w:val="26"/>
              <w:szCs w:val="26"/>
              <w:lang w:val="en-GB"/>
            </w:rPr>
          </w:pPr>
          <w:r w:rsidRPr="006F0EEF">
            <w:rPr>
              <w:rFonts w:ascii="Times New Roman" w:eastAsia="Times New Roman" w:hAnsi="Times New Roman" w:cs="Times New Roman"/>
              <w:b/>
              <w:bCs/>
              <w:sz w:val="26"/>
              <w:szCs w:val="26"/>
            </w:rPr>
            <w:t>8</w:t>
          </w:r>
          <w:proofErr w:type="spellStart"/>
          <w:r w:rsidRPr="006F0EEF">
            <w:rPr>
              <w:rFonts w:ascii="Times New Roman" w:eastAsia="Times New Roman" w:hAnsi="Times New Roman" w:cs="Times New Roman"/>
              <w:b/>
              <w:bCs/>
              <w:sz w:val="26"/>
              <w:szCs w:val="26"/>
              <w:vertAlign w:val="superscript"/>
              <w:lang w:val="en-GB"/>
            </w:rPr>
            <w:t>th</w:t>
          </w:r>
          <w:proofErr w:type="spellEnd"/>
          <w:r w:rsidRPr="006F0EEF">
            <w:rPr>
              <w:rFonts w:ascii="Times New Roman" w:eastAsia="Times New Roman" w:hAnsi="Times New Roman" w:cs="Times New Roman"/>
              <w:b/>
              <w:bCs/>
              <w:sz w:val="26"/>
              <w:szCs w:val="26"/>
              <w:lang w:val="en-GB"/>
            </w:rPr>
            <w:t xml:space="preserve"> SESSION OF THE </w:t>
          </w:r>
          <w:r w:rsidRPr="006F0EEF">
            <w:rPr>
              <w:rFonts w:ascii="Times New Roman" w:eastAsia="Times New Roman" w:hAnsi="Times New Roman" w:cs="Times New Roman"/>
              <w:b/>
              <w:bCs/>
              <w:caps/>
              <w:sz w:val="26"/>
              <w:szCs w:val="26"/>
              <w:lang w:val="en-GB"/>
            </w:rPr>
            <w:t>Meeting of the parties</w:t>
          </w:r>
        </w:p>
        <w:p w14:paraId="0707B429" w14:textId="77777777" w:rsidR="006F0EEF" w:rsidRPr="006F0EEF" w:rsidRDefault="006F0EEF" w:rsidP="006F0EEF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i/>
              <w:iCs/>
              <w:lang w:val="en-GB"/>
            </w:rPr>
          </w:pPr>
          <w:r w:rsidRPr="006F0EEF">
            <w:rPr>
              <w:rFonts w:ascii="Times New Roman" w:eastAsia="Times New Roman" w:hAnsi="Times New Roman" w:cs="Times New Roman"/>
              <w:i/>
              <w:iCs/>
              <w:lang w:val="en-GB"/>
            </w:rPr>
            <w:t>27 – 30 September 2022, Budapest, Hungary</w:t>
          </w:r>
        </w:p>
        <w:p w14:paraId="4D9746C9" w14:textId="77777777" w:rsidR="006F0EEF" w:rsidRPr="006F0EEF" w:rsidRDefault="006F0EEF" w:rsidP="006F0EEF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i/>
              <w:iCs/>
              <w:lang w:val="en-GB"/>
            </w:rPr>
          </w:pPr>
        </w:p>
        <w:p w14:paraId="3F836835" w14:textId="77777777" w:rsidR="006F0EEF" w:rsidRPr="006F0EEF" w:rsidRDefault="006F0EEF" w:rsidP="006F0EEF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i/>
              <w:lang w:val="en-GB"/>
            </w:rPr>
          </w:pPr>
          <w:r w:rsidRPr="006F0EEF">
            <w:rPr>
              <w:rFonts w:ascii="Times New Roman" w:eastAsia="Times New Roman" w:hAnsi="Times New Roman" w:cs="Times New Roman"/>
              <w:i/>
            </w:rPr>
            <w:t>“Strengthening Flyway Conservation in a Changing World”</w:t>
          </w:r>
        </w:p>
      </w:tc>
    </w:tr>
    <w:tr w:rsidR="006F0EEF" w:rsidRPr="006F0EEF" w14:paraId="0ECBC18D" w14:textId="77777777" w:rsidTr="00906351">
      <w:trPr>
        <w:trHeight w:val="270"/>
      </w:trPr>
      <w:tc>
        <w:tcPr>
          <w:tcW w:w="5000" w:type="pct"/>
          <w:gridSpan w:val="3"/>
          <w:vAlign w:val="center"/>
        </w:tcPr>
        <w:p w14:paraId="02082DA5" w14:textId="77777777" w:rsidR="006F0EEF" w:rsidRPr="006F0EEF" w:rsidRDefault="006F0EEF" w:rsidP="006F0EEF">
          <w:pPr>
            <w:spacing w:after="0" w:line="240" w:lineRule="auto"/>
            <w:rPr>
              <w:rFonts w:ascii="Times New Roman" w:eastAsia="Times New Roman" w:hAnsi="Times New Roman" w:cs="Times New Roman"/>
              <w:bCs/>
              <w:i/>
              <w:sz w:val="24"/>
              <w:szCs w:val="24"/>
              <w:lang w:val="en-GB"/>
            </w:rPr>
          </w:pPr>
        </w:p>
      </w:tc>
    </w:tr>
    <w:bookmarkEnd w:id="0"/>
  </w:tbl>
  <w:p w14:paraId="39CCF0F4" w14:textId="77777777" w:rsidR="006F0EEF" w:rsidRPr="006F0EEF" w:rsidRDefault="006F0EEF" w:rsidP="006F0EEF">
    <w:pPr>
      <w:tabs>
        <w:tab w:val="center" w:pos="4320"/>
        <w:tab w:val="right" w:pos="8640"/>
      </w:tabs>
      <w:spacing w:after="0" w:line="240" w:lineRule="auto"/>
      <w:rPr>
        <w:rFonts w:ascii="Times New Roman" w:eastAsia="Times New Roman" w:hAnsi="Times New Roman" w:cs="Times New Roman"/>
        <w:sz w:val="24"/>
        <w:szCs w:val="24"/>
      </w:rPr>
    </w:pPr>
  </w:p>
  <w:p w14:paraId="71234623" w14:textId="77777777" w:rsidR="006F0EEF" w:rsidRDefault="006F0EE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wMDewNDAytzA0NTBT0lEKTi0uzszPAykwrAUAY0cCpiwAAAA="/>
  </w:docVars>
  <w:rsids>
    <w:rsidRoot w:val="00F34828"/>
    <w:rsid w:val="00053A10"/>
    <w:rsid w:val="00124C99"/>
    <w:rsid w:val="00134177"/>
    <w:rsid w:val="001E6D60"/>
    <w:rsid w:val="00243C10"/>
    <w:rsid w:val="002527F9"/>
    <w:rsid w:val="0036222B"/>
    <w:rsid w:val="00396DEE"/>
    <w:rsid w:val="004D0D3B"/>
    <w:rsid w:val="004D601C"/>
    <w:rsid w:val="005A5339"/>
    <w:rsid w:val="005A69D6"/>
    <w:rsid w:val="006E1B26"/>
    <w:rsid w:val="006F0EEF"/>
    <w:rsid w:val="00707987"/>
    <w:rsid w:val="00744AAD"/>
    <w:rsid w:val="008E2193"/>
    <w:rsid w:val="009D158A"/>
    <w:rsid w:val="009E4B95"/>
    <w:rsid w:val="00A91407"/>
    <w:rsid w:val="00C0665E"/>
    <w:rsid w:val="00D0004C"/>
    <w:rsid w:val="00EF250D"/>
    <w:rsid w:val="00F34828"/>
    <w:rsid w:val="00F926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D1B88A"/>
  <w15:chartTrackingRefBased/>
  <w15:docId w15:val="{35136A1D-C018-4C7E-8512-8913878B3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34828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34828"/>
    <w:rPr>
      <w:color w:val="954F72"/>
      <w:u w:val="single"/>
    </w:rPr>
  </w:style>
  <w:style w:type="paragraph" w:customStyle="1" w:styleId="msonormal0">
    <w:name w:val="msonormal"/>
    <w:basedOn w:val="Normal"/>
    <w:rsid w:val="00F348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">
    <w:name w:val="xl67"/>
    <w:basedOn w:val="Normal"/>
    <w:rsid w:val="00F3482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">
    <w:name w:val="xl68"/>
    <w:basedOn w:val="Normal"/>
    <w:rsid w:val="00F348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70">
    <w:name w:val="xl70"/>
    <w:basedOn w:val="Normal"/>
    <w:rsid w:val="00F348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1">
    <w:name w:val="xl71"/>
    <w:basedOn w:val="Normal"/>
    <w:rsid w:val="00F3482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72">
    <w:name w:val="xl72"/>
    <w:basedOn w:val="Normal"/>
    <w:rsid w:val="00F3482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73">
    <w:name w:val="xl73"/>
    <w:basedOn w:val="Normal"/>
    <w:rsid w:val="00F3482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74">
    <w:name w:val="xl74"/>
    <w:basedOn w:val="Normal"/>
    <w:rsid w:val="00F3482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5">
    <w:name w:val="xl75"/>
    <w:basedOn w:val="Normal"/>
    <w:rsid w:val="00F3482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6">
    <w:name w:val="xl76"/>
    <w:basedOn w:val="Normal"/>
    <w:rsid w:val="00F3482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7">
    <w:name w:val="xl77"/>
    <w:basedOn w:val="Normal"/>
    <w:rsid w:val="00F3482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78">
    <w:name w:val="xl78"/>
    <w:basedOn w:val="Normal"/>
    <w:rsid w:val="00F3482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79">
    <w:name w:val="xl79"/>
    <w:basedOn w:val="Normal"/>
    <w:rsid w:val="00F3482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0">
    <w:name w:val="xl80"/>
    <w:basedOn w:val="Normal"/>
    <w:rsid w:val="00F3482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81">
    <w:name w:val="xl81"/>
    <w:basedOn w:val="Normal"/>
    <w:rsid w:val="00F3482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82">
    <w:name w:val="xl82"/>
    <w:basedOn w:val="Normal"/>
    <w:rsid w:val="00F3482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83">
    <w:name w:val="xl83"/>
    <w:basedOn w:val="Normal"/>
    <w:rsid w:val="00F3482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4">
    <w:name w:val="xl84"/>
    <w:basedOn w:val="Normal"/>
    <w:rsid w:val="00F3482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5">
    <w:name w:val="xl85"/>
    <w:basedOn w:val="Normal"/>
    <w:rsid w:val="00F3482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86">
    <w:name w:val="xl86"/>
    <w:basedOn w:val="Normal"/>
    <w:rsid w:val="00F3482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7">
    <w:name w:val="xl87"/>
    <w:basedOn w:val="Normal"/>
    <w:rsid w:val="00F3482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8">
    <w:name w:val="xl88"/>
    <w:basedOn w:val="Normal"/>
    <w:rsid w:val="00F3482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9">
    <w:name w:val="xl89"/>
    <w:basedOn w:val="Normal"/>
    <w:rsid w:val="00F34828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90">
    <w:name w:val="xl90"/>
    <w:basedOn w:val="Normal"/>
    <w:rsid w:val="00F3482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91">
    <w:name w:val="xl91"/>
    <w:basedOn w:val="Normal"/>
    <w:rsid w:val="00F34828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92">
    <w:name w:val="xl92"/>
    <w:basedOn w:val="Normal"/>
    <w:rsid w:val="00F34828"/>
    <w:pP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xl93">
    <w:name w:val="xl93"/>
    <w:basedOn w:val="Normal"/>
    <w:rsid w:val="00F34828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94">
    <w:name w:val="xl94"/>
    <w:basedOn w:val="Normal"/>
    <w:rsid w:val="00F3482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95">
    <w:name w:val="xl95"/>
    <w:basedOn w:val="Normal"/>
    <w:rsid w:val="00F348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6">
    <w:name w:val="xl96"/>
    <w:basedOn w:val="Normal"/>
    <w:rsid w:val="00C066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A53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5339"/>
  </w:style>
  <w:style w:type="paragraph" w:styleId="Footer">
    <w:name w:val="footer"/>
    <w:basedOn w:val="Normal"/>
    <w:link w:val="FooterChar"/>
    <w:uiPriority w:val="99"/>
    <w:unhideWhenUsed/>
    <w:rsid w:val="005A53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5339"/>
  </w:style>
  <w:style w:type="table" w:styleId="TableGrid">
    <w:name w:val="Table Grid"/>
    <w:basedOn w:val="TableNormal"/>
    <w:uiPriority w:val="39"/>
    <w:rsid w:val="00243C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1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1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56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0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2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7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8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2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0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5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4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0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8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0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4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1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3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5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6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7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615</Words>
  <Characters>14912</Characters>
  <Application>Microsoft Office Word</Application>
  <DocSecurity>4</DocSecurity>
  <Lines>124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khtuya Sereenen</dc:creator>
  <cp:keywords/>
  <dc:description/>
  <cp:lastModifiedBy>Jeannine Dicken</cp:lastModifiedBy>
  <cp:revision>2</cp:revision>
  <cp:lastPrinted>2022-09-28T10:51:00Z</cp:lastPrinted>
  <dcterms:created xsi:type="dcterms:W3CDTF">2022-09-28T11:10:00Z</dcterms:created>
  <dcterms:modified xsi:type="dcterms:W3CDTF">2022-09-28T11:10:00Z</dcterms:modified>
</cp:coreProperties>
</file>